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C9596" w14:textId="172B8733" w:rsidR="00495554" w:rsidRDefault="00495554" w:rsidP="00495554">
      <w:pPr>
        <w:spacing w:after="0" w:line="240" w:lineRule="auto"/>
        <w:jc w:val="center"/>
        <w:rPr>
          <w:b/>
          <w:sz w:val="28"/>
          <w:szCs w:val="28"/>
        </w:rPr>
      </w:pPr>
      <w:r>
        <w:rPr>
          <w:b/>
          <w:sz w:val="28"/>
          <w:szCs w:val="28"/>
        </w:rPr>
        <w:t>National Honor Society Application</w:t>
      </w:r>
      <w:r w:rsidR="00FB7C0B">
        <w:rPr>
          <w:b/>
          <w:sz w:val="28"/>
          <w:szCs w:val="28"/>
        </w:rPr>
        <w:t xml:space="preserve"> 20</w:t>
      </w:r>
      <w:r w:rsidR="00BE4D8B">
        <w:rPr>
          <w:b/>
          <w:sz w:val="28"/>
          <w:szCs w:val="28"/>
        </w:rPr>
        <w:t>2</w:t>
      </w:r>
      <w:r w:rsidR="006C5CB4">
        <w:rPr>
          <w:b/>
          <w:sz w:val="28"/>
          <w:szCs w:val="28"/>
        </w:rPr>
        <w:t>1</w:t>
      </w:r>
    </w:p>
    <w:p w14:paraId="76C38EE1" w14:textId="51ECB4EA" w:rsidR="00495554" w:rsidRDefault="0082213B" w:rsidP="00495554">
      <w:pPr>
        <w:spacing w:after="0" w:line="240" w:lineRule="auto"/>
        <w:jc w:val="center"/>
        <w:rPr>
          <w:b/>
          <w:sz w:val="28"/>
          <w:szCs w:val="28"/>
        </w:rPr>
      </w:pPr>
      <w:r>
        <w:rPr>
          <w:b/>
          <w:sz w:val="28"/>
          <w:szCs w:val="28"/>
        </w:rPr>
        <w:t>Central Lyon Sr. High School</w:t>
      </w:r>
      <w:r w:rsidR="00495554">
        <w:rPr>
          <w:b/>
          <w:sz w:val="28"/>
          <w:szCs w:val="28"/>
        </w:rPr>
        <w:t xml:space="preserve"> Chapter</w:t>
      </w:r>
    </w:p>
    <w:p w14:paraId="474D4373" w14:textId="77777777" w:rsidR="00072CCD" w:rsidRDefault="00072CCD"/>
    <w:p w14:paraId="7A217A66" w14:textId="77777777" w:rsidR="00C4581D" w:rsidRDefault="00C4581D" w:rsidP="00C4581D">
      <w:pPr>
        <w:spacing w:after="0" w:line="240" w:lineRule="auto"/>
      </w:pPr>
      <w:r w:rsidRPr="00131701">
        <w:rPr>
          <w:b/>
          <w:u w:val="single"/>
        </w:rPr>
        <w:t>Application Instructions:</w:t>
      </w:r>
      <w:r w:rsidRPr="00C4581D">
        <w:rPr>
          <w:b/>
        </w:rPr>
        <w:t xml:space="preserve"> </w:t>
      </w:r>
      <w:r>
        <w:t>Please use the follow steps to assist you in completing the application.</w:t>
      </w:r>
    </w:p>
    <w:p w14:paraId="7161A346" w14:textId="77777777" w:rsidR="00C4581D" w:rsidRDefault="00C4581D" w:rsidP="00C4581D">
      <w:pPr>
        <w:pStyle w:val="ListParagraph"/>
        <w:numPr>
          <w:ilvl w:val="0"/>
          <w:numId w:val="1"/>
        </w:numPr>
        <w:spacing w:after="0" w:line="240" w:lineRule="auto"/>
      </w:pPr>
      <w:r>
        <w:t xml:space="preserve">Make sure to complete the application in its entirety. </w:t>
      </w:r>
    </w:p>
    <w:p w14:paraId="49C196F6" w14:textId="6933E284" w:rsidR="00C4581D" w:rsidRDefault="003920A8" w:rsidP="00C4581D">
      <w:pPr>
        <w:pStyle w:val="ListParagraph"/>
        <w:numPr>
          <w:ilvl w:val="0"/>
          <w:numId w:val="1"/>
        </w:numPr>
        <w:spacing w:after="0" w:line="240" w:lineRule="auto"/>
      </w:pPr>
      <w:r>
        <w:t>Application must be</w:t>
      </w:r>
      <w:r w:rsidR="009252A2">
        <w:t xml:space="preserve"> complete</w:t>
      </w:r>
      <w:r w:rsidR="00C85238">
        <w:t>d</w:t>
      </w:r>
      <w:r w:rsidR="009252A2">
        <w:t xml:space="preserve"> electronically and print</w:t>
      </w:r>
      <w:r>
        <w:t>ed</w:t>
      </w:r>
      <w:r w:rsidR="009252A2">
        <w:t>.</w:t>
      </w:r>
    </w:p>
    <w:p w14:paraId="3CA342B3" w14:textId="3DB487AB" w:rsidR="004866B2" w:rsidRDefault="004866B2" w:rsidP="00C4581D">
      <w:pPr>
        <w:pStyle w:val="ListParagraph"/>
        <w:numPr>
          <w:ilvl w:val="0"/>
          <w:numId w:val="1"/>
        </w:numPr>
        <w:spacing w:after="0" w:line="240" w:lineRule="auto"/>
      </w:pPr>
      <w:r>
        <w:t>Applications completed in pencil will be rejected.</w:t>
      </w:r>
    </w:p>
    <w:p w14:paraId="1B3C0D3D" w14:textId="77777777" w:rsidR="00C4581D" w:rsidRDefault="009E172D" w:rsidP="00C4581D">
      <w:pPr>
        <w:pStyle w:val="ListParagraph"/>
        <w:numPr>
          <w:ilvl w:val="0"/>
          <w:numId w:val="1"/>
        </w:numPr>
        <w:spacing w:after="0" w:line="240" w:lineRule="auto"/>
      </w:pPr>
      <w:r>
        <w:t xml:space="preserve">Don’t forget to complete the consent form and community service record form(s) at the end of the application. </w:t>
      </w:r>
    </w:p>
    <w:p w14:paraId="69D4AC5B" w14:textId="3E1C39C8" w:rsidR="009E172D" w:rsidRDefault="009E172D" w:rsidP="00C4581D">
      <w:pPr>
        <w:pStyle w:val="ListParagraph"/>
        <w:numPr>
          <w:ilvl w:val="0"/>
          <w:numId w:val="1"/>
        </w:numPr>
        <w:spacing w:after="0" w:line="240" w:lineRule="auto"/>
      </w:pPr>
      <w:r>
        <w:t xml:space="preserve">Check out the </w:t>
      </w:r>
      <w:r w:rsidR="00BE4D8B">
        <w:t xml:space="preserve">NHS Application Guide </w:t>
      </w:r>
      <w:r w:rsidR="0082213B">
        <w:t xml:space="preserve">link located on the school </w:t>
      </w:r>
      <w:r>
        <w:t>website for specific information about application su</w:t>
      </w:r>
      <w:r w:rsidR="0082213B">
        <w:t>bmission</w:t>
      </w:r>
      <w:r>
        <w:t xml:space="preserve">. </w:t>
      </w:r>
    </w:p>
    <w:p w14:paraId="1EE51F0A" w14:textId="56A913F0" w:rsidR="0082213B" w:rsidRPr="0082213B" w:rsidRDefault="0082213B" w:rsidP="00C4581D">
      <w:pPr>
        <w:pStyle w:val="ListParagraph"/>
        <w:numPr>
          <w:ilvl w:val="0"/>
          <w:numId w:val="1"/>
        </w:numPr>
        <w:spacing w:after="0" w:line="240" w:lineRule="auto"/>
      </w:pPr>
      <w:r>
        <w:t xml:space="preserve">Must return application to </w:t>
      </w:r>
      <w:r w:rsidR="00BE4D8B">
        <w:t xml:space="preserve">Mr. Engleman </w:t>
      </w:r>
      <w:r>
        <w:t xml:space="preserve">no later than, </w:t>
      </w:r>
      <w:r w:rsidR="00BE4D8B">
        <w:rPr>
          <w:b/>
          <w:i/>
          <w:u w:val="single"/>
        </w:rPr>
        <w:t>Wednesday</w:t>
      </w:r>
      <w:r w:rsidR="004866B2">
        <w:rPr>
          <w:b/>
          <w:i/>
          <w:u w:val="single"/>
        </w:rPr>
        <w:t xml:space="preserve">, October </w:t>
      </w:r>
      <w:r w:rsidR="00BE4D8B">
        <w:rPr>
          <w:b/>
          <w:i/>
          <w:u w:val="single"/>
        </w:rPr>
        <w:t>2</w:t>
      </w:r>
      <w:r w:rsidR="006C5CB4">
        <w:rPr>
          <w:b/>
          <w:i/>
          <w:u w:val="single"/>
        </w:rPr>
        <w:t>7</w:t>
      </w:r>
      <w:r w:rsidR="004866B2">
        <w:rPr>
          <w:b/>
          <w:i/>
          <w:u w:val="single"/>
        </w:rPr>
        <w:t>, 20</w:t>
      </w:r>
      <w:r w:rsidR="006C5CB4">
        <w:rPr>
          <w:b/>
          <w:i/>
          <w:u w:val="single"/>
        </w:rPr>
        <w:t>21</w:t>
      </w:r>
      <w:r w:rsidR="004866B2">
        <w:rPr>
          <w:b/>
          <w:i/>
          <w:u w:val="single"/>
        </w:rPr>
        <w:t xml:space="preserve">, at </w:t>
      </w:r>
      <w:r w:rsidR="006C5CB4">
        <w:rPr>
          <w:b/>
          <w:i/>
          <w:u w:val="single"/>
        </w:rPr>
        <w:t>3</w:t>
      </w:r>
      <w:r w:rsidR="00BE4D8B">
        <w:rPr>
          <w:b/>
          <w:i/>
          <w:u w:val="single"/>
        </w:rPr>
        <w:t>:00</w:t>
      </w:r>
      <w:r w:rsidRPr="0082213B">
        <w:rPr>
          <w:b/>
          <w:i/>
          <w:u w:val="single"/>
        </w:rPr>
        <w:t xml:space="preserve"> p</w:t>
      </w:r>
      <w:r w:rsidR="00BE4D8B">
        <w:rPr>
          <w:b/>
          <w:i/>
          <w:u w:val="single"/>
        </w:rPr>
        <w:t>.</w:t>
      </w:r>
      <w:r w:rsidRPr="0082213B">
        <w:rPr>
          <w:b/>
          <w:i/>
          <w:u w:val="single"/>
        </w:rPr>
        <w:t>m.</w:t>
      </w:r>
    </w:p>
    <w:p w14:paraId="56E47F66" w14:textId="77777777" w:rsidR="0082213B" w:rsidRDefault="0082213B" w:rsidP="00C4581D">
      <w:pPr>
        <w:pStyle w:val="ListParagraph"/>
        <w:numPr>
          <w:ilvl w:val="0"/>
          <w:numId w:val="1"/>
        </w:numPr>
        <w:spacing w:after="0" w:line="240" w:lineRule="auto"/>
      </w:pPr>
      <w:r w:rsidRPr="0082213B">
        <w:rPr>
          <w:b/>
          <w:i/>
          <w:u w:val="single"/>
        </w:rPr>
        <w:t>Parental signature is REQUIRED</w:t>
      </w:r>
      <w:r>
        <w:t xml:space="preserve"> on your application.</w:t>
      </w:r>
    </w:p>
    <w:p w14:paraId="16F851CF" w14:textId="77777777" w:rsidR="009E172D" w:rsidRDefault="009E172D" w:rsidP="009E172D">
      <w:pPr>
        <w:spacing w:after="0" w:line="240" w:lineRule="auto"/>
      </w:pPr>
    </w:p>
    <w:p w14:paraId="4F673F4D" w14:textId="77777777" w:rsidR="009E172D" w:rsidRDefault="009E172D" w:rsidP="009E172D">
      <w:pPr>
        <w:spacing w:after="0" w:line="240" w:lineRule="auto"/>
      </w:pPr>
    </w:p>
    <w:p w14:paraId="46F4434A" w14:textId="77777777" w:rsidR="009E172D" w:rsidRDefault="009E172D" w:rsidP="009E172D">
      <w:pPr>
        <w:spacing w:after="0" w:line="240" w:lineRule="auto"/>
        <w:rPr>
          <w:b/>
        </w:rPr>
      </w:pPr>
      <w:r w:rsidRPr="009E172D">
        <w:rPr>
          <w:b/>
        </w:rPr>
        <w:t>Part One: School Sponsored Activities</w:t>
      </w:r>
    </w:p>
    <w:p w14:paraId="23C65151" w14:textId="77777777" w:rsidR="00C4581D" w:rsidRDefault="009E172D" w:rsidP="00E209DE">
      <w:pPr>
        <w:spacing w:after="0" w:line="240" w:lineRule="auto"/>
        <w:rPr>
          <w:rFonts w:cstheme="minorHAnsi"/>
          <w:i/>
        </w:rPr>
      </w:pPr>
      <w:r w:rsidRPr="009E172D">
        <w:rPr>
          <w:rFonts w:cstheme="minorHAnsi"/>
          <w:i/>
        </w:rPr>
        <w:t>List</w:t>
      </w:r>
      <w:r w:rsidRPr="009E172D">
        <w:rPr>
          <w:rFonts w:cstheme="minorHAnsi"/>
          <w:i/>
          <w:spacing w:val="41"/>
        </w:rPr>
        <w:t xml:space="preserve"> </w:t>
      </w:r>
      <w:r w:rsidRPr="009E172D">
        <w:rPr>
          <w:rFonts w:cstheme="minorHAnsi"/>
          <w:i/>
        </w:rPr>
        <w:t>all</w:t>
      </w:r>
      <w:r w:rsidRPr="009E172D">
        <w:rPr>
          <w:rFonts w:cstheme="minorHAnsi"/>
          <w:i/>
          <w:spacing w:val="42"/>
        </w:rPr>
        <w:t xml:space="preserve"> </w:t>
      </w:r>
      <w:r w:rsidRPr="009E172D">
        <w:rPr>
          <w:rFonts w:cstheme="minorHAnsi"/>
          <w:i/>
        </w:rPr>
        <w:t>activities</w:t>
      </w:r>
      <w:r w:rsidRPr="009E172D">
        <w:rPr>
          <w:rFonts w:cstheme="minorHAnsi"/>
          <w:i/>
          <w:spacing w:val="44"/>
        </w:rPr>
        <w:t xml:space="preserve"> </w:t>
      </w:r>
      <w:r w:rsidRPr="009E172D">
        <w:rPr>
          <w:rFonts w:cstheme="minorHAnsi"/>
          <w:i/>
        </w:rPr>
        <w:t>in</w:t>
      </w:r>
      <w:r w:rsidRPr="009E172D">
        <w:rPr>
          <w:rFonts w:cstheme="minorHAnsi"/>
          <w:i/>
          <w:spacing w:val="40"/>
        </w:rPr>
        <w:t xml:space="preserve"> </w:t>
      </w:r>
      <w:r w:rsidRPr="009E172D">
        <w:rPr>
          <w:rFonts w:cstheme="minorHAnsi"/>
          <w:i/>
        </w:rPr>
        <w:t>which</w:t>
      </w:r>
      <w:r w:rsidRPr="009E172D">
        <w:rPr>
          <w:rFonts w:cstheme="minorHAnsi"/>
          <w:i/>
          <w:spacing w:val="36"/>
        </w:rPr>
        <w:t xml:space="preserve"> </w:t>
      </w:r>
      <w:r w:rsidRPr="009E172D">
        <w:rPr>
          <w:rFonts w:cstheme="minorHAnsi"/>
          <w:i/>
        </w:rPr>
        <w:t>you</w:t>
      </w:r>
      <w:r w:rsidRPr="009E172D">
        <w:rPr>
          <w:rFonts w:cstheme="minorHAnsi"/>
          <w:i/>
          <w:spacing w:val="39"/>
        </w:rPr>
        <w:t xml:space="preserve"> </w:t>
      </w:r>
      <w:r w:rsidRPr="009E172D">
        <w:rPr>
          <w:rFonts w:cstheme="minorHAnsi"/>
          <w:i/>
        </w:rPr>
        <w:t>participated</w:t>
      </w:r>
      <w:r w:rsidRPr="009E172D">
        <w:rPr>
          <w:rFonts w:cstheme="minorHAnsi"/>
          <w:i/>
          <w:spacing w:val="32"/>
        </w:rPr>
        <w:t xml:space="preserve"> </w:t>
      </w:r>
      <w:r w:rsidRPr="009E172D">
        <w:rPr>
          <w:rFonts w:cstheme="minorHAnsi"/>
          <w:i/>
        </w:rPr>
        <w:t>dur</w:t>
      </w:r>
      <w:r w:rsidRPr="009E172D">
        <w:rPr>
          <w:rFonts w:cstheme="minorHAnsi"/>
          <w:i/>
          <w:spacing w:val="-1"/>
        </w:rPr>
        <w:t>i</w:t>
      </w:r>
      <w:r w:rsidRPr="009E172D">
        <w:rPr>
          <w:rFonts w:cstheme="minorHAnsi"/>
          <w:i/>
        </w:rPr>
        <w:t>ng</w:t>
      </w:r>
      <w:r w:rsidRPr="009E172D">
        <w:rPr>
          <w:rFonts w:cstheme="minorHAnsi"/>
          <w:i/>
          <w:spacing w:val="35"/>
        </w:rPr>
        <w:t xml:space="preserve"> </w:t>
      </w:r>
      <w:r w:rsidRPr="009E172D">
        <w:rPr>
          <w:rFonts w:cstheme="minorHAnsi"/>
          <w:i/>
        </w:rPr>
        <w:t>high school. Please make sure to take advantage of the “Accomplishments” section by including descriptions explaining y</w:t>
      </w:r>
      <w:r w:rsidR="00E209DE">
        <w:rPr>
          <w:rFonts w:cstheme="minorHAnsi"/>
          <w:i/>
        </w:rPr>
        <w:t>our involvement and dedication.</w:t>
      </w:r>
    </w:p>
    <w:p w14:paraId="0A2A4554" w14:textId="77777777" w:rsidR="00E209DE" w:rsidRPr="00E209DE" w:rsidRDefault="00E209DE" w:rsidP="00E209DE">
      <w:pPr>
        <w:spacing w:after="0" w:line="240" w:lineRule="auto"/>
        <w:rPr>
          <w:rFonts w:cstheme="minorHAnsi"/>
          <w:i/>
        </w:rPr>
      </w:pPr>
    </w:p>
    <w:tbl>
      <w:tblPr>
        <w:tblStyle w:val="TableGrid"/>
        <w:tblW w:w="0" w:type="auto"/>
        <w:tblLook w:val="04A0" w:firstRow="1" w:lastRow="0" w:firstColumn="1" w:lastColumn="0" w:noHBand="0" w:noVBand="1"/>
      </w:tblPr>
      <w:tblGrid>
        <w:gridCol w:w="1543"/>
        <w:gridCol w:w="678"/>
        <w:gridCol w:w="707"/>
        <w:gridCol w:w="707"/>
        <w:gridCol w:w="707"/>
        <w:gridCol w:w="6093"/>
      </w:tblGrid>
      <w:tr w:rsidR="009B6ECE" w14:paraId="74097AC5" w14:textId="77777777" w:rsidTr="009B6ECE">
        <w:tc>
          <w:tcPr>
            <w:tcW w:w="1543" w:type="dxa"/>
          </w:tcPr>
          <w:p w14:paraId="12B26423" w14:textId="77777777" w:rsidR="009B6ECE" w:rsidRPr="009E172D" w:rsidRDefault="009B6ECE">
            <w:pPr>
              <w:rPr>
                <w:b/>
              </w:rPr>
            </w:pPr>
            <w:r w:rsidRPr="009E172D">
              <w:rPr>
                <w:b/>
              </w:rPr>
              <w:t xml:space="preserve">Activity </w:t>
            </w:r>
          </w:p>
          <w:p w14:paraId="60B8442A" w14:textId="77777777" w:rsidR="009B6ECE" w:rsidRDefault="009B6ECE"/>
        </w:tc>
        <w:tc>
          <w:tcPr>
            <w:tcW w:w="678" w:type="dxa"/>
          </w:tcPr>
          <w:p w14:paraId="181BFAF8" w14:textId="77777777" w:rsidR="009B6ECE" w:rsidRDefault="009B6ECE">
            <w:pPr>
              <w:rPr>
                <w:b/>
              </w:rPr>
            </w:pPr>
          </w:p>
          <w:p w14:paraId="0477AB4D" w14:textId="77777777" w:rsidR="009B6ECE" w:rsidRPr="009E172D" w:rsidRDefault="009B6ECE">
            <w:pPr>
              <w:rPr>
                <w:b/>
              </w:rPr>
            </w:pPr>
            <w:r w:rsidRPr="009E172D">
              <w:rPr>
                <w:b/>
              </w:rPr>
              <w:t>9</w:t>
            </w:r>
          </w:p>
        </w:tc>
        <w:tc>
          <w:tcPr>
            <w:tcW w:w="707" w:type="dxa"/>
          </w:tcPr>
          <w:p w14:paraId="7DF36D14" w14:textId="77777777" w:rsidR="009B6ECE" w:rsidRDefault="009B6ECE">
            <w:pPr>
              <w:rPr>
                <w:b/>
              </w:rPr>
            </w:pPr>
          </w:p>
          <w:p w14:paraId="7EAC9CBC" w14:textId="77777777" w:rsidR="009B6ECE" w:rsidRPr="009E172D" w:rsidRDefault="009B6ECE">
            <w:pPr>
              <w:rPr>
                <w:b/>
              </w:rPr>
            </w:pPr>
            <w:r w:rsidRPr="009E172D">
              <w:rPr>
                <w:b/>
              </w:rPr>
              <w:t>10</w:t>
            </w:r>
          </w:p>
        </w:tc>
        <w:tc>
          <w:tcPr>
            <w:tcW w:w="707" w:type="dxa"/>
          </w:tcPr>
          <w:p w14:paraId="3F05DDE5" w14:textId="77777777" w:rsidR="009B6ECE" w:rsidRDefault="009B6ECE">
            <w:pPr>
              <w:rPr>
                <w:b/>
              </w:rPr>
            </w:pPr>
          </w:p>
          <w:p w14:paraId="5F1E6EEF" w14:textId="77777777" w:rsidR="009B6ECE" w:rsidRPr="009E172D" w:rsidRDefault="009B6ECE">
            <w:pPr>
              <w:rPr>
                <w:b/>
              </w:rPr>
            </w:pPr>
            <w:r w:rsidRPr="009E172D">
              <w:rPr>
                <w:b/>
              </w:rPr>
              <w:t>11</w:t>
            </w:r>
          </w:p>
        </w:tc>
        <w:tc>
          <w:tcPr>
            <w:tcW w:w="707" w:type="dxa"/>
          </w:tcPr>
          <w:p w14:paraId="2D92B160" w14:textId="77777777" w:rsidR="009B6ECE" w:rsidRDefault="009B6ECE">
            <w:pPr>
              <w:rPr>
                <w:b/>
              </w:rPr>
            </w:pPr>
          </w:p>
          <w:p w14:paraId="6FAB6E96" w14:textId="77777777" w:rsidR="009B6ECE" w:rsidRPr="009E172D" w:rsidRDefault="009B6ECE">
            <w:pPr>
              <w:rPr>
                <w:b/>
              </w:rPr>
            </w:pPr>
            <w:r w:rsidRPr="009E172D">
              <w:rPr>
                <w:b/>
              </w:rPr>
              <w:t>12</w:t>
            </w:r>
          </w:p>
        </w:tc>
        <w:tc>
          <w:tcPr>
            <w:tcW w:w="6093" w:type="dxa"/>
          </w:tcPr>
          <w:p w14:paraId="1EBE71F8" w14:textId="77777777" w:rsidR="009B6ECE" w:rsidRPr="009E172D" w:rsidRDefault="009B6ECE">
            <w:pPr>
              <w:rPr>
                <w:b/>
              </w:rPr>
            </w:pPr>
            <w:r w:rsidRPr="009E172D">
              <w:rPr>
                <w:b/>
              </w:rPr>
              <w:t>Accomplishments</w:t>
            </w:r>
            <w:r>
              <w:rPr>
                <w:b/>
              </w:rPr>
              <w:t xml:space="preserve">/Responsibilities </w:t>
            </w:r>
          </w:p>
        </w:tc>
      </w:tr>
      <w:tr w:rsidR="009B6ECE" w14:paraId="75C5F4A9" w14:textId="77777777" w:rsidTr="009B6ECE">
        <w:tc>
          <w:tcPr>
            <w:tcW w:w="1543" w:type="dxa"/>
          </w:tcPr>
          <w:p w14:paraId="2AB7D286" w14:textId="77777777" w:rsidR="009B6ECE" w:rsidRDefault="009B6ECE"/>
          <w:p w14:paraId="69143B5D" w14:textId="77777777" w:rsidR="009B6ECE" w:rsidRDefault="009B6ECE"/>
          <w:p w14:paraId="48365313" w14:textId="77777777" w:rsidR="009B6ECE" w:rsidRDefault="009B6ECE"/>
        </w:tc>
        <w:tc>
          <w:tcPr>
            <w:tcW w:w="678" w:type="dxa"/>
          </w:tcPr>
          <w:p w14:paraId="671DD625" w14:textId="77777777" w:rsidR="009B6ECE" w:rsidRDefault="009B6ECE"/>
        </w:tc>
        <w:tc>
          <w:tcPr>
            <w:tcW w:w="707" w:type="dxa"/>
          </w:tcPr>
          <w:p w14:paraId="7EAD25E6" w14:textId="77777777" w:rsidR="009B6ECE" w:rsidRDefault="009B6ECE"/>
        </w:tc>
        <w:tc>
          <w:tcPr>
            <w:tcW w:w="707" w:type="dxa"/>
          </w:tcPr>
          <w:p w14:paraId="5393EE4D" w14:textId="77777777" w:rsidR="009B6ECE" w:rsidRDefault="009B6ECE"/>
        </w:tc>
        <w:tc>
          <w:tcPr>
            <w:tcW w:w="707" w:type="dxa"/>
          </w:tcPr>
          <w:p w14:paraId="6D29E2A7" w14:textId="77777777" w:rsidR="009B6ECE" w:rsidRDefault="009B6ECE"/>
        </w:tc>
        <w:tc>
          <w:tcPr>
            <w:tcW w:w="6093" w:type="dxa"/>
          </w:tcPr>
          <w:p w14:paraId="7AE902F8" w14:textId="77777777" w:rsidR="009B6ECE" w:rsidRDefault="009B6ECE"/>
        </w:tc>
      </w:tr>
      <w:tr w:rsidR="009B6ECE" w14:paraId="5E9EC7F9" w14:textId="77777777" w:rsidTr="009B6ECE">
        <w:tc>
          <w:tcPr>
            <w:tcW w:w="1543" w:type="dxa"/>
          </w:tcPr>
          <w:p w14:paraId="4647F6EC" w14:textId="77777777" w:rsidR="009B6ECE" w:rsidRDefault="009B6ECE"/>
          <w:p w14:paraId="51D89B91" w14:textId="77777777" w:rsidR="009B6ECE" w:rsidRDefault="009B6ECE"/>
          <w:p w14:paraId="7DD4EFBA" w14:textId="77777777" w:rsidR="009B6ECE" w:rsidRDefault="009B6ECE"/>
        </w:tc>
        <w:tc>
          <w:tcPr>
            <w:tcW w:w="678" w:type="dxa"/>
          </w:tcPr>
          <w:p w14:paraId="6CFD9B8B" w14:textId="77777777" w:rsidR="009B6ECE" w:rsidRDefault="009B6ECE"/>
        </w:tc>
        <w:tc>
          <w:tcPr>
            <w:tcW w:w="707" w:type="dxa"/>
          </w:tcPr>
          <w:p w14:paraId="58450FC4" w14:textId="77777777" w:rsidR="009B6ECE" w:rsidRDefault="009B6ECE"/>
        </w:tc>
        <w:tc>
          <w:tcPr>
            <w:tcW w:w="707" w:type="dxa"/>
          </w:tcPr>
          <w:p w14:paraId="6C7ABE2C" w14:textId="77777777" w:rsidR="009B6ECE" w:rsidRDefault="009B6ECE"/>
        </w:tc>
        <w:tc>
          <w:tcPr>
            <w:tcW w:w="707" w:type="dxa"/>
          </w:tcPr>
          <w:p w14:paraId="3BDE945F" w14:textId="77777777" w:rsidR="009B6ECE" w:rsidRDefault="009B6ECE"/>
        </w:tc>
        <w:tc>
          <w:tcPr>
            <w:tcW w:w="6093" w:type="dxa"/>
          </w:tcPr>
          <w:p w14:paraId="64EEDA0D" w14:textId="77777777" w:rsidR="009B6ECE" w:rsidRDefault="009B6ECE"/>
        </w:tc>
      </w:tr>
      <w:tr w:rsidR="009B6ECE" w14:paraId="0D87472E" w14:textId="77777777" w:rsidTr="009B6ECE">
        <w:tc>
          <w:tcPr>
            <w:tcW w:w="1543" w:type="dxa"/>
          </w:tcPr>
          <w:p w14:paraId="0C6A8E8D" w14:textId="77777777" w:rsidR="009B6ECE" w:rsidRDefault="009B6ECE"/>
          <w:p w14:paraId="6EEB6AB2" w14:textId="77777777" w:rsidR="009B6ECE" w:rsidRDefault="009B6ECE"/>
          <w:p w14:paraId="586926B3" w14:textId="77777777" w:rsidR="009B6ECE" w:rsidRDefault="009B6ECE"/>
        </w:tc>
        <w:tc>
          <w:tcPr>
            <w:tcW w:w="678" w:type="dxa"/>
          </w:tcPr>
          <w:p w14:paraId="54FE7A91" w14:textId="77777777" w:rsidR="009B6ECE" w:rsidRDefault="009B6ECE"/>
        </w:tc>
        <w:tc>
          <w:tcPr>
            <w:tcW w:w="707" w:type="dxa"/>
          </w:tcPr>
          <w:p w14:paraId="41B0E8D6" w14:textId="77777777" w:rsidR="009B6ECE" w:rsidRDefault="009B6ECE"/>
        </w:tc>
        <w:tc>
          <w:tcPr>
            <w:tcW w:w="707" w:type="dxa"/>
          </w:tcPr>
          <w:p w14:paraId="3AE1439E" w14:textId="77777777" w:rsidR="009B6ECE" w:rsidRDefault="009B6ECE"/>
        </w:tc>
        <w:tc>
          <w:tcPr>
            <w:tcW w:w="707" w:type="dxa"/>
          </w:tcPr>
          <w:p w14:paraId="6EEBD11F" w14:textId="77777777" w:rsidR="009B6ECE" w:rsidRDefault="009B6ECE"/>
        </w:tc>
        <w:tc>
          <w:tcPr>
            <w:tcW w:w="6093" w:type="dxa"/>
          </w:tcPr>
          <w:p w14:paraId="67C29276" w14:textId="77777777" w:rsidR="009B6ECE" w:rsidRDefault="009B6ECE"/>
        </w:tc>
      </w:tr>
      <w:tr w:rsidR="009B6ECE" w14:paraId="3F8EE494" w14:textId="77777777" w:rsidTr="009B6ECE">
        <w:tc>
          <w:tcPr>
            <w:tcW w:w="1543" w:type="dxa"/>
          </w:tcPr>
          <w:p w14:paraId="19C279D1" w14:textId="77777777" w:rsidR="009B6ECE" w:rsidRDefault="009B6ECE"/>
          <w:p w14:paraId="54C8130D" w14:textId="77777777" w:rsidR="009B6ECE" w:rsidRDefault="009B6ECE"/>
          <w:p w14:paraId="1A8FC88B" w14:textId="77777777" w:rsidR="009B6ECE" w:rsidRDefault="009B6ECE"/>
        </w:tc>
        <w:tc>
          <w:tcPr>
            <w:tcW w:w="678" w:type="dxa"/>
          </w:tcPr>
          <w:p w14:paraId="190D48C7" w14:textId="77777777" w:rsidR="009B6ECE" w:rsidRDefault="009B6ECE"/>
        </w:tc>
        <w:tc>
          <w:tcPr>
            <w:tcW w:w="707" w:type="dxa"/>
          </w:tcPr>
          <w:p w14:paraId="2DADAA53" w14:textId="77777777" w:rsidR="009B6ECE" w:rsidRDefault="009B6ECE"/>
        </w:tc>
        <w:tc>
          <w:tcPr>
            <w:tcW w:w="707" w:type="dxa"/>
          </w:tcPr>
          <w:p w14:paraId="7A6BF62F" w14:textId="77777777" w:rsidR="009B6ECE" w:rsidRDefault="009B6ECE"/>
        </w:tc>
        <w:tc>
          <w:tcPr>
            <w:tcW w:w="707" w:type="dxa"/>
          </w:tcPr>
          <w:p w14:paraId="1AD06695" w14:textId="77777777" w:rsidR="009B6ECE" w:rsidRDefault="009B6ECE"/>
        </w:tc>
        <w:tc>
          <w:tcPr>
            <w:tcW w:w="6093" w:type="dxa"/>
          </w:tcPr>
          <w:p w14:paraId="47FC1F32" w14:textId="77777777" w:rsidR="009B6ECE" w:rsidRDefault="009B6ECE"/>
        </w:tc>
      </w:tr>
      <w:tr w:rsidR="009B6ECE" w14:paraId="117F0687" w14:textId="77777777" w:rsidTr="009B6ECE">
        <w:tc>
          <w:tcPr>
            <w:tcW w:w="1543" w:type="dxa"/>
          </w:tcPr>
          <w:p w14:paraId="67E3D994" w14:textId="77777777" w:rsidR="009B6ECE" w:rsidRDefault="009B6ECE"/>
          <w:p w14:paraId="2B1EFE79" w14:textId="77777777" w:rsidR="009B6ECE" w:rsidRDefault="009B6ECE"/>
          <w:p w14:paraId="5F153D86" w14:textId="77777777" w:rsidR="009B6ECE" w:rsidRDefault="009B6ECE"/>
        </w:tc>
        <w:tc>
          <w:tcPr>
            <w:tcW w:w="678" w:type="dxa"/>
          </w:tcPr>
          <w:p w14:paraId="4CE62827" w14:textId="77777777" w:rsidR="009B6ECE" w:rsidRDefault="009B6ECE"/>
        </w:tc>
        <w:tc>
          <w:tcPr>
            <w:tcW w:w="707" w:type="dxa"/>
          </w:tcPr>
          <w:p w14:paraId="349F3E47" w14:textId="77777777" w:rsidR="009B6ECE" w:rsidRDefault="009B6ECE"/>
        </w:tc>
        <w:tc>
          <w:tcPr>
            <w:tcW w:w="707" w:type="dxa"/>
          </w:tcPr>
          <w:p w14:paraId="5C250907" w14:textId="77777777" w:rsidR="009B6ECE" w:rsidRDefault="009B6ECE"/>
        </w:tc>
        <w:tc>
          <w:tcPr>
            <w:tcW w:w="707" w:type="dxa"/>
          </w:tcPr>
          <w:p w14:paraId="13D82637" w14:textId="77777777" w:rsidR="009B6ECE" w:rsidRDefault="009B6ECE"/>
        </w:tc>
        <w:tc>
          <w:tcPr>
            <w:tcW w:w="6093" w:type="dxa"/>
          </w:tcPr>
          <w:p w14:paraId="663EC932" w14:textId="77777777" w:rsidR="009B6ECE" w:rsidRDefault="009B6ECE"/>
        </w:tc>
      </w:tr>
      <w:tr w:rsidR="009B6ECE" w14:paraId="297E8568" w14:textId="77777777" w:rsidTr="009B6ECE">
        <w:tc>
          <w:tcPr>
            <w:tcW w:w="1543" w:type="dxa"/>
          </w:tcPr>
          <w:p w14:paraId="512A1B3F" w14:textId="77777777" w:rsidR="009B6ECE" w:rsidRDefault="009B6ECE"/>
          <w:p w14:paraId="57640E30" w14:textId="77777777" w:rsidR="009B6ECE" w:rsidRDefault="009B6ECE"/>
          <w:p w14:paraId="34811A29" w14:textId="77777777" w:rsidR="009B6ECE" w:rsidRDefault="009B6ECE"/>
        </w:tc>
        <w:tc>
          <w:tcPr>
            <w:tcW w:w="678" w:type="dxa"/>
          </w:tcPr>
          <w:p w14:paraId="57D55EC0" w14:textId="77777777" w:rsidR="009B6ECE" w:rsidRDefault="009B6ECE"/>
        </w:tc>
        <w:tc>
          <w:tcPr>
            <w:tcW w:w="707" w:type="dxa"/>
          </w:tcPr>
          <w:p w14:paraId="2FA0CD02" w14:textId="77777777" w:rsidR="009B6ECE" w:rsidRDefault="009B6ECE"/>
        </w:tc>
        <w:tc>
          <w:tcPr>
            <w:tcW w:w="707" w:type="dxa"/>
          </w:tcPr>
          <w:p w14:paraId="46E596B9" w14:textId="77777777" w:rsidR="009B6ECE" w:rsidRDefault="009B6ECE"/>
        </w:tc>
        <w:tc>
          <w:tcPr>
            <w:tcW w:w="707" w:type="dxa"/>
          </w:tcPr>
          <w:p w14:paraId="70D41E9B" w14:textId="77777777" w:rsidR="009B6ECE" w:rsidRDefault="009B6ECE"/>
        </w:tc>
        <w:tc>
          <w:tcPr>
            <w:tcW w:w="6093" w:type="dxa"/>
          </w:tcPr>
          <w:p w14:paraId="14A713A0" w14:textId="77777777" w:rsidR="009B6ECE" w:rsidRDefault="009B6ECE"/>
        </w:tc>
      </w:tr>
      <w:tr w:rsidR="009B6ECE" w14:paraId="6BCD9241" w14:textId="77777777" w:rsidTr="009B6ECE">
        <w:tc>
          <w:tcPr>
            <w:tcW w:w="1543" w:type="dxa"/>
          </w:tcPr>
          <w:p w14:paraId="75D0BD2C" w14:textId="77777777" w:rsidR="009B6ECE" w:rsidRDefault="009B6ECE" w:rsidP="009E172D"/>
          <w:p w14:paraId="63F62B61" w14:textId="77777777" w:rsidR="009B6ECE" w:rsidRDefault="009B6ECE" w:rsidP="009E172D"/>
          <w:p w14:paraId="75EB25BD" w14:textId="77777777" w:rsidR="009B6ECE" w:rsidRDefault="009B6ECE" w:rsidP="009E172D"/>
        </w:tc>
        <w:tc>
          <w:tcPr>
            <w:tcW w:w="678" w:type="dxa"/>
          </w:tcPr>
          <w:p w14:paraId="5913CD61" w14:textId="77777777" w:rsidR="009B6ECE" w:rsidRDefault="009B6ECE" w:rsidP="009E172D"/>
        </w:tc>
        <w:tc>
          <w:tcPr>
            <w:tcW w:w="707" w:type="dxa"/>
          </w:tcPr>
          <w:p w14:paraId="67BAD6AE" w14:textId="77777777" w:rsidR="009B6ECE" w:rsidRDefault="009B6ECE" w:rsidP="009E172D"/>
        </w:tc>
        <w:tc>
          <w:tcPr>
            <w:tcW w:w="707" w:type="dxa"/>
          </w:tcPr>
          <w:p w14:paraId="05CAC641" w14:textId="77777777" w:rsidR="009B6ECE" w:rsidRDefault="009B6ECE" w:rsidP="009E172D"/>
        </w:tc>
        <w:tc>
          <w:tcPr>
            <w:tcW w:w="707" w:type="dxa"/>
          </w:tcPr>
          <w:p w14:paraId="4F245473" w14:textId="77777777" w:rsidR="009B6ECE" w:rsidRDefault="009B6ECE" w:rsidP="009E172D"/>
        </w:tc>
        <w:tc>
          <w:tcPr>
            <w:tcW w:w="6093" w:type="dxa"/>
          </w:tcPr>
          <w:p w14:paraId="3FC89964" w14:textId="77777777" w:rsidR="009B6ECE" w:rsidRDefault="009B6ECE" w:rsidP="009E172D"/>
        </w:tc>
      </w:tr>
      <w:tr w:rsidR="009B6ECE" w14:paraId="47F61AB4" w14:textId="77777777" w:rsidTr="009B6ECE">
        <w:tc>
          <w:tcPr>
            <w:tcW w:w="1543" w:type="dxa"/>
          </w:tcPr>
          <w:p w14:paraId="4870BB14" w14:textId="77777777" w:rsidR="009B6ECE" w:rsidRDefault="009B6ECE" w:rsidP="009E172D"/>
          <w:p w14:paraId="27C5C4A9" w14:textId="77777777" w:rsidR="009B6ECE" w:rsidRDefault="009B6ECE" w:rsidP="009E172D"/>
          <w:p w14:paraId="69164B6D" w14:textId="77777777" w:rsidR="009B6ECE" w:rsidRDefault="009B6ECE" w:rsidP="009E172D"/>
        </w:tc>
        <w:tc>
          <w:tcPr>
            <w:tcW w:w="678" w:type="dxa"/>
          </w:tcPr>
          <w:p w14:paraId="1758921B" w14:textId="77777777" w:rsidR="009B6ECE" w:rsidRDefault="009B6ECE" w:rsidP="009E172D"/>
        </w:tc>
        <w:tc>
          <w:tcPr>
            <w:tcW w:w="707" w:type="dxa"/>
          </w:tcPr>
          <w:p w14:paraId="3BE9D2CD" w14:textId="77777777" w:rsidR="009B6ECE" w:rsidRDefault="009B6ECE" w:rsidP="009E172D"/>
        </w:tc>
        <w:tc>
          <w:tcPr>
            <w:tcW w:w="707" w:type="dxa"/>
          </w:tcPr>
          <w:p w14:paraId="1448D6C5" w14:textId="77777777" w:rsidR="009B6ECE" w:rsidRDefault="009B6ECE" w:rsidP="009E172D"/>
        </w:tc>
        <w:tc>
          <w:tcPr>
            <w:tcW w:w="707" w:type="dxa"/>
          </w:tcPr>
          <w:p w14:paraId="4964044E" w14:textId="77777777" w:rsidR="009B6ECE" w:rsidRDefault="009B6ECE" w:rsidP="009E172D"/>
        </w:tc>
        <w:tc>
          <w:tcPr>
            <w:tcW w:w="6093" w:type="dxa"/>
          </w:tcPr>
          <w:p w14:paraId="1D05FBC8" w14:textId="77777777" w:rsidR="009B6ECE" w:rsidRDefault="009B6ECE" w:rsidP="009E172D"/>
        </w:tc>
      </w:tr>
    </w:tbl>
    <w:p w14:paraId="476B53FE" w14:textId="77777777" w:rsidR="009E172D" w:rsidRPr="00C4581D" w:rsidRDefault="009E172D"/>
    <w:p w14:paraId="7B8200A0" w14:textId="77777777" w:rsidR="002F45F4" w:rsidRDefault="002F45F4"/>
    <w:p w14:paraId="455EF3A9" w14:textId="77777777" w:rsidR="002F45F4" w:rsidRDefault="002F45F4"/>
    <w:p w14:paraId="66B665D8" w14:textId="77777777" w:rsidR="00E209DE" w:rsidRDefault="00E209DE"/>
    <w:p w14:paraId="7E6E0C4C" w14:textId="77777777" w:rsidR="009E172D" w:rsidRDefault="009E172D" w:rsidP="009E172D">
      <w:pPr>
        <w:spacing w:after="0" w:line="240" w:lineRule="auto"/>
        <w:rPr>
          <w:b/>
        </w:rPr>
      </w:pPr>
      <w:r>
        <w:rPr>
          <w:b/>
        </w:rPr>
        <w:lastRenderedPageBreak/>
        <w:t>Part Two</w:t>
      </w:r>
      <w:r w:rsidRPr="009E172D">
        <w:rPr>
          <w:b/>
        </w:rPr>
        <w:t xml:space="preserve">: </w:t>
      </w:r>
      <w:r>
        <w:rPr>
          <w:b/>
        </w:rPr>
        <w:t>Leadership Positions</w:t>
      </w:r>
    </w:p>
    <w:p w14:paraId="5EDAB0F9" w14:textId="2E5C1325" w:rsidR="009E172D" w:rsidRDefault="00E209DE" w:rsidP="00E209DE">
      <w:pPr>
        <w:spacing w:after="0" w:line="240" w:lineRule="auto"/>
        <w:rPr>
          <w:rFonts w:cstheme="minorHAnsi"/>
          <w:i/>
        </w:rPr>
      </w:pPr>
      <w:r w:rsidRPr="00E209DE">
        <w:rPr>
          <w:rFonts w:cstheme="minorHAnsi"/>
          <w:i/>
        </w:rPr>
        <w:t xml:space="preserve">List </w:t>
      </w:r>
      <w:r w:rsidRPr="00E209DE">
        <w:rPr>
          <w:rFonts w:cstheme="minorHAnsi"/>
          <w:i/>
          <w:spacing w:val="10"/>
        </w:rPr>
        <w:t>all</w:t>
      </w:r>
      <w:r w:rsidRPr="00E209DE">
        <w:rPr>
          <w:rFonts w:cstheme="minorHAnsi"/>
          <w:i/>
        </w:rPr>
        <w:t xml:space="preserve"> </w:t>
      </w:r>
      <w:r w:rsidRPr="00E209DE">
        <w:rPr>
          <w:rFonts w:cstheme="minorHAnsi"/>
          <w:i/>
          <w:spacing w:val="10"/>
        </w:rPr>
        <w:t>elected</w:t>
      </w:r>
      <w:r w:rsidRPr="00E209DE">
        <w:rPr>
          <w:rFonts w:cstheme="minorHAnsi"/>
          <w:i/>
        </w:rPr>
        <w:t xml:space="preserve"> </w:t>
      </w:r>
      <w:r w:rsidRPr="00E209DE">
        <w:rPr>
          <w:rFonts w:cstheme="minorHAnsi"/>
          <w:i/>
          <w:spacing w:val="10"/>
        </w:rPr>
        <w:t>or</w:t>
      </w:r>
      <w:r w:rsidRPr="00E209DE">
        <w:rPr>
          <w:rFonts w:cstheme="minorHAnsi"/>
          <w:i/>
        </w:rPr>
        <w:t xml:space="preserve"> </w:t>
      </w:r>
      <w:r w:rsidRPr="00E209DE">
        <w:rPr>
          <w:rFonts w:cstheme="minorHAnsi"/>
          <w:i/>
          <w:spacing w:val="8"/>
        </w:rPr>
        <w:t>appointed</w:t>
      </w:r>
      <w:r w:rsidRPr="00E209DE">
        <w:rPr>
          <w:rFonts w:cstheme="minorHAnsi"/>
          <w:i/>
        </w:rPr>
        <w:t xml:space="preserve"> </w:t>
      </w:r>
      <w:r w:rsidRPr="00E209DE">
        <w:rPr>
          <w:rFonts w:cstheme="minorHAnsi"/>
          <w:i/>
          <w:spacing w:val="1"/>
        </w:rPr>
        <w:t>leadership</w:t>
      </w:r>
      <w:r w:rsidRPr="00E209DE">
        <w:rPr>
          <w:rFonts w:cstheme="minorHAnsi"/>
          <w:i/>
        </w:rPr>
        <w:t xml:space="preserve"> </w:t>
      </w:r>
      <w:r w:rsidRPr="00E209DE">
        <w:rPr>
          <w:rFonts w:cstheme="minorHAnsi"/>
          <w:i/>
          <w:spacing w:val="1"/>
        </w:rPr>
        <w:t>positions</w:t>
      </w:r>
      <w:r w:rsidRPr="00E209DE">
        <w:rPr>
          <w:rFonts w:cstheme="minorHAnsi"/>
          <w:i/>
        </w:rPr>
        <w:t xml:space="preserve"> held </w:t>
      </w:r>
      <w:r w:rsidRPr="00E209DE">
        <w:rPr>
          <w:rFonts w:cstheme="minorHAnsi"/>
          <w:i/>
          <w:spacing w:val="6"/>
        </w:rPr>
        <w:t>in</w:t>
      </w:r>
      <w:r w:rsidRPr="00E209DE">
        <w:rPr>
          <w:rFonts w:cstheme="minorHAnsi"/>
          <w:i/>
        </w:rPr>
        <w:t xml:space="preserve"> </w:t>
      </w:r>
      <w:r w:rsidRPr="00E209DE">
        <w:rPr>
          <w:rFonts w:cstheme="minorHAnsi"/>
          <w:i/>
          <w:spacing w:val="7"/>
        </w:rPr>
        <w:t>school</w:t>
      </w:r>
      <w:r w:rsidRPr="00E209DE">
        <w:rPr>
          <w:rFonts w:cstheme="minorHAnsi"/>
          <w:i/>
        </w:rPr>
        <w:t>, c</w:t>
      </w:r>
      <w:r w:rsidRPr="00E209DE">
        <w:rPr>
          <w:rFonts w:cstheme="minorHAnsi"/>
          <w:i/>
          <w:spacing w:val="2"/>
        </w:rPr>
        <w:t>o</w:t>
      </w:r>
      <w:r w:rsidRPr="00E209DE">
        <w:rPr>
          <w:rFonts w:cstheme="minorHAnsi"/>
          <w:i/>
        </w:rPr>
        <w:t>m</w:t>
      </w:r>
      <w:r w:rsidRPr="00E209DE">
        <w:rPr>
          <w:rFonts w:cstheme="minorHAnsi"/>
          <w:i/>
          <w:spacing w:val="-2"/>
        </w:rPr>
        <w:t>m</w:t>
      </w:r>
      <w:r w:rsidRPr="00E209DE">
        <w:rPr>
          <w:rFonts w:cstheme="minorHAnsi"/>
          <w:i/>
        </w:rPr>
        <w:t>unity,</w:t>
      </w:r>
      <w:r w:rsidRPr="00E209DE">
        <w:rPr>
          <w:rFonts w:cstheme="minorHAnsi"/>
          <w:i/>
          <w:spacing w:val="2"/>
        </w:rPr>
        <w:t xml:space="preserve"> </w:t>
      </w:r>
      <w:r w:rsidRPr="00E209DE">
        <w:rPr>
          <w:rFonts w:cstheme="minorHAnsi"/>
          <w:i/>
          <w:spacing w:val="-1"/>
        </w:rPr>
        <w:t>o</w:t>
      </w:r>
      <w:r w:rsidRPr="00E209DE">
        <w:rPr>
          <w:rFonts w:cstheme="minorHAnsi"/>
          <w:i/>
        </w:rPr>
        <w:t>r</w:t>
      </w:r>
      <w:r w:rsidRPr="00E209DE">
        <w:rPr>
          <w:rFonts w:cstheme="minorHAnsi"/>
          <w:i/>
          <w:spacing w:val="8"/>
        </w:rPr>
        <w:t xml:space="preserve"> </w:t>
      </w:r>
      <w:r w:rsidRPr="00E209DE">
        <w:rPr>
          <w:rFonts w:cstheme="minorHAnsi"/>
          <w:i/>
        </w:rPr>
        <w:t>work</w:t>
      </w:r>
      <w:r w:rsidRPr="00E209DE">
        <w:rPr>
          <w:rFonts w:cstheme="minorHAnsi"/>
          <w:i/>
          <w:spacing w:val="5"/>
        </w:rPr>
        <w:t xml:space="preserve"> </w:t>
      </w:r>
      <w:r w:rsidRPr="00E209DE">
        <w:rPr>
          <w:rFonts w:cstheme="minorHAnsi"/>
          <w:i/>
        </w:rPr>
        <w:t>activities.</w:t>
      </w:r>
      <w:r w:rsidRPr="00E209DE">
        <w:rPr>
          <w:rFonts w:cstheme="minorHAnsi"/>
          <w:i/>
          <w:spacing w:val="10"/>
        </w:rPr>
        <w:t xml:space="preserve"> </w:t>
      </w:r>
      <w:r w:rsidRPr="00E209DE">
        <w:rPr>
          <w:rFonts w:cstheme="minorHAnsi"/>
          <w:i/>
        </w:rPr>
        <w:t>Positions</w:t>
      </w:r>
      <w:r w:rsidRPr="00E209DE">
        <w:rPr>
          <w:rFonts w:cstheme="minorHAnsi"/>
          <w:i/>
          <w:spacing w:val="2"/>
        </w:rPr>
        <w:t xml:space="preserve"> </w:t>
      </w:r>
      <w:r w:rsidRPr="00E209DE">
        <w:rPr>
          <w:rFonts w:cstheme="minorHAnsi"/>
          <w:i/>
        </w:rPr>
        <w:t>in</w:t>
      </w:r>
      <w:r w:rsidRPr="00E209DE">
        <w:rPr>
          <w:rFonts w:cstheme="minorHAnsi"/>
          <w:i/>
          <w:spacing w:val="8"/>
        </w:rPr>
        <w:t xml:space="preserve"> </w:t>
      </w:r>
      <w:r w:rsidRPr="00E209DE">
        <w:rPr>
          <w:rFonts w:cstheme="minorHAnsi"/>
          <w:i/>
        </w:rPr>
        <w:t>which</w:t>
      </w:r>
      <w:r w:rsidRPr="00E209DE">
        <w:rPr>
          <w:rFonts w:cstheme="minorHAnsi"/>
          <w:i/>
          <w:spacing w:val="5"/>
        </w:rPr>
        <w:t xml:space="preserve"> </w:t>
      </w:r>
      <w:r w:rsidRPr="00E209DE">
        <w:rPr>
          <w:rFonts w:cstheme="minorHAnsi"/>
          <w:i/>
        </w:rPr>
        <w:t>you</w:t>
      </w:r>
      <w:r w:rsidRPr="00E209DE">
        <w:rPr>
          <w:rFonts w:cstheme="minorHAnsi"/>
          <w:i/>
          <w:spacing w:val="7"/>
        </w:rPr>
        <w:t xml:space="preserve"> </w:t>
      </w:r>
      <w:r w:rsidRPr="00E209DE">
        <w:rPr>
          <w:rFonts w:cstheme="minorHAnsi"/>
          <w:i/>
        </w:rPr>
        <w:t>were</w:t>
      </w:r>
      <w:r w:rsidRPr="00E209DE">
        <w:rPr>
          <w:rFonts w:cstheme="minorHAnsi"/>
          <w:i/>
          <w:spacing w:val="6"/>
        </w:rPr>
        <w:t xml:space="preserve"> </w:t>
      </w:r>
      <w:r w:rsidRPr="00E209DE">
        <w:rPr>
          <w:rFonts w:cstheme="minorHAnsi"/>
          <w:i/>
        </w:rPr>
        <w:t>responsible for</w:t>
      </w:r>
      <w:r w:rsidRPr="00E209DE">
        <w:rPr>
          <w:rFonts w:cstheme="minorHAnsi"/>
          <w:i/>
          <w:spacing w:val="7"/>
        </w:rPr>
        <w:t xml:space="preserve"> </w:t>
      </w:r>
      <w:r w:rsidRPr="00E209DE">
        <w:rPr>
          <w:rFonts w:cstheme="minorHAnsi"/>
          <w:i/>
        </w:rPr>
        <w:t>directing</w:t>
      </w:r>
      <w:r w:rsidRPr="00E209DE">
        <w:rPr>
          <w:rFonts w:cstheme="minorHAnsi"/>
          <w:i/>
          <w:spacing w:val="2"/>
        </w:rPr>
        <w:t xml:space="preserve"> </w:t>
      </w:r>
      <w:r w:rsidRPr="00E209DE">
        <w:rPr>
          <w:rFonts w:cstheme="minorHAnsi"/>
          <w:i/>
          <w:spacing w:val="-1"/>
        </w:rPr>
        <w:t>o</w:t>
      </w:r>
      <w:r w:rsidRPr="00E209DE">
        <w:rPr>
          <w:rFonts w:cstheme="minorHAnsi"/>
          <w:i/>
        </w:rPr>
        <w:t xml:space="preserve">r </w:t>
      </w:r>
      <w:r w:rsidRPr="00E209DE">
        <w:rPr>
          <w:rFonts w:cstheme="minorHAnsi"/>
          <w:i/>
          <w:spacing w:val="-2"/>
        </w:rPr>
        <w:t>m</w:t>
      </w:r>
      <w:r w:rsidRPr="00E209DE">
        <w:rPr>
          <w:rFonts w:cstheme="minorHAnsi"/>
          <w:i/>
          <w:spacing w:val="1"/>
        </w:rPr>
        <w:t>o</w:t>
      </w:r>
      <w:r w:rsidRPr="00E209DE">
        <w:rPr>
          <w:rFonts w:cstheme="minorHAnsi"/>
          <w:i/>
        </w:rPr>
        <w:t>tivating</w:t>
      </w:r>
      <w:r w:rsidRPr="00E209DE">
        <w:rPr>
          <w:rFonts w:cstheme="minorHAnsi"/>
          <w:i/>
          <w:spacing w:val="45"/>
        </w:rPr>
        <w:t xml:space="preserve"> </w:t>
      </w:r>
      <w:r w:rsidRPr="00E209DE">
        <w:rPr>
          <w:rFonts w:cstheme="minorHAnsi"/>
          <w:i/>
        </w:rPr>
        <w:t>others</w:t>
      </w:r>
      <w:r w:rsidRPr="00E209DE">
        <w:rPr>
          <w:rFonts w:cstheme="minorHAnsi"/>
          <w:i/>
          <w:spacing w:val="50"/>
        </w:rPr>
        <w:t xml:space="preserve"> </w:t>
      </w:r>
      <w:r w:rsidRPr="00E209DE">
        <w:rPr>
          <w:rFonts w:cstheme="minorHAnsi"/>
          <w:i/>
        </w:rPr>
        <w:t>should</w:t>
      </w:r>
      <w:r w:rsidRPr="00E209DE">
        <w:rPr>
          <w:rFonts w:cstheme="minorHAnsi"/>
          <w:i/>
          <w:spacing w:val="49"/>
        </w:rPr>
        <w:t xml:space="preserve"> </w:t>
      </w:r>
      <w:r w:rsidRPr="00E209DE">
        <w:rPr>
          <w:rFonts w:cstheme="minorHAnsi"/>
          <w:i/>
        </w:rPr>
        <w:t>be</w:t>
      </w:r>
      <w:r w:rsidRPr="00E209DE">
        <w:rPr>
          <w:rFonts w:cstheme="minorHAnsi"/>
          <w:i/>
          <w:spacing w:val="53"/>
        </w:rPr>
        <w:t xml:space="preserve"> </w:t>
      </w:r>
      <w:r w:rsidRPr="00E209DE">
        <w:rPr>
          <w:rFonts w:cstheme="minorHAnsi"/>
          <w:i/>
        </w:rPr>
        <w:t>included.</w:t>
      </w:r>
      <w:r w:rsidRPr="00E209DE">
        <w:rPr>
          <w:rFonts w:cstheme="minorHAnsi"/>
          <w:i/>
          <w:spacing w:val="47"/>
        </w:rPr>
        <w:t xml:space="preserve"> </w:t>
      </w:r>
      <w:r w:rsidRPr="00E209DE">
        <w:rPr>
          <w:rFonts w:cstheme="minorHAnsi"/>
          <w:i/>
        </w:rPr>
        <w:t>For</w:t>
      </w:r>
      <w:r w:rsidR="009B6ECE">
        <w:rPr>
          <w:rFonts w:cstheme="minorHAnsi"/>
          <w:i/>
          <w:spacing w:val="52"/>
        </w:rPr>
        <w:t xml:space="preserve"> </w:t>
      </w:r>
      <w:r w:rsidRPr="00E209DE">
        <w:rPr>
          <w:rFonts w:cstheme="minorHAnsi"/>
          <w:i/>
        </w:rPr>
        <w:t>exa</w:t>
      </w:r>
      <w:r w:rsidRPr="00E209DE">
        <w:rPr>
          <w:rFonts w:cstheme="minorHAnsi"/>
          <w:i/>
          <w:spacing w:val="-2"/>
        </w:rPr>
        <w:t>m</w:t>
      </w:r>
      <w:r w:rsidRPr="00E209DE">
        <w:rPr>
          <w:rFonts w:cstheme="minorHAnsi"/>
          <w:i/>
          <w:spacing w:val="2"/>
        </w:rPr>
        <w:t>p</w:t>
      </w:r>
      <w:r w:rsidRPr="00E209DE">
        <w:rPr>
          <w:rFonts w:cstheme="minorHAnsi"/>
          <w:i/>
        </w:rPr>
        <w:t>le:</w:t>
      </w:r>
      <w:r w:rsidRPr="00E209DE">
        <w:rPr>
          <w:rFonts w:cstheme="minorHAnsi"/>
          <w:i/>
          <w:spacing w:val="49"/>
        </w:rPr>
        <w:t xml:space="preserve"> </w:t>
      </w:r>
      <w:r w:rsidRPr="00E209DE">
        <w:rPr>
          <w:rFonts w:cstheme="minorHAnsi"/>
          <w:i/>
        </w:rPr>
        <w:t>elected s</w:t>
      </w:r>
      <w:r w:rsidRPr="00E209DE">
        <w:rPr>
          <w:rFonts w:cstheme="minorHAnsi"/>
          <w:i/>
          <w:spacing w:val="1"/>
        </w:rPr>
        <w:t>t</w:t>
      </w:r>
      <w:r w:rsidRPr="00E209DE">
        <w:rPr>
          <w:rFonts w:cstheme="minorHAnsi"/>
          <w:i/>
        </w:rPr>
        <w:t>udent</w:t>
      </w:r>
      <w:r w:rsidRPr="00E209DE">
        <w:rPr>
          <w:rFonts w:cstheme="minorHAnsi"/>
          <w:i/>
          <w:spacing w:val="49"/>
        </w:rPr>
        <w:t xml:space="preserve"> </w:t>
      </w:r>
      <w:r w:rsidRPr="00E209DE">
        <w:rPr>
          <w:rFonts w:cstheme="minorHAnsi"/>
          <w:i/>
        </w:rPr>
        <w:t>bod</w:t>
      </w:r>
      <w:r w:rsidRPr="00E209DE">
        <w:rPr>
          <w:rFonts w:cstheme="minorHAnsi"/>
          <w:i/>
          <w:spacing w:val="2"/>
        </w:rPr>
        <w:t>y</w:t>
      </w:r>
      <w:r w:rsidRPr="00E209DE">
        <w:rPr>
          <w:rFonts w:cstheme="minorHAnsi"/>
          <w:i/>
        </w:rPr>
        <w:t>;</w:t>
      </w:r>
      <w:r w:rsidRPr="00E209DE">
        <w:rPr>
          <w:rFonts w:cstheme="minorHAnsi"/>
          <w:i/>
          <w:spacing w:val="49"/>
        </w:rPr>
        <w:t xml:space="preserve"> </w:t>
      </w:r>
      <w:r w:rsidRPr="00E209DE">
        <w:rPr>
          <w:rFonts w:cstheme="minorHAnsi"/>
          <w:i/>
        </w:rPr>
        <w:t>class</w:t>
      </w:r>
      <w:r w:rsidR="0082213B">
        <w:rPr>
          <w:rFonts w:cstheme="minorHAnsi"/>
          <w:i/>
          <w:spacing w:val="51"/>
        </w:rPr>
        <w:t xml:space="preserve"> </w:t>
      </w:r>
      <w:r w:rsidRPr="00E209DE">
        <w:rPr>
          <w:rFonts w:cstheme="minorHAnsi"/>
          <w:i/>
        </w:rPr>
        <w:t>officer;</w:t>
      </w:r>
      <w:r w:rsidRPr="00E209DE">
        <w:rPr>
          <w:rFonts w:cstheme="minorHAnsi"/>
          <w:i/>
          <w:spacing w:val="53"/>
        </w:rPr>
        <w:t xml:space="preserve"> </w:t>
      </w:r>
      <w:r w:rsidRPr="00E209DE">
        <w:rPr>
          <w:rFonts w:cstheme="minorHAnsi"/>
          <w:i/>
        </w:rPr>
        <w:t>c</w:t>
      </w:r>
      <w:r w:rsidRPr="00E209DE">
        <w:rPr>
          <w:rFonts w:cstheme="minorHAnsi"/>
          <w:i/>
          <w:spacing w:val="2"/>
        </w:rPr>
        <w:t>o</w:t>
      </w:r>
      <w:r w:rsidRPr="00E209DE">
        <w:rPr>
          <w:rFonts w:cstheme="minorHAnsi"/>
          <w:i/>
        </w:rPr>
        <w:t xml:space="preserve">mmittee </w:t>
      </w:r>
      <w:r w:rsidRPr="00E209DE">
        <w:rPr>
          <w:rFonts w:cstheme="minorHAnsi"/>
          <w:i/>
          <w:spacing w:val="2"/>
        </w:rPr>
        <w:t>chairperson</w:t>
      </w:r>
      <w:r w:rsidRPr="00E209DE">
        <w:rPr>
          <w:rFonts w:cstheme="minorHAnsi"/>
          <w:i/>
        </w:rPr>
        <w:t>;</w:t>
      </w:r>
      <w:r w:rsidRPr="00E209DE">
        <w:rPr>
          <w:rFonts w:cstheme="minorHAnsi"/>
          <w:i/>
          <w:spacing w:val="49"/>
        </w:rPr>
        <w:t xml:space="preserve"> </w:t>
      </w:r>
      <w:r w:rsidRPr="00E209DE">
        <w:rPr>
          <w:rFonts w:cstheme="minorHAnsi"/>
          <w:i/>
        </w:rPr>
        <w:t xml:space="preserve">team </w:t>
      </w:r>
      <w:r w:rsidRPr="00E209DE">
        <w:rPr>
          <w:rFonts w:cstheme="minorHAnsi"/>
          <w:i/>
          <w:spacing w:val="7"/>
        </w:rPr>
        <w:t>captain</w:t>
      </w:r>
      <w:r w:rsidR="0082213B">
        <w:rPr>
          <w:rFonts w:cstheme="minorHAnsi"/>
          <w:i/>
        </w:rPr>
        <w:t>;</w:t>
      </w:r>
      <w:r w:rsidRPr="00E209DE">
        <w:rPr>
          <w:rFonts w:cstheme="minorHAnsi"/>
          <w:i/>
          <w:spacing w:val="53"/>
        </w:rPr>
        <w:t xml:space="preserve"> </w:t>
      </w:r>
      <w:r w:rsidRPr="00E209DE">
        <w:rPr>
          <w:rFonts w:cstheme="minorHAnsi"/>
          <w:i/>
        </w:rPr>
        <w:t>or c</w:t>
      </w:r>
      <w:r w:rsidRPr="00E209DE">
        <w:rPr>
          <w:rFonts w:cstheme="minorHAnsi"/>
          <w:i/>
          <w:spacing w:val="2"/>
        </w:rPr>
        <w:t>o</w:t>
      </w:r>
      <w:r w:rsidRPr="00E209DE">
        <w:rPr>
          <w:rFonts w:cstheme="minorHAnsi"/>
          <w:i/>
        </w:rPr>
        <w:t>m</w:t>
      </w:r>
      <w:r w:rsidRPr="00E209DE">
        <w:rPr>
          <w:rFonts w:cstheme="minorHAnsi"/>
          <w:i/>
          <w:spacing w:val="-2"/>
        </w:rPr>
        <w:t>m</w:t>
      </w:r>
      <w:r w:rsidRPr="00E209DE">
        <w:rPr>
          <w:rFonts w:cstheme="minorHAnsi"/>
          <w:i/>
        </w:rPr>
        <w:t>unity</w:t>
      </w:r>
      <w:r w:rsidRPr="00E209DE">
        <w:rPr>
          <w:rFonts w:cstheme="minorHAnsi"/>
          <w:i/>
          <w:spacing w:val="-8"/>
        </w:rPr>
        <w:t xml:space="preserve"> </w:t>
      </w:r>
      <w:r w:rsidRPr="00E209DE">
        <w:rPr>
          <w:rFonts w:cstheme="minorHAnsi"/>
          <w:i/>
        </w:rPr>
        <w:t>l</w:t>
      </w:r>
      <w:r w:rsidRPr="00E209DE">
        <w:rPr>
          <w:rFonts w:cstheme="minorHAnsi"/>
          <w:i/>
          <w:spacing w:val="-1"/>
        </w:rPr>
        <w:t>e</w:t>
      </w:r>
      <w:r w:rsidRPr="00E209DE">
        <w:rPr>
          <w:rFonts w:cstheme="minorHAnsi"/>
          <w:i/>
        </w:rPr>
        <w:t>ader.</w:t>
      </w:r>
    </w:p>
    <w:p w14:paraId="1D5747DD" w14:textId="637D6016" w:rsidR="002C6508" w:rsidRDefault="002C6508" w:rsidP="00E209DE">
      <w:pPr>
        <w:spacing w:after="0" w:line="240" w:lineRule="auto"/>
        <w:rPr>
          <w:rFonts w:cstheme="minorHAnsi"/>
          <w:i/>
        </w:rPr>
      </w:pPr>
      <w:r>
        <w:rPr>
          <w:rFonts w:cstheme="minorHAnsi"/>
          <w:i/>
        </w:rPr>
        <w:t xml:space="preserve">May also include leadership skills </w:t>
      </w:r>
      <w:r w:rsidR="00C85238">
        <w:rPr>
          <w:rFonts w:cstheme="minorHAnsi"/>
          <w:i/>
        </w:rPr>
        <w:t>outside an official position,</w:t>
      </w:r>
      <w:r w:rsidR="001F49A2">
        <w:rPr>
          <w:rFonts w:cstheme="minorHAnsi"/>
          <w:i/>
        </w:rPr>
        <w:t xml:space="preserve"> with brief explanation.</w:t>
      </w:r>
    </w:p>
    <w:p w14:paraId="06C439EB" w14:textId="77777777" w:rsidR="00E209DE" w:rsidRPr="00E209DE" w:rsidRDefault="00E209DE" w:rsidP="00E209DE">
      <w:pPr>
        <w:spacing w:after="0"/>
        <w:rPr>
          <w:rFonts w:cstheme="minorHAnsi"/>
          <w:i/>
        </w:rPr>
      </w:pPr>
    </w:p>
    <w:tbl>
      <w:tblPr>
        <w:tblStyle w:val="TableGrid"/>
        <w:tblW w:w="0" w:type="auto"/>
        <w:tblLook w:val="04A0" w:firstRow="1" w:lastRow="0" w:firstColumn="1" w:lastColumn="0" w:noHBand="0" w:noVBand="1"/>
      </w:tblPr>
      <w:tblGrid>
        <w:gridCol w:w="1558"/>
        <w:gridCol w:w="681"/>
        <w:gridCol w:w="709"/>
        <w:gridCol w:w="709"/>
        <w:gridCol w:w="709"/>
        <w:gridCol w:w="6159"/>
      </w:tblGrid>
      <w:tr w:rsidR="009B6ECE" w14:paraId="1AC2814E" w14:textId="77777777" w:rsidTr="009B6ECE">
        <w:tc>
          <w:tcPr>
            <w:tcW w:w="1558" w:type="dxa"/>
          </w:tcPr>
          <w:p w14:paraId="30EEB0B5" w14:textId="77777777" w:rsidR="009B6ECE" w:rsidRPr="0029690B" w:rsidRDefault="009B6ECE" w:rsidP="009E172D">
            <w:pPr>
              <w:rPr>
                <w:b/>
              </w:rPr>
            </w:pPr>
            <w:r>
              <w:rPr>
                <w:b/>
              </w:rPr>
              <w:t>Leadership Position</w:t>
            </w:r>
          </w:p>
        </w:tc>
        <w:tc>
          <w:tcPr>
            <w:tcW w:w="681" w:type="dxa"/>
          </w:tcPr>
          <w:p w14:paraId="4FFDDC68" w14:textId="77777777" w:rsidR="009B6ECE" w:rsidRDefault="009B6ECE" w:rsidP="009E172D">
            <w:pPr>
              <w:rPr>
                <w:b/>
              </w:rPr>
            </w:pPr>
          </w:p>
          <w:p w14:paraId="58FD54A7" w14:textId="77777777" w:rsidR="009B6ECE" w:rsidRPr="009E172D" w:rsidRDefault="009B6ECE" w:rsidP="009E172D">
            <w:pPr>
              <w:rPr>
                <w:b/>
              </w:rPr>
            </w:pPr>
            <w:r w:rsidRPr="009E172D">
              <w:rPr>
                <w:b/>
              </w:rPr>
              <w:t>9</w:t>
            </w:r>
          </w:p>
        </w:tc>
        <w:tc>
          <w:tcPr>
            <w:tcW w:w="709" w:type="dxa"/>
          </w:tcPr>
          <w:p w14:paraId="09A56077" w14:textId="77777777" w:rsidR="009B6ECE" w:rsidRDefault="009B6ECE" w:rsidP="009E172D">
            <w:pPr>
              <w:rPr>
                <w:b/>
              </w:rPr>
            </w:pPr>
          </w:p>
          <w:p w14:paraId="287267E2" w14:textId="77777777" w:rsidR="009B6ECE" w:rsidRPr="009E172D" w:rsidRDefault="009B6ECE" w:rsidP="009E172D">
            <w:pPr>
              <w:rPr>
                <w:b/>
              </w:rPr>
            </w:pPr>
            <w:r w:rsidRPr="009E172D">
              <w:rPr>
                <w:b/>
              </w:rPr>
              <w:t>10</w:t>
            </w:r>
          </w:p>
        </w:tc>
        <w:tc>
          <w:tcPr>
            <w:tcW w:w="709" w:type="dxa"/>
          </w:tcPr>
          <w:p w14:paraId="48081AD9" w14:textId="77777777" w:rsidR="009B6ECE" w:rsidRDefault="009B6ECE" w:rsidP="009E172D">
            <w:pPr>
              <w:rPr>
                <w:b/>
              </w:rPr>
            </w:pPr>
          </w:p>
          <w:p w14:paraId="79FAD730" w14:textId="77777777" w:rsidR="009B6ECE" w:rsidRPr="009E172D" w:rsidRDefault="009B6ECE" w:rsidP="009E172D">
            <w:pPr>
              <w:rPr>
                <w:b/>
              </w:rPr>
            </w:pPr>
            <w:r w:rsidRPr="009E172D">
              <w:rPr>
                <w:b/>
              </w:rPr>
              <w:t>11</w:t>
            </w:r>
          </w:p>
        </w:tc>
        <w:tc>
          <w:tcPr>
            <w:tcW w:w="709" w:type="dxa"/>
          </w:tcPr>
          <w:p w14:paraId="271E3CE8" w14:textId="77777777" w:rsidR="009B6ECE" w:rsidRDefault="009B6ECE" w:rsidP="009E172D">
            <w:pPr>
              <w:rPr>
                <w:b/>
              </w:rPr>
            </w:pPr>
          </w:p>
          <w:p w14:paraId="4E135C7C" w14:textId="77777777" w:rsidR="009B6ECE" w:rsidRPr="009E172D" w:rsidRDefault="009B6ECE" w:rsidP="009E172D">
            <w:pPr>
              <w:rPr>
                <w:b/>
              </w:rPr>
            </w:pPr>
            <w:r w:rsidRPr="009E172D">
              <w:rPr>
                <w:b/>
              </w:rPr>
              <w:t>12</w:t>
            </w:r>
          </w:p>
        </w:tc>
        <w:tc>
          <w:tcPr>
            <w:tcW w:w="6159" w:type="dxa"/>
          </w:tcPr>
          <w:p w14:paraId="57CFD078" w14:textId="77777777" w:rsidR="009B6ECE" w:rsidRPr="009E172D" w:rsidRDefault="009B6ECE" w:rsidP="009E172D">
            <w:pPr>
              <w:rPr>
                <w:b/>
              </w:rPr>
            </w:pPr>
            <w:r>
              <w:rPr>
                <w:b/>
              </w:rPr>
              <w:t xml:space="preserve">Explanation </w:t>
            </w:r>
          </w:p>
        </w:tc>
      </w:tr>
      <w:tr w:rsidR="009B6ECE" w14:paraId="66EE351D" w14:textId="77777777" w:rsidTr="009B6ECE">
        <w:tc>
          <w:tcPr>
            <w:tcW w:w="1558" w:type="dxa"/>
          </w:tcPr>
          <w:p w14:paraId="32E74DDA" w14:textId="77777777" w:rsidR="009B6ECE" w:rsidRDefault="009B6ECE" w:rsidP="009E172D"/>
          <w:p w14:paraId="6EA266BB" w14:textId="77777777" w:rsidR="009B6ECE" w:rsidRDefault="009B6ECE" w:rsidP="009E172D"/>
          <w:p w14:paraId="674BF929" w14:textId="77777777" w:rsidR="009B6ECE" w:rsidRDefault="009B6ECE" w:rsidP="009E172D"/>
        </w:tc>
        <w:tc>
          <w:tcPr>
            <w:tcW w:w="681" w:type="dxa"/>
          </w:tcPr>
          <w:p w14:paraId="68A28304" w14:textId="77777777" w:rsidR="009B6ECE" w:rsidRDefault="009B6ECE" w:rsidP="009E172D"/>
        </w:tc>
        <w:tc>
          <w:tcPr>
            <w:tcW w:w="709" w:type="dxa"/>
          </w:tcPr>
          <w:p w14:paraId="3D892A96" w14:textId="77777777" w:rsidR="009B6ECE" w:rsidRDefault="009B6ECE" w:rsidP="009E172D"/>
        </w:tc>
        <w:tc>
          <w:tcPr>
            <w:tcW w:w="709" w:type="dxa"/>
          </w:tcPr>
          <w:p w14:paraId="5233992D" w14:textId="77777777" w:rsidR="009B6ECE" w:rsidRDefault="009B6ECE" w:rsidP="009E172D"/>
        </w:tc>
        <w:tc>
          <w:tcPr>
            <w:tcW w:w="709" w:type="dxa"/>
          </w:tcPr>
          <w:p w14:paraId="208847A3" w14:textId="77777777" w:rsidR="009B6ECE" w:rsidRDefault="009B6ECE" w:rsidP="009E172D"/>
        </w:tc>
        <w:tc>
          <w:tcPr>
            <w:tcW w:w="6159" w:type="dxa"/>
          </w:tcPr>
          <w:p w14:paraId="27310E76" w14:textId="77777777" w:rsidR="009B6ECE" w:rsidRDefault="009B6ECE" w:rsidP="009E172D"/>
        </w:tc>
      </w:tr>
      <w:tr w:rsidR="009B6ECE" w14:paraId="656A6114" w14:textId="77777777" w:rsidTr="009B6ECE">
        <w:tc>
          <w:tcPr>
            <w:tcW w:w="1558" w:type="dxa"/>
          </w:tcPr>
          <w:p w14:paraId="5B787C24" w14:textId="77777777" w:rsidR="009B6ECE" w:rsidRDefault="009B6ECE" w:rsidP="009E172D"/>
          <w:p w14:paraId="383F4C6B" w14:textId="77777777" w:rsidR="009B6ECE" w:rsidRDefault="009B6ECE" w:rsidP="009E172D"/>
          <w:p w14:paraId="6F636874" w14:textId="77777777" w:rsidR="009B6ECE" w:rsidRDefault="009B6ECE" w:rsidP="009E172D"/>
        </w:tc>
        <w:tc>
          <w:tcPr>
            <w:tcW w:w="681" w:type="dxa"/>
          </w:tcPr>
          <w:p w14:paraId="53AB2433" w14:textId="77777777" w:rsidR="009B6ECE" w:rsidRDefault="009B6ECE" w:rsidP="009E172D"/>
        </w:tc>
        <w:tc>
          <w:tcPr>
            <w:tcW w:w="709" w:type="dxa"/>
          </w:tcPr>
          <w:p w14:paraId="67988E51" w14:textId="77777777" w:rsidR="009B6ECE" w:rsidRDefault="009B6ECE" w:rsidP="009E172D"/>
        </w:tc>
        <w:tc>
          <w:tcPr>
            <w:tcW w:w="709" w:type="dxa"/>
          </w:tcPr>
          <w:p w14:paraId="6298B8CD" w14:textId="77777777" w:rsidR="009B6ECE" w:rsidRDefault="009B6ECE" w:rsidP="009E172D"/>
        </w:tc>
        <w:tc>
          <w:tcPr>
            <w:tcW w:w="709" w:type="dxa"/>
          </w:tcPr>
          <w:p w14:paraId="17F68896" w14:textId="77777777" w:rsidR="009B6ECE" w:rsidRDefault="009B6ECE" w:rsidP="009E172D"/>
        </w:tc>
        <w:tc>
          <w:tcPr>
            <w:tcW w:w="6159" w:type="dxa"/>
          </w:tcPr>
          <w:p w14:paraId="67E29C7C" w14:textId="77777777" w:rsidR="009B6ECE" w:rsidRDefault="009B6ECE" w:rsidP="009E172D"/>
        </w:tc>
      </w:tr>
      <w:tr w:rsidR="009B6ECE" w14:paraId="1AB9C969" w14:textId="77777777" w:rsidTr="009B6ECE">
        <w:tc>
          <w:tcPr>
            <w:tcW w:w="1558" w:type="dxa"/>
          </w:tcPr>
          <w:p w14:paraId="3D1B2B16" w14:textId="77777777" w:rsidR="009B6ECE" w:rsidRDefault="009B6ECE" w:rsidP="009E172D"/>
          <w:p w14:paraId="5650B745" w14:textId="77777777" w:rsidR="009B6ECE" w:rsidRDefault="009B6ECE" w:rsidP="009E172D"/>
          <w:p w14:paraId="7193A875" w14:textId="77777777" w:rsidR="009B6ECE" w:rsidRDefault="009B6ECE" w:rsidP="009E172D"/>
        </w:tc>
        <w:tc>
          <w:tcPr>
            <w:tcW w:w="681" w:type="dxa"/>
          </w:tcPr>
          <w:p w14:paraId="48B27AE7" w14:textId="77777777" w:rsidR="009B6ECE" w:rsidRDefault="009B6ECE" w:rsidP="009E172D"/>
        </w:tc>
        <w:tc>
          <w:tcPr>
            <w:tcW w:w="709" w:type="dxa"/>
          </w:tcPr>
          <w:p w14:paraId="0221C710" w14:textId="77777777" w:rsidR="009B6ECE" w:rsidRDefault="009B6ECE" w:rsidP="009E172D"/>
        </w:tc>
        <w:tc>
          <w:tcPr>
            <w:tcW w:w="709" w:type="dxa"/>
          </w:tcPr>
          <w:p w14:paraId="64DE6DCD" w14:textId="77777777" w:rsidR="009B6ECE" w:rsidRDefault="009B6ECE" w:rsidP="009E172D"/>
        </w:tc>
        <w:tc>
          <w:tcPr>
            <w:tcW w:w="709" w:type="dxa"/>
          </w:tcPr>
          <w:p w14:paraId="44274C22" w14:textId="77777777" w:rsidR="009B6ECE" w:rsidRDefault="009B6ECE" w:rsidP="009E172D"/>
        </w:tc>
        <w:tc>
          <w:tcPr>
            <w:tcW w:w="6159" w:type="dxa"/>
          </w:tcPr>
          <w:p w14:paraId="32A08C18" w14:textId="77777777" w:rsidR="009B6ECE" w:rsidRDefault="009B6ECE" w:rsidP="009E172D"/>
        </w:tc>
      </w:tr>
      <w:tr w:rsidR="009B6ECE" w14:paraId="213AB521" w14:textId="77777777" w:rsidTr="009B6ECE">
        <w:tc>
          <w:tcPr>
            <w:tcW w:w="1558" w:type="dxa"/>
          </w:tcPr>
          <w:p w14:paraId="647084E1" w14:textId="77777777" w:rsidR="009B6ECE" w:rsidRDefault="009B6ECE" w:rsidP="009E172D"/>
          <w:p w14:paraId="4BA68D5F" w14:textId="77777777" w:rsidR="009B6ECE" w:rsidRDefault="009B6ECE" w:rsidP="009E172D"/>
          <w:p w14:paraId="4F8A42FD" w14:textId="77777777" w:rsidR="009B6ECE" w:rsidRDefault="009B6ECE" w:rsidP="009E172D"/>
        </w:tc>
        <w:tc>
          <w:tcPr>
            <w:tcW w:w="681" w:type="dxa"/>
          </w:tcPr>
          <w:p w14:paraId="0638B6B6" w14:textId="77777777" w:rsidR="009B6ECE" w:rsidRDefault="009B6ECE" w:rsidP="009E172D"/>
        </w:tc>
        <w:tc>
          <w:tcPr>
            <w:tcW w:w="709" w:type="dxa"/>
          </w:tcPr>
          <w:p w14:paraId="48C60C94" w14:textId="77777777" w:rsidR="009B6ECE" w:rsidRDefault="009B6ECE" w:rsidP="009E172D"/>
        </w:tc>
        <w:tc>
          <w:tcPr>
            <w:tcW w:w="709" w:type="dxa"/>
          </w:tcPr>
          <w:p w14:paraId="70DD66E6" w14:textId="77777777" w:rsidR="009B6ECE" w:rsidRDefault="009B6ECE" w:rsidP="009E172D"/>
        </w:tc>
        <w:tc>
          <w:tcPr>
            <w:tcW w:w="709" w:type="dxa"/>
          </w:tcPr>
          <w:p w14:paraId="78C17D49" w14:textId="77777777" w:rsidR="009B6ECE" w:rsidRDefault="009B6ECE" w:rsidP="009E172D"/>
        </w:tc>
        <w:tc>
          <w:tcPr>
            <w:tcW w:w="6159" w:type="dxa"/>
          </w:tcPr>
          <w:p w14:paraId="31F063EA" w14:textId="77777777" w:rsidR="009B6ECE" w:rsidRDefault="009B6ECE" w:rsidP="009E172D"/>
        </w:tc>
      </w:tr>
      <w:tr w:rsidR="009B6ECE" w14:paraId="047C052E" w14:textId="77777777" w:rsidTr="009B6ECE">
        <w:tc>
          <w:tcPr>
            <w:tcW w:w="1558" w:type="dxa"/>
          </w:tcPr>
          <w:p w14:paraId="644389D4" w14:textId="77777777" w:rsidR="009B6ECE" w:rsidRDefault="009B6ECE" w:rsidP="009E172D"/>
          <w:p w14:paraId="0E0B77DD" w14:textId="77777777" w:rsidR="009B6ECE" w:rsidRDefault="009B6ECE" w:rsidP="009E172D"/>
          <w:p w14:paraId="690217B3" w14:textId="77777777" w:rsidR="009B6ECE" w:rsidRDefault="009B6ECE" w:rsidP="009E172D"/>
        </w:tc>
        <w:tc>
          <w:tcPr>
            <w:tcW w:w="681" w:type="dxa"/>
          </w:tcPr>
          <w:p w14:paraId="105413A2" w14:textId="77777777" w:rsidR="009B6ECE" w:rsidRDefault="009B6ECE" w:rsidP="009E172D"/>
        </w:tc>
        <w:tc>
          <w:tcPr>
            <w:tcW w:w="709" w:type="dxa"/>
          </w:tcPr>
          <w:p w14:paraId="0481ED05" w14:textId="77777777" w:rsidR="009B6ECE" w:rsidRDefault="009B6ECE" w:rsidP="009E172D"/>
        </w:tc>
        <w:tc>
          <w:tcPr>
            <w:tcW w:w="709" w:type="dxa"/>
          </w:tcPr>
          <w:p w14:paraId="076E9104" w14:textId="77777777" w:rsidR="009B6ECE" w:rsidRDefault="009B6ECE" w:rsidP="009E172D"/>
        </w:tc>
        <w:tc>
          <w:tcPr>
            <w:tcW w:w="709" w:type="dxa"/>
          </w:tcPr>
          <w:p w14:paraId="37BE02C5" w14:textId="77777777" w:rsidR="009B6ECE" w:rsidRDefault="009B6ECE" w:rsidP="009E172D"/>
        </w:tc>
        <w:tc>
          <w:tcPr>
            <w:tcW w:w="6159" w:type="dxa"/>
          </w:tcPr>
          <w:p w14:paraId="0F7D21E0" w14:textId="77777777" w:rsidR="009B6ECE" w:rsidRDefault="009B6ECE" w:rsidP="009E172D"/>
        </w:tc>
      </w:tr>
      <w:tr w:rsidR="009B6ECE" w14:paraId="2525B8A0" w14:textId="77777777" w:rsidTr="009B6ECE">
        <w:tc>
          <w:tcPr>
            <w:tcW w:w="1558" w:type="dxa"/>
          </w:tcPr>
          <w:p w14:paraId="24DF618C" w14:textId="77777777" w:rsidR="009B6ECE" w:rsidRDefault="009B6ECE" w:rsidP="009E172D"/>
          <w:p w14:paraId="28ADF54D" w14:textId="77777777" w:rsidR="009B6ECE" w:rsidRDefault="009B6ECE" w:rsidP="009E172D"/>
          <w:p w14:paraId="34A862B7" w14:textId="77777777" w:rsidR="009B6ECE" w:rsidRDefault="009B6ECE" w:rsidP="009E172D"/>
        </w:tc>
        <w:tc>
          <w:tcPr>
            <w:tcW w:w="681" w:type="dxa"/>
          </w:tcPr>
          <w:p w14:paraId="3ADFD4DB" w14:textId="77777777" w:rsidR="009B6ECE" w:rsidRDefault="009B6ECE" w:rsidP="009E172D"/>
        </w:tc>
        <w:tc>
          <w:tcPr>
            <w:tcW w:w="709" w:type="dxa"/>
          </w:tcPr>
          <w:p w14:paraId="37F5AF40" w14:textId="77777777" w:rsidR="009B6ECE" w:rsidRDefault="009B6ECE" w:rsidP="009E172D"/>
        </w:tc>
        <w:tc>
          <w:tcPr>
            <w:tcW w:w="709" w:type="dxa"/>
          </w:tcPr>
          <w:p w14:paraId="6750EDFC" w14:textId="77777777" w:rsidR="009B6ECE" w:rsidRDefault="009B6ECE" w:rsidP="009E172D"/>
        </w:tc>
        <w:tc>
          <w:tcPr>
            <w:tcW w:w="709" w:type="dxa"/>
          </w:tcPr>
          <w:p w14:paraId="26C6BE2E" w14:textId="77777777" w:rsidR="009B6ECE" w:rsidRDefault="009B6ECE" w:rsidP="009E172D"/>
        </w:tc>
        <w:tc>
          <w:tcPr>
            <w:tcW w:w="6159" w:type="dxa"/>
          </w:tcPr>
          <w:p w14:paraId="317AB830" w14:textId="77777777" w:rsidR="009B6ECE" w:rsidRDefault="009B6ECE" w:rsidP="009E172D"/>
        </w:tc>
      </w:tr>
      <w:tr w:rsidR="009B6ECE" w14:paraId="1D2025DE" w14:textId="77777777" w:rsidTr="009B6ECE">
        <w:tc>
          <w:tcPr>
            <w:tcW w:w="1558" w:type="dxa"/>
          </w:tcPr>
          <w:p w14:paraId="332888E6" w14:textId="77777777" w:rsidR="009B6ECE" w:rsidRDefault="009B6ECE" w:rsidP="009E172D"/>
          <w:p w14:paraId="3518B0EE" w14:textId="77777777" w:rsidR="009B6ECE" w:rsidRDefault="009B6ECE" w:rsidP="009E172D"/>
          <w:p w14:paraId="0F4857FB" w14:textId="77777777" w:rsidR="009B6ECE" w:rsidRDefault="009B6ECE" w:rsidP="009E172D"/>
        </w:tc>
        <w:tc>
          <w:tcPr>
            <w:tcW w:w="681" w:type="dxa"/>
          </w:tcPr>
          <w:p w14:paraId="6563F087" w14:textId="77777777" w:rsidR="009B6ECE" w:rsidRDefault="009B6ECE" w:rsidP="009E172D"/>
        </w:tc>
        <w:tc>
          <w:tcPr>
            <w:tcW w:w="709" w:type="dxa"/>
          </w:tcPr>
          <w:p w14:paraId="460F5BA9" w14:textId="77777777" w:rsidR="009B6ECE" w:rsidRDefault="009B6ECE" w:rsidP="009E172D"/>
        </w:tc>
        <w:tc>
          <w:tcPr>
            <w:tcW w:w="709" w:type="dxa"/>
          </w:tcPr>
          <w:p w14:paraId="563C3C75" w14:textId="77777777" w:rsidR="009B6ECE" w:rsidRDefault="009B6ECE" w:rsidP="009E172D"/>
        </w:tc>
        <w:tc>
          <w:tcPr>
            <w:tcW w:w="709" w:type="dxa"/>
          </w:tcPr>
          <w:p w14:paraId="5FE83B14" w14:textId="77777777" w:rsidR="009B6ECE" w:rsidRDefault="009B6ECE" w:rsidP="009E172D"/>
        </w:tc>
        <w:tc>
          <w:tcPr>
            <w:tcW w:w="6159" w:type="dxa"/>
          </w:tcPr>
          <w:p w14:paraId="6B2F61A7" w14:textId="77777777" w:rsidR="009B6ECE" w:rsidRDefault="009B6ECE" w:rsidP="009E172D"/>
        </w:tc>
      </w:tr>
      <w:tr w:rsidR="009B6ECE" w14:paraId="4E1BBC1E" w14:textId="77777777" w:rsidTr="009B6ECE">
        <w:tc>
          <w:tcPr>
            <w:tcW w:w="1558" w:type="dxa"/>
          </w:tcPr>
          <w:p w14:paraId="75597123" w14:textId="77777777" w:rsidR="009B6ECE" w:rsidRDefault="009B6ECE" w:rsidP="009E172D"/>
          <w:p w14:paraId="03565477" w14:textId="77777777" w:rsidR="009B6ECE" w:rsidRDefault="009B6ECE" w:rsidP="009E172D"/>
          <w:p w14:paraId="21F2F960" w14:textId="77777777" w:rsidR="009B6ECE" w:rsidRDefault="009B6ECE" w:rsidP="009E172D"/>
        </w:tc>
        <w:tc>
          <w:tcPr>
            <w:tcW w:w="681" w:type="dxa"/>
          </w:tcPr>
          <w:p w14:paraId="0155AECC" w14:textId="77777777" w:rsidR="009B6ECE" w:rsidRDefault="009B6ECE" w:rsidP="009E172D"/>
        </w:tc>
        <w:tc>
          <w:tcPr>
            <w:tcW w:w="709" w:type="dxa"/>
          </w:tcPr>
          <w:p w14:paraId="4F1F7032" w14:textId="77777777" w:rsidR="009B6ECE" w:rsidRDefault="009B6ECE" w:rsidP="009E172D"/>
        </w:tc>
        <w:tc>
          <w:tcPr>
            <w:tcW w:w="709" w:type="dxa"/>
          </w:tcPr>
          <w:p w14:paraId="04200ED4" w14:textId="77777777" w:rsidR="009B6ECE" w:rsidRDefault="009B6ECE" w:rsidP="009E172D"/>
        </w:tc>
        <w:tc>
          <w:tcPr>
            <w:tcW w:w="709" w:type="dxa"/>
          </w:tcPr>
          <w:p w14:paraId="5CE57FBB" w14:textId="77777777" w:rsidR="009B6ECE" w:rsidRDefault="009B6ECE" w:rsidP="009E172D"/>
        </w:tc>
        <w:tc>
          <w:tcPr>
            <w:tcW w:w="6159" w:type="dxa"/>
          </w:tcPr>
          <w:p w14:paraId="6B6202EC" w14:textId="77777777" w:rsidR="009B6ECE" w:rsidRDefault="009B6ECE" w:rsidP="009E172D"/>
        </w:tc>
      </w:tr>
    </w:tbl>
    <w:p w14:paraId="190C99E0" w14:textId="77777777" w:rsidR="009E172D" w:rsidRDefault="009E172D"/>
    <w:p w14:paraId="1377EB16" w14:textId="77777777" w:rsidR="002F45F4" w:rsidRDefault="002F45F4"/>
    <w:p w14:paraId="7A82741E" w14:textId="77777777" w:rsidR="002F45F4" w:rsidRDefault="002F45F4"/>
    <w:p w14:paraId="79ADADE3" w14:textId="77777777" w:rsidR="002F45F4" w:rsidRDefault="002F45F4"/>
    <w:p w14:paraId="16F4DB92" w14:textId="77777777" w:rsidR="002F45F4" w:rsidRDefault="002F45F4"/>
    <w:p w14:paraId="4A983E7D" w14:textId="77777777" w:rsidR="002F45F4" w:rsidRDefault="002F45F4"/>
    <w:p w14:paraId="4DA22211" w14:textId="77777777" w:rsidR="002F45F4" w:rsidRDefault="002F45F4"/>
    <w:p w14:paraId="6001CC27" w14:textId="77777777" w:rsidR="002F45F4" w:rsidRDefault="002F45F4"/>
    <w:p w14:paraId="4001D62D" w14:textId="77777777" w:rsidR="002F45F4" w:rsidRDefault="002F45F4"/>
    <w:p w14:paraId="2182464E" w14:textId="77777777" w:rsidR="00E209DE" w:rsidRDefault="00E209DE"/>
    <w:p w14:paraId="1DCFDC87" w14:textId="77777777" w:rsidR="00E209DE" w:rsidRDefault="00E209DE"/>
    <w:p w14:paraId="4A4BF7BE" w14:textId="77777777" w:rsidR="00E209DE" w:rsidRDefault="00E209DE"/>
    <w:p w14:paraId="5F6BFF8D" w14:textId="7C867822" w:rsidR="00E209DE" w:rsidRDefault="00E209DE" w:rsidP="00E209DE">
      <w:pPr>
        <w:spacing w:after="0" w:line="240" w:lineRule="auto"/>
        <w:rPr>
          <w:b/>
        </w:rPr>
      </w:pPr>
      <w:r>
        <w:rPr>
          <w:b/>
        </w:rPr>
        <w:t>Part Three</w:t>
      </w:r>
      <w:r w:rsidRPr="009E172D">
        <w:rPr>
          <w:b/>
        </w:rPr>
        <w:t xml:space="preserve">: </w:t>
      </w:r>
      <w:r>
        <w:rPr>
          <w:b/>
        </w:rPr>
        <w:t xml:space="preserve">Community Service </w:t>
      </w:r>
    </w:p>
    <w:p w14:paraId="6E6950BE" w14:textId="77777777" w:rsidR="009B6ECE" w:rsidRDefault="009B6ECE" w:rsidP="009B6ECE">
      <w:pPr>
        <w:spacing w:after="0" w:line="240" w:lineRule="auto"/>
        <w:jc w:val="center"/>
        <w:rPr>
          <w:rFonts w:ascii="Segoe Script" w:hAnsi="Segoe Script"/>
          <w:b/>
          <w:sz w:val="28"/>
          <w:szCs w:val="28"/>
        </w:rPr>
      </w:pPr>
    </w:p>
    <w:p w14:paraId="33F84EC4" w14:textId="697952C5" w:rsidR="009B6ECE" w:rsidRPr="002F45F4" w:rsidRDefault="009B6ECE" w:rsidP="009B6ECE">
      <w:pPr>
        <w:spacing w:after="0" w:line="240" w:lineRule="auto"/>
        <w:jc w:val="center"/>
        <w:rPr>
          <w:rFonts w:ascii="Segoe Script" w:hAnsi="Segoe Script"/>
          <w:b/>
          <w:sz w:val="28"/>
          <w:szCs w:val="28"/>
        </w:rPr>
      </w:pPr>
      <w:r w:rsidRPr="002F45F4">
        <w:rPr>
          <w:rFonts w:ascii="Segoe Script" w:hAnsi="Segoe Script"/>
          <w:b/>
          <w:sz w:val="28"/>
          <w:szCs w:val="28"/>
        </w:rPr>
        <w:t>Community Service Record Form</w:t>
      </w:r>
    </w:p>
    <w:p w14:paraId="57F282D4" w14:textId="430EF226" w:rsidR="009B6ECE" w:rsidRPr="002F45F4" w:rsidRDefault="009B6ECE" w:rsidP="009B6ECE">
      <w:pPr>
        <w:widowControl w:val="0"/>
        <w:tabs>
          <w:tab w:val="left" w:pos="960"/>
          <w:tab w:val="left" w:pos="5620"/>
        </w:tabs>
        <w:autoSpaceDE w:val="0"/>
        <w:autoSpaceDN w:val="0"/>
        <w:adjustRightInd w:val="0"/>
        <w:spacing w:after="0" w:line="339" w:lineRule="exact"/>
        <w:ind w:right="-20"/>
        <w:outlineLvl w:val="0"/>
        <w:rPr>
          <w:rFonts w:cstheme="minorHAnsi"/>
          <w:position w:val="-1"/>
          <w:sz w:val="24"/>
          <w:szCs w:val="24"/>
        </w:rPr>
      </w:pPr>
      <w:r w:rsidRPr="002F45F4">
        <w:rPr>
          <w:rFonts w:cstheme="minorHAnsi"/>
          <w:b/>
          <w:position w:val="-1"/>
          <w:sz w:val="24"/>
          <w:szCs w:val="24"/>
        </w:rPr>
        <w:t>Directions:</w:t>
      </w:r>
      <w:r w:rsidRPr="002F45F4">
        <w:rPr>
          <w:rFonts w:cstheme="minorHAnsi"/>
          <w:position w:val="-1"/>
          <w:sz w:val="24"/>
          <w:szCs w:val="24"/>
        </w:rPr>
        <w:t xml:space="preserve"> The follow</w:t>
      </w:r>
      <w:r>
        <w:rPr>
          <w:rFonts w:cstheme="minorHAnsi"/>
          <w:position w:val="-1"/>
          <w:sz w:val="24"/>
          <w:szCs w:val="24"/>
        </w:rPr>
        <w:t>ing</w:t>
      </w:r>
      <w:r w:rsidRPr="002F45F4">
        <w:rPr>
          <w:rFonts w:cstheme="minorHAnsi"/>
          <w:position w:val="-1"/>
          <w:sz w:val="24"/>
          <w:szCs w:val="24"/>
        </w:rPr>
        <w:t xml:space="preserve"> record form must be filled out for EACH different organization you completed community service with. The </w:t>
      </w:r>
      <w:r>
        <w:rPr>
          <w:rFonts w:cstheme="minorHAnsi"/>
          <w:position w:val="-1"/>
          <w:sz w:val="24"/>
          <w:szCs w:val="24"/>
        </w:rPr>
        <w:t>supervisor contact information is required</w:t>
      </w:r>
      <w:r w:rsidRPr="002F45F4">
        <w:rPr>
          <w:rFonts w:cstheme="minorHAnsi"/>
          <w:position w:val="-1"/>
          <w:sz w:val="24"/>
          <w:szCs w:val="24"/>
        </w:rPr>
        <w:t xml:space="preserve"> for verification on your behalf. </w:t>
      </w:r>
    </w:p>
    <w:p w14:paraId="0D91DFC0" w14:textId="77777777" w:rsidR="009B6ECE" w:rsidRPr="002F45F4" w:rsidRDefault="009B6ECE" w:rsidP="009B6ECE">
      <w:pPr>
        <w:widowControl w:val="0"/>
        <w:tabs>
          <w:tab w:val="left" w:pos="960"/>
          <w:tab w:val="left" w:pos="5620"/>
        </w:tabs>
        <w:autoSpaceDE w:val="0"/>
        <w:autoSpaceDN w:val="0"/>
        <w:adjustRightInd w:val="0"/>
        <w:spacing w:after="0" w:line="339" w:lineRule="exact"/>
        <w:ind w:right="-20"/>
        <w:outlineLvl w:val="0"/>
        <w:rPr>
          <w:rFonts w:cstheme="minorHAnsi"/>
          <w:position w:val="-1"/>
          <w:sz w:val="24"/>
          <w:szCs w:val="24"/>
        </w:rPr>
      </w:pPr>
    </w:p>
    <w:p w14:paraId="30418F55" w14:textId="77777777" w:rsidR="009B6ECE" w:rsidRPr="00BB7BBC" w:rsidRDefault="009B6ECE" w:rsidP="009B6ECE">
      <w:pPr>
        <w:widowControl w:val="0"/>
        <w:tabs>
          <w:tab w:val="left" w:pos="960"/>
          <w:tab w:val="left" w:pos="5620"/>
        </w:tabs>
        <w:autoSpaceDE w:val="0"/>
        <w:autoSpaceDN w:val="0"/>
        <w:adjustRightInd w:val="0"/>
        <w:spacing w:after="0" w:line="339" w:lineRule="exact"/>
        <w:ind w:left="100" w:right="-20"/>
        <w:outlineLvl w:val="0"/>
        <w:rPr>
          <w:rFonts w:cstheme="minorHAnsi"/>
          <w:sz w:val="28"/>
          <w:szCs w:val="28"/>
        </w:rPr>
      </w:pPr>
      <w:r>
        <w:rPr>
          <w:rFonts w:cstheme="minorHAnsi"/>
          <w:position w:val="-1"/>
          <w:sz w:val="28"/>
          <w:szCs w:val="28"/>
        </w:rPr>
        <w:t>Date:______________</w:t>
      </w:r>
      <w:r w:rsidRPr="00BB7BBC">
        <w:rPr>
          <w:rFonts w:cstheme="minorHAnsi"/>
          <w:sz w:val="28"/>
          <w:szCs w:val="28"/>
        </w:rPr>
        <w:t xml:space="preserve"> Student Name:</w:t>
      </w:r>
      <w:r w:rsidRPr="00BB7BBC">
        <w:rPr>
          <w:rFonts w:cstheme="minorHAnsi"/>
          <w:spacing w:val="-1"/>
          <w:sz w:val="28"/>
          <w:szCs w:val="28"/>
        </w:rPr>
        <w:t xml:space="preserve"> </w:t>
      </w:r>
      <w:r w:rsidRPr="00BB7BBC">
        <w:rPr>
          <w:rFonts w:cstheme="minorHAnsi"/>
          <w:sz w:val="28"/>
          <w:szCs w:val="28"/>
        </w:rPr>
        <w:t xml:space="preserve"> ___________________________</w:t>
      </w:r>
      <w:r>
        <w:rPr>
          <w:rFonts w:cstheme="minorHAnsi"/>
          <w:sz w:val="28"/>
          <w:szCs w:val="28"/>
        </w:rPr>
        <w:t>________________</w:t>
      </w:r>
    </w:p>
    <w:p w14:paraId="5E248DC3" w14:textId="77777777" w:rsidR="009B6ECE" w:rsidRDefault="009B6ECE" w:rsidP="009B6ECE">
      <w:pPr>
        <w:widowControl w:val="0"/>
        <w:autoSpaceDE w:val="0"/>
        <w:autoSpaceDN w:val="0"/>
        <w:adjustRightInd w:val="0"/>
        <w:spacing w:before="8" w:after="0" w:line="200" w:lineRule="exact"/>
        <w:rPr>
          <w:rFonts w:cstheme="minorHAnsi"/>
          <w:sz w:val="28"/>
          <w:szCs w:val="28"/>
        </w:rPr>
      </w:pPr>
    </w:p>
    <w:p w14:paraId="3B5F6288" w14:textId="77777777" w:rsidR="009B6ECE" w:rsidRPr="00BB7BBC" w:rsidRDefault="009B6ECE" w:rsidP="009B6ECE">
      <w:pPr>
        <w:widowControl w:val="0"/>
        <w:autoSpaceDE w:val="0"/>
        <w:autoSpaceDN w:val="0"/>
        <w:adjustRightInd w:val="0"/>
        <w:spacing w:before="8" w:after="0" w:line="200" w:lineRule="exact"/>
        <w:rPr>
          <w:rFonts w:cstheme="minorHAnsi"/>
          <w:sz w:val="28"/>
          <w:szCs w:val="28"/>
        </w:rPr>
      </w:pPr>
    </w:p>
    <w:p w14:paraId="5553DC70" w14:textId="77777777" w:rsidR="009B6ECE" w:rsidRPr="00BB7BBC" w:rsidRDefault="009B6ECE" w:rsidP="009B6ECE">
      <w:pPr>
        <w:widowControl w:val="0"/>
        <w:tabs>
          <w:tab w:val="left" w:pos="8640"/>
        </w:tabs>
        <w:autoSpaceDE w:val="0"/>
        <w:autoSpaceDN w:val="0"/>
        <w:adjustRightInd w:val="0"/>
        <w:spacing w:after="0" w:line="339" w:lineRule="exact"/>
        <w:ind w:left="100" w:right="-20"/>
        <w:outlineLvl w:val="0"/>
        <w:rPr>
          <w:rFonts w:cstheme="minorHAnsi"/>
          <w:sz w:val="28"/>
          <w:szCs w:val="28"/>
        </w:rPr>
      </w:pPr>
      <w:r w:rsidRPr="00BB7BBC">
        <w:rPr>
          <w:rFonts w:cstheme="minorHAnsi"/>
          <w:position w:val="-1"/>
          <w:sz w:val="28"/>
          <w:szCs w:val="28"/>
        </w:rPr>
        <w:t xml:space="preserve">Name of Organization: </w:t>
      </w:r>
      <w:r>
        <w:rPr>
          <w:rFonts w:cstheme="minorHAnsi"/>
          <w:position w:val="-1"/>
          <w:sz w:val="28"/>
          <w:szCs w:val="28"/>
          <w:u w:val="single"/>
        </w:rPr>
        <w:t xml:space="preserve"> ________________________________________________________</w:t>
      </w:r>
    </w:p>
    <w:p w14:paraId="0D3C9726" w14:textId="77777777" w:rsidR="009B6ECE" w:rsidRPr="00BB7BBC" w:rsidRDefault="009B6ECE" w:rsidP="009B6ECE">
      <w:pPr>
        <w:widowControl w:val="0"/>
        <w:autoSpaceDE w:val="0"/>
        <w:autoSpaceDN w:val="0"/>
        <w:adjustRightInd w:val="0"/>
        <w:spacing w:after="0" w:line="200" w:lineRule="exact"/>
        <w:rPr>
          <w:rFonts w:cstheme="minorHAnsi"/>
          <w:sz w:val="28"/>
          <w:szCs w:val="28"/>
        </w:rPr>
      </w:pPr>
    </w:p>
    <w:p w14:paraId="687F33D7" w14:textId="77777777" w:rsidR="009B6ECE" w:rsidRPr="00BB7BBC" w:rsidRDefault="009B6ECE" w:rsidP="009B6ECE">
      <w:pPr>
        <w:widowControl w:val="0"/>
        <w:autoSpaceDE w:val="0"/>
        <w:autoSpaceDN w:val="0"/>
        <w:adjustRightInd w:val="0"/>
        <w:spacing w:after="0" w:line="200" w:lineRule="exact"/>
        <w:rPr>
          <w:rFonts w:cstheme="minorHAnsi"/>
          <w:sz w:val="28"/>
          <w:szCs w:val="28"/>
        </w:rPr>
      </w:pPr>
    </w:p>
    <w:p w14:paraId="72F4B14B" w14:textId="77777777" w:rsidR="009B6ECE" w:rsidRDefault="009B6ECE" w:rsidP="009B6ECE">
      <w:pPr>
        <w:widowControl w:val="0"/>
        <w:tabs>
          <w:tab w:val="left" w:pos="9360"/>
        </w:tabs>
        <w:autoSpaceDE w:val="0"/>
        <w:autoSpaceDN w:val="0"/>
        <w:adjustRightInd w:val="0"/>
        <w:spacing w:before="21" w:after="0" w:line="339" w:lineRule="exact"/>
        <w:ind w:left="100" w:right="-20"/>
        <w:outlineLvl w:val="0"/>
        <w:rPr>
          <w:rFonts w:cstheme="minorHAnsi"/>
          <w:position w:val="-1"/>
          <w:sz w:val="28"/>
          <w:szCs w:val="28"/>
        </w:rPr>
      </w:pPr>
    </w:p>
    <w:p w14:paraId="3042838E" w14:textId="0F1E307A" w:rsidR="009B6ECE" w:rsidRDefault="009B6ECE" w:rsidP="009B6ECE">
      <w:pPr>
        <w:widowControl w:val="0"/>
        <w:tabs>
          <w:tab w:val="left" w:pos="9360"/>
        </w:tabs>
        <w:autoSpaceDE w:val="0"/>
        <w:autoSpaceDN w:val="0"/>
        <w:adjustRightInd w:val="0"/>
        <w:spacing w:before="21" w:after="0" w:line="339" w:lineRule="exact"/>
        <w:ind w:left="100" w:right="-20"/>
        <w:outlineLvl w:val="0"/>
        <w:rPr>
          <w:rFonts w:cstheme="minorHAnsi"/>
          <w:position w:val="-1"/>
          <w:sz w:val="28"/>
          <w:szCs w:val="28"/>
          <w:u w:val="single"/>
        </w:rPr>
      </w:pPr>
      <w:r w:rsidRPr="00BB7BBC">
        <w:rPr>
          <w:rFonts w:cstheme="minorHAnsi"/>
          <w:position w:val="-1"/>
          <w:sz w:val="28"/>
          <w:szCs w:val="28"/>
        </w:rPr>
        <w:t>Description of Services:</w:t>
      </w:r>
      <w:r w:rsidRPr="00BB7BBC">
        <w:rPr>
          <w:rFonts w:cstheme="minorHAnsi"/>
          <w:spacing w:val="-3"/>
          <w:position w:val="-1"/>
          <w:sz w:val="28"/>
          <w:szCs w:val="28"/>
        </w:rPr>
        <w:t xml:space="preserve"> </w:t>
      </w:r>
      <w:r w:rsidRPr="00BB7BBC">
        <w:rPr>
          <w:rFonts w:cstheme="minorHAnsi"/>
          <w:position w:val="-1"/>
          <w:sz w:val="28"/>
          <w:szCs w:val="28"/>
          <w:u w:val="single"/>
        </w:rPr>
        <w:t xml:space="preserve"> </w:t>
      </w:r>
      <w:r w:rsidRPr="00BB7BBC">
        <w:rPr>
          <w:rFonts w:cstheme="minorHAnsi"/>
          <w:position w:val="-1"/>
          <w:sz w:val="28"/>
          <w:szCs w:val="28"/>
          <w:u w:val="single"/>
        </w:rPr>
        <w:tab/>
      </w:r>
      <w:r>
        <w:rPr>
          <w:rFonts w:cstheme="minorHAnsi"/>
          <w:position w:val="-1"/>
          <w:sz w:val="28"/>
          <w:szCs w:val="28"/>
          <w:u w:val="single"/>
        </w:rPr>
        <w:t>_________</w:t>
      </w:r>
    </w:p>
    <w:p w14:paraId="02BDBB6D" w14:textId="77777777" w:rsidR="009B6ECE" w:rsidRDefault="009B6ECE" w:rsidP="009B6ECE">
      <w:pPr>
        <w:widowControl w:val="0"/>
        <w:tabs>
          <w:tab w:val="left" w:pos="9360"/>
        </w:tabs>
        <w:autoSpaceDE w:val="0"/>
        <w:autoSpaceDN w:val="0"/>
        <w:adjustRightInd w:val="0"/>
        <w:spacing w:before="21" w:after="0" w:line="339" w:lineRule="exact"/>
        <w:ind w:left="100" w:right="-20"/>
        <w:outlineLvl w:val="0"/>
        <w:rPr>
          <w:rFonts w:cstheme="minorHAnsi"/>
          <w:position w:val="-1"/>
          <w:sz w:val="28"/>
          <w:szCs w:val="28"/>
          <w:u w:val="single"/>
        </w:rPr>
      </w:pPr>
    </w:p>
    <w:p w14:paraId="43CBFA19" w14:textId="77777777" w:rsidR="009B6ECE" w:rsidRDefault="009B6ECE" w:rsidP="009B6ECE">
      <w:pPr>
        <w:widowControl w:val="0"/>
        <w:tabs>
          <w:tab w:val="left" w:pos="9360"/>
        </w:tabs>
        <w:autoSpaceDE w:val="0"/>
        <w:autoSpaceDN w:val="0"/>
        <w:adjustRightInd w:val="0"/>
        <w:spacing w:before="21" w:after="0" w:line="339" w:lineRule="exact"/>
        <w:ind w:left="100" w:right="-20"/>
        <w:outlineLvl w:val="0"/>
        <w:rPr>
          <w:rFonts w:cstheme="minorHAnsi"/>
          <w:position w:val="-1"/>
          <w:sz w:val="28"/>
          <w:szCs w:val="28"/>
          <w:u w:val="single"/>
        </w:rPr>
      </w:pPr>
      <w:r>
        <w:rPr>
          <w:rFonts w:cstheme="minorHAnsi"/>
          <w:position w:val="-1"/>
          <w:sz w:val="28"/>
          <w:szCs w:val="28"/>
          <w:u w:val="single"/>
        </w:rPr>
        <w:t>____________________________________________________________________________</w:t>
      </w:r>
    </w:p>
    <w:p w14:paraId="03465F17" w14:textId="77777777" w:rsidR="009B6ECE" w:rsidRDefault="009B6ECE" w:rsidP="009B6ECE">
      <w:pPr>
        <w:widowControl w:val="0"/>
        <w:tabs>
          <w:tab w:val="left" w:pos="9360"/>
        </w:tabs>
        <w:autoSpaceDE w:val="0"/>
        <w:autoSpaceDN w:val="0"/>
        <w:adjustRightInd w:val="0"/>
        <w:spacing w:before="21" w:after="0" w:line="339" w:lineRule="exact"/>
        <w:ind w:left="100" w:right="-20"/>
        <w:outlineLvl w:val="0"/>
        <w:rPr>
          <w:rFonts w:cstheme="minorHAnsi"/>
          <w:position w:val="-1"/>
          <w:sz w:val="28"/>
          <w:szCs w:val="28"/>
          <w:u w:val="single"/>
        </w:rPr>
      </w:pPr>
    </w:p>
    <w:p w14:paraId="3DBA9CD8" w14:textId="77777777" w:rsidR="009B6ECE" w:rsidRDefault="009B6ECE" w:rsidP="009B6ECE">
      <w:pPr>
        <w:widowControl w:val="0"/>
        <w:tabs>
          <w:tab w:val="left" w:pos="9360"/>
        </w:tabs>
        <w:autoSpaceDE w:val="0"/>
        <w:autoSpaceDN w:val="0"/>
        <w:adjustRightInd w:val="0"/>
        <w:spacing w:before="21" w:after="0" w:line="339" w:lineRule="exact"/>
        <w:ind w:left="100" w:right="-20"/>
        <w:outlineLvl w:val="0"/>
        <w:rPr>
          <w:rFonts w:cstheme="minorHAnsi"/>
          <w:position w:val="-1"/>
          <w:sz w:val="28"/>
          <w:szCs w:val="28"/>
          <w:u w:val="single"/>
        </w:rPr>
      </w:pPr>
      <w:r>
        <w:rPr>
          <w:rFonts w:cstheme="minorHAnsi"/>
          <w:position w:val="-1"/>
          <w:sz w:val="28"/>
          <w:szCs w:val="28"/>
          <w:u w:val="single"/>
        </w:rPr>
        <w:t>____________________________________________________________________________</w:t>
      </w:r>
    </w:p>
    <w:p w14:paraId="3B1FD9BF" w14:textId="77777777" w:rsidR="009B6ECE" w:rsidRDefault="009B6ECE" w:rsidP="009B6ECE">
      <w:pPr>
        <w:widowControl w:val="0"/>
        <w:tabs>
          <w:tab w:val="left" w:pos="9360"/>
        </w:tabs>
        <w:autoSpaceDE w:val="0"/>
        <w:autoSpaceDN w:val="0"/>
        <w:adjustRightInd w:val="0"/>
        <w:spacing w:before="21" w:after="0" w:line="339" w:lineRule="exact"/>
        <w:ind w:right="-20"/>
        <w:outlineLvl w:val="0"/>
        <w:rPr>
          <w:rFonts w:cstheme="minorHAnsi"/>
          <w:position w:val="-1"/>
          <w:sz w:val="28"/>
          <w:szCs w:val="28"/>
          <w:u w:val="single"/>
        </w:rPr>
      </w:pPr>
    </w:p>
    <w:p w14:paraId="4FF1459C" w14:textId="77777777" w:rsidR="009B6ECE" w:rsidRPr="00BB7BBC" w:rsidRDefault="009B6ECE" w:rsidP="009B6ECE">
      <w:pPr>
        <w:widowControl w:val="0"/>
        <w:tabs>
          <w:tab w:val="left" w:pos="9360"/>
        </w:tabs>
        <w:autoSpaceDE w:val="0"/>
        <w:autoSpaceDN w:val="0"/>
        <w:adjustRightInd w:val="0"/>
        <w:spacing w:before="21" w:after="0" w:line="339" w:lineRule="exact"/>
        <w:ind w:left="100" w:right="-20"/>
        <w:outlineLvl w:val="0"/>
        <w:rPr>
          <w:rFonts w:cstheme="minorHAnsi"/>
          <w:sz w:val="28"/>
          <w:szCs w:val="28"/>
        </w:rPr>
      </w:pPr>
      <w:r>
        <w:rPr>
          <w:rFonts w:cstheme="minorHAnsi"/>
          <w:position w:val="-1"/>
          <w:sz w:val="28"/>
          <w:szCs w:val="28"/>
          <w:u w:val="single"/>
        </w:rPr>
        <w:t>____________________________________________________________________________</w:t>
      </w:r>
    </w:p>
    <w:p w14:paraId="54D3825B" w14:textId="3B41E19F" w:rsidR="009B6ECE" w:rsidRDefault="009B6ECE" w:rsidP="009B6ECE">
      <w:pPr>
        <w:widowControl w:val="0"/>
        <w:autoSpaceDE w:val="0"/>
        <w:autoSpaceDN w:val="0"/>
        <w:adjustRightInd w:val="0"/>
        <w:spacing w:after="0" w:line="240" w:lineRule="auto"/>
        <w:outlineLvl w:val="0"/>
        <w:rPr>
          <w:rFonts w:cstheme="minorHAnsi"/>
          <w:position w:val="-1"/>
          <w:sz w:val="28"/>
          <w:szCs w:val="28"/>
        </w:rPr>
      </w:pPr>
    </w:p>
    <w:p w14:paraId="513CBE3D" w14:textId="77777777" w:rsidR="009B6ECE" w:rsidRPr="00BB7BBC" w:rsidRDefault="009B6ECE" w:rsidP="009B6ECE">
      <w:pPr>
        <w:widowControl w:val="0"/>
        <w:autoSpaceDE w:val="0"/>
        <w:autoSpaceDN w:val="0"/>
        <w:adjustRightInd w:val="0"/>
        <w:spacing w:after="0" w:line="240" w:lineRule="auto"/>
        <w:outlineLvl w:val="0"/>
        <w:rPr>
          <w:rFonts w:cstheme="minorHAnsi"/>
          <w:position w:val="-1"/>
          <w:sz w:val="28"/>
          <w:szCs w:val="28"/>
        </w:rPr>
      </w:pPr>
      <w:r w:rsidRPr="00BB7BBC">
        <w:rPr>
          <w:rFonts w:cstheme="minorHAnsi"/>
          <w:position w:val="-1"/>
          <w:sz w:val="28"/>
          <w:szCs w:val="28"/>
        </w:rPr>
        <w:t>Total Numbers of Hours Completed: ________</w:t>
      </w:r>
    </w:p>
    <w:p w14:paraId="225B1A8E" w14:textId="77777777" w:rsidR="009B6ECE" w:rsidRPr="00BB7BBC" w:rsidRDefault="009B6ECE" w:rsidP="009B6ECE">
      <w:pPr>
        <w:widowControl w:val="0"/>
        <w:autoSpaceDE w:val="0"/>
        <w:autoSpaceDN w:val="0"/>
        <w:adjustRightInd w:val="0"/>
        <w:spacing w:after="0" w:line="240" w:lineRule="auto"/>
        <w:outlineLvl w:val="0"/>
        <w:rPr>
          <w:rFonts w:cstheme="minorHAnsi"/>
          <w:position w:val="-1"/>
          <w:sz w:val="28"/>
          <w:szCs w:val="28"/>
        </w:rPr>
      </w:pPr>
    </w:p>
    <w:p w14:paraId="6B25E890" w14:textId="4CF2EE4A" w:rsidR="009252A2" w:rsidRPr="00BB7BBC" w:rsidRDefault="009B6ECE" w:rsidP="009B6ECE">
      <w:pPr>
        <w:widowControl w:val="0"/>
        <w:autoSpaceDE w:val="0"/>
        <w:autoSpaceDN w:val="0"/>
        <w:adjustRightInd w:val="0"/>
        <w:spacing w:after="0" w:line="240" w:lineRule="auto"/>
        <w:outlineLvl w:val="0"/>
        <w:rPr>
          <w:rFonts w:cstheme="minorHAnsi"/>
          <w:position w:val="-1"/>
          <w:sz w:val="28"/>
          <w:szCs w:val="28"/>
        </w:rPr>
      </w:pPr>
      <w:r w:rsidRPr="00BB7BBC">
        <w:rPr>
          <w:rFonts w:cstheme="minorHAnsi"/>
          <w:position w:val="-1"/>
          <w:sz w:val="28"/>
          <w:szCs w:val="28"/>
        </w:rPr>
        <w:t>Su</w:t>
      </w:r>
      <w:r>
        <w:rPr>
          <w:rFonts w:cstheme="minorHAnsi"/>
          <w:position w:val="-1"/>
          <w:sz w:val="28"/>
          <w:szCs w:val="28"/>
        </w:rPr>
        <w:t xml:space="preserve">pervisor’s </w:t>
      </w:r>
      <w:proofErr w:type="spellStart"/>
      <w:r>
        <w:rPr>
          <w:rFonts w:cstheme="minorHAnsi"/>
          <w:position w:val="-1"/>
          <w:sz w:val="28"/>
          <w:szCs w:val="28"/>
        </w:rPr>
        <w:t>Name:____________________</w:t>
      </w:r>
      <w:r w:rsidRPr="00BB7BBC">
        <w:rPr>
          <w:rFonts w:cstheme="minorHAnsi"/>
          <w:position w:val="-1"/>
          <w:sz w:val="28"/>
          <w:szCs w:val="28"/>
        </w:rPr>
        <w:t>Supervisor’s</w:t>
      </w:r>
      <w:proofErr w:type="spellEnd"/>
      <w:r w:rsidRPr="00BB7BBC">
        <w:rPr>
          <w:rFonts w:cstheme="minorHAnsi"/>
          <w:position w:val="-1"/>
          <w:sz w:val="28"/>
          <w:szCs w:val="28"/>
        </w:rPr>
        <w:t xml:space="preserve"> Title:________________</w:t>
      </w:r>
      <w:r>
        <w:rPr>
          <w:rFonts w:cstheme="minorHAnsi"/>
          <w:position w:val="-1"/>
          <w:sz w:val="28"/>
          <w:szCs w:val="28"/>
        </w:rPr>
        <w:t>___________</w:t>
      </w:r>
    </w:p>
    <w:p w14:paraId="260931F7" w14:textId="77777777" w:rsidR="009B6ECE" w:rsidRPr="00BB7BBC" w:rsidRDefault="009B6ECE" w:rsidP="009B6ECE">
      <w:pPr>
        <w:widowControl w:val="0"/>
        <w:autoSpaceDE w:val="0"/>
        <w:autoSpaceDN w:val="0"/>
        <w:adjustRightInd w:val="0"/>
        <w:spacing w:after="0" w:line="240" w:lineRule="auto"/>
        <w:outlineLvl w:val="0"/>
        <w:rPr>
          <w:rFonts w:cstheme="minorHAnsi"/>
          <w:position w:val="-1"/>
          <w:sz w:val="28"/>
          <w:szCs w:val="28"/>
        </w:rPr>
      </w:pPr>
    </w:p>
    <w:p w14:paraId="49CE9CA2" w14:textId="1EAC6DD8" w:rsidR="009B6ECE" w:rsidRDefault="009B6ECE" w:rsidP="009B6ECE">
      <w:pPr>
        <w:widowControl w:val="0"/>
        <w:autoSpaceDE w:val="0"/>
        <w:autoSpaceDN w:val="0"/>
        <w:adjustRightInd w:val="0"/>
        <w:spacing w:after="0" w:line="240" w:lineRule="auto"/>
        <w:outlineLvl w:val="0"/>
        <w:rPr>
          <w:rFonts w:cstheme="minorHAnsi"/>
          <w:position w:val="-1"/>
          <w:sz w:val="28"/>
          <w:szCs w:val="28"/>
        </w:rPr>
      </w:pPr>
      <w:r w:rsidRPr="00BB7BBC">
        <w:rPr>
          <w:rFonts w:cstheme="minorHAnsi"/>
          <w:position w:val="-1"/>
          <w:sz w:val="28"/>
          <w:szCs w:val="28"/>
        </w:rPr>
        <w:t xml:space="preserve">Supervisor’s Phone Number: (     )_ _ _  - _ _ _ _  </w:t>
      </w:r>
    </w:p>
    <w:p w14:paraId="57FEAC97" w14:textId="603014BD" w:rsidR="009252A2" w:rsidRDefault="009252A2" w:rsidP="009B6ECE">
      <w:pPr>
        <w:widowControl w:val="0"/>
        <w:autoSpaceDE w:val="0"/>
        <w:autoSpaceDN w:val="0"/>
        <w:adjustRightInd w:val="0"/>
        <w:spacing w:after="0" w:line="240" w:lineRule="auto"/>
        <w:outlineLvl w:val="0"/>
        <w:rPr>
          <w:rFonts w:cstheme="minorHAnsi"/>
          <w:position w:val="-1"/>
          <w:sz w:val="28"/>
          <w:szCs w:val="28"/>
        </w:rPr>
      </w:pPr>
    </w:p>
    <w:p w14:paraId="2F98887A" w14:textId="3F188991" w:rsidR="009252A2" w:rsidRDefault="009252A2" w:rsidP="009B6ECE">
      <w:pPr>
        <w:widowControl w:val="0"/>
        <w:autoSpaceDE w:val="0"/>
        <w:autoSpaceDN w:val="0"/>
        <w:adjustRightInd w:val="0"/>
        <w:spacing w:after="0" w:line="240" w:lineRule="auto"/>
        <w:outlineLvl w:val="0"/>
        <w:rPr>
          <w:rFonts w:cstheme="minorHAnsi"/>
          <w:position w:val="-1"/>
          <w:sz w:val="28"/>
          <w:szCs w:val="28"/>
        </w:rPr>
      </w:pPr>
      <w:r>
        <w:rPr>
          <w:rFonts w:cstheme="minorHAnsi"/>
          <w:position w:val="-1"/>
          <w:sz w:val="28"/>
          <w:szCs w:val="28"/>
        </w:rPr>
        <w:t>Supervisor’s Signature: _______________________________</w:t>
      </w:r>
      <w:r>
        <w:rPr>
          <w:rFonts w:cstheme="minorHAnsi"/>
          <w:position w:val="-1"/>
          <w:sz w:val="28"/>
          <w:szCs w:val="28"/>
        </w:rPr>
        <w:tab/>
        <w:t>Date: ____________________</w:t>
      </w:r>
    </w:p>
    <w:p w14:paraId="165BCCC5" w14:textId="77777777" w:rsidR="009B6ECE" w:rsidRDefault="009B6ECE" w:rsidP="009B6ECE">
      <w:pPr>
        <w:widowControl w:val="0"/>
        <w:autoSpaceDE w:val="0"/>
        <w:autoSpaceDN w:val="0"/>
        <w:adjustRightInd w:val="0"/>
        <w:spacing w:after="0" w:line="240" w:lineRule="auto"/>
        <w:outlineLvl w:val="0"/>
        <w:rPr>
          <w:rFonts w:cstheme="minorHAnsi"/>
          <w:position w:val="-1"/>
          <w:sz w:val="28"/>
          <w:szCs w:val="28"/>
        </w:rPr>
      </w:pPr>
    </w:p>
    <w:p w14:paraId="5ACB53D8" w14:textId="77777777" w:rsidR="009B6ECE" w:rsidRPr="00D91306" w:rsidRDefault="009B6ECE" w:rsidP="009B6ECE">
      <w:pPr>
        <w:widowControl w:val="0"/>
        <w:autoSpaceDE w:val="0"/>
        <w:autoSpaceDN w:val="0"/>
        <w:adjustRightInd w:val="0"/>
        <w:spacing w:after="0" w:line="240" w:lineRule="auto"/>
        <w:outlineLvl w:val="0"/>
        <w:rPr>
          <w:rFonts w:cstheme="minorHAnsi"/>
          <w:b/>
          <w:position w:val="-1"/>
          <w:sz w:val="28"/>
          <w:szCs w:val="28"/>
        </w:rPr>
      </w:pPr>
      <w:r w:rsidRPr="00D91306">
        <w:rPr>
          <w:rFonts w:cstheme="minorHAnsi"/>
          <w:b/>
          <w:position w:val="-1"/>
          <w:sz w:val="28"/>
          <w:szCs w:val="28"/>
        </w:rPr>
        <w:t>*Contact information is a necessity and must be provided!</w:t>
      </w:r>
    </w:p>
    <w:p w14:paraId="4DBBAD68" w14:textId="77777777" w:rsidR="009B6ECE" w:rsidRDefault="009B6ECE" w:rsidP="00E209DE">
      <w:pPr>
        <w:spacing w:after="0" w:line="240" w:lineRule="auto"/>
        <w:rPr>
          <w:b/>
        </w:rPr>
      </w:pPr>
    </w:p>
    <w:p w14:paraId="3CF70034" w14:textId="77777777" w:rsidR="009B6ECE" w:rsidRDefault="009B6ECE" w:rsidP="0029690B">
      <w:pPr>
        <w:spacing w:after="0" w:line="240" w:lineRule="auto"/>
        <w:rPr>
          <w:b/>
        </w:rPr>
      </w:pPr>
    </w:p>
    <w:p w14:paraId="3AF80B38" w14:textId="77777777" w:rsidR="009B6ECE" w:rsidRDefault="009B6ECE" w:rsidP="0029690B">
      <w:pPr>
        <w:spacing w:after="0" w:line="240" w:lineRule="auto"/>
        <w:rPr>
          <w:b/>
        </w:rPr>
      </w:pPr>
    </w:p>
    <w:p w14:paraId="38F65BBB" w14:textId="77777777" w:rsidR="009B6ECE" w:rsidRDefault="009B6ECE" w:rsidP="0029690B">
      <w:pPr>
        <w:spacing w:after="0" w:line="240" w:lineRule="auto"/>
        <w:rPr>
          <w:b/>
        </w:rPr>
      </w:pPr>
    </w:p>
    <w:p w14:paraId="0B29E30D" w14:textId="77777777" w:rsidR="009B6ECE" w:rsidRDefault="009B6ECE" w:rsidP="0029690B">
      <w:pPr>
        <w:spacing w:after="0" w:line="240" w:lineRule="auto"/>
        <w:rPr>
          <w:b/>
        </w:rPr>
      </w:pPr>
    </w:p>
    <w:p w14:paraId="2AE3AF6C" w14:textId="77777777" w:rsidR="009B6ECE" w:rsidRDefault="009B6ECE" w:rsidP="0029690B">
      <w:pPr>
        <w:spacing w:after="0" w:line="240" w:lineRule="auto"/>
        <w:rPr>
          <w:b/>
        </w:rPr>
      </w:pPr>
    </w:p>
    <w:p w14:paraId="193CDE56" w14:textId="77777777" w:rsidR="009B6ECE" w:rsidRDefault="009B6ECE" w:rsidP="0029690B">
      <w:pPr>
        <w:spacing w:after="0" w:line="240" w:lineRule="auto"/>
        <w:rPr>
          <w:b/>
        </w:rPr>
      </w:pPr>
    </w:p>
    <w:p w14:paraId="24EC138C" w14:textId="77777777" w:rsidR="009B6ECE" w:rsidRDefault="009B6ECE" w:rsidP="0029690B">
      <w:pPr>
        <w:spacing w:after="0" w:line="240" w:lineRule="auto"/>
        <w:rPr>
          <w:b/>
        </w:rPr>
      </w:pPr>
    </w:p>
    <w:p w14:paraId="6FDE589C" w14:textId="77777777" w:rsidR="009B6ECE" w:rsidRDefault="009B6ECE" w:rsidP="0029690B">
      <w:pPr>
        <w:spacing w:after="0" w:line="240" w:lineRule="auto"/>
        <w:rPr>
          <w:b/>
        </w:rPr>
      </w:pPr>
    </w:p>
    <w:p w14:paraId="0297D678" w14:textId="77777777" w:rsidR="009B6ECE" w:rsidRDefault="009B6ECE" w:rsidP="0029690B">
      <w:pPr>
        <w:spacing w:after="0" w:line="240" w:lineRule="auto"/>
        <w:rPr>
          <w:b/>
        </w:rPr>
      </w:pPr>
    </w:p>
    <w:p w14:paraId="5121A92B" w14:textId="77777777" w:rsidR="009B6ECE" w:rsidRDefault="009B6ECE" w:rsidP="0029690B">
      <w:pPr>
        <w:spacing w:after="0" w:line="240" w:lineRule="auto"/>
        <w:rPr>
          <w:b/>
        </w:rPr>
      </w:pPr>
    </w:p>
    <w:p w14:paraId="721974AD" w14:textId="77777777" w:rsidR="009B6ECE" w:rsidRDefault="009B6ECE" w:rsidP="0029690B">
      <w:pPr>
        <w:spacing w:after="0" w:line="240" w:lineRule="auto"/>
        <w:rPr>
          <w:b/>
        </w:rPr>
      </w:pPr>
    </w:p>
    <w:p w14:paraId="2AAB720D" w14:textId="5598F3A5" w:rsidR="009B6ECE" w:rsidRDefault="009B6ECE" w:rsidP="0029690B">
      <w:pPr>
        <w:spacing w:after="0" w:line="240" w:lineRule="auto"/>
        <w:rPr>
          <w:b/>
        </w:rPr>
      </w:pPr>
    </w:p>
    <w:p w14:paraId="67C7EFFC" w14:textId="77777777" w:rsidR="009252A2" w:rsidRDefault="009252A2" w:rsidP="0029690B">
      <w:pPr>
        <w:spacing w:after="0" w:line="240" w:lineRule="auto"/>
        <w:rPr>
          <w:b/>
        </w:rPr>
      </w:pPr>
    </w:p>
    <w:p w14:paraId="4351C6D4" w14:textId="77777777" w:rsidR="009B6ECE" w:rsidRDefault="009B6ECE" w:rsidP="0029690B">
      <w:pPr>
        <w:spacing w:after="0" w:line="240" w:lineRule="auto"/>
        <w:rPr>
          <w:b/>
        </w:rPr>
      </w:pPr>
    </w:p>
    <w:p w14:paraId="103EE7F4" w14:textId="77777777" w:rsidR="009B6ECE" w:rsidRDefault="009B6ECE" w:rsidP="0029690B">
      <w:pPr>
        <w:spacing w:after="0" w:line="240" w:lineRule="auto"/>
        <w:rPr>
          <w:b/>
        </w:rPr>
      </w:pPr>
    </w:p>
    <w:p w14:paraId="1D0C93B7" w14:textId="7C4E77BA" w:rsidR="0029690B" w:rsidRDefault="0029690B" w:rsidP="0029690B">
      <w:pPr>
        <w:spacing w:after="0" w:line="240" w:lineRule="auto"/>
        <w:rPr>
          <w:b/>
        </w:rPr>
      </w:pPr>
      <w:r>
        <w:rPr>
          <w:b/>
        </w:rPr>
        <w:t>Part Four</w:t>
      </w:r>
      <w:r w:rsidRPr="009E172D">
        <w:rPr>
          <w:b/>
        </w:rPr>
        <w:t xml:space="preserve">: </w:t>
      </w:r>
      <w:r>
        <w:rPr>
          <w:b/>
        </w:rPr>
        <w:t xml:space="preserve">Awards and Recognitions </w:t>
      </w:r>
    </w:p>
    <w:p w14:paraId="69540AF6" w14:textId="77777777" w:rsidR="009252A2" w:rsidRDefault="009252A2" w:rsidP="0029690B">
      <w:pPr>
        <w:spacing w:after="0" w:line="240" w:lineRule="auto"/>
        <w:rPr>
          <w:b/>
        </w:rPr>
      </w:pPr>
    </w:p>
    <w:p w14:paraId="068B8CE1" w14:textId="77777777" w:rsidR="0029690B" w:rsidRDefault="0029690B" w:rsidP="0029690B">
      <w:pPr>
        <w:spacing w:after="0" w:line="240" w:lineRule="auto"/>
        <w:rPr>
          <w:rFonts w:cstheme="minorHAnsi"/>
          <w:i/>
        </w:rPr>
      </w:pPr>
      <w:r>
        <w:rPr>
          <w:rFonts w:cstheme="minorHAnsi"/>
          <w:i/>
        </w:rPr>
        <w:t xml:space="preserve">List any honors or recognitions that you have received throughout your high school years. </w:t>
      </w:r>
    </w:p>
    <w:p w14:paraId="32A84C76" w14:textId="77777777" w:rsidR="0029690B" w:rsidRDefault="0029690B" w:rsidP="0029690B">
      <w:pPr>
        <w:spacing w:after="0" w:line="240" w:lineRule="auto"/>
        <w:rPr>
          <w:rFonts w:cstheme="minorHAnsi"/>
          <w:i/>
        </w:rPr>
      </w:pPr>
      <w:r w:rsidRPr="0029690B">
        <w:rPr>
          <w:rFonts w:cstheme="minorHAnsi"/>
          <w:b/>
          <w:i/>
          <w:u w:val="single"/>
        </w:rPr>
        <w:t>Note:</w:t>
      </w:r>
      <w:r>
        <w:rPr>
          <w:rFonts w:cstheme="minorHAnsi"/>
          <w:i/>
        </w:rPr>
        <w:t xml:space="preserve"> Nominations for an award may be included </w:t>
      </w:r>
      <w:proofErr w:type="gramStart"/>
      <w:r>
        <w:rPr>
          <w:rFonts w:cstheme="minorHAnsi"/>
          <w:i/>
        </w:rPr>
        <w:t>as long as</w:t>
      </w:r>
      <w:proofErr w:type="gramEnd"/>
      <w:r>
        <w:rPr>
          <w:rFonts w:cstheme="minorHAnsi"/>
          <w:i/>
        </w:rPr>
        <w:t xml:space="preserve"> you specify in the provided “Explanation” box the honor of being a nominee even if you were not accepted or received 1</w:t>
      </w:r>
      <w:r w:rsidRPr="0029690B">
        <w:rPr>
          <w:rFonts w:cstheme="minorHAnsi"/>
          <w:i/>
          <w:vertAlign w:val="superscript"/>
        </w:rPr>
        <w:t>st</w:t>
      </w:r>
      <w:r>
        <w:rPr>
          <w:rFonts w:cstheme="minorHAnsi"/>
          <w:i/>
        </w:rPr>
        <w:t xml:space="preserve"> place. </w:t>
      </w:r>
    </w:p>
    <w:p w14:paraId="7D8A1199" w14:textId="77777777" w:rsidR="0029690B" w:rsidRPr="00E209DE" w:rsidRDefault="0029690B" w:rsidP="0029690B">
      <w:pPr>
        <w:spacing w:after="0"/>
        <w:rPr>
          <w:rFonts w:cstheme="minorHAnsi"/>
          <w:i/>
        </w:rPr>
      </w:pPr>
    </w:p>
    <w:tbl>
      <w:tblPr>
        <w:tblStyle w:val="TableGrid"/>
        <w:tblW w:w="0" w:type="auto"/>
        <w:tblLook w:val="04A0" w:firstRow="1" w:lastRow="0" w:firstColumn="1" w:lastColumn="0" w:noHBand="0" w:noVBand="1"/>
      </w:tblPr>
      <w:tblGrid>
        <w:gridCol w:w="1562"/>
        <w:gridCol w:w="680"/>
        <w:gridCol w:w="709"/>
        <w:gridCol w:w="709"/>
        <w:gridCol w:w="709"/>
        <w:gridCol w:w="6246"/>
      </w:tblGrid>
      <w:tr w:rsidR="009B6ECE" w14:paraId="70974C03" w14:textId="77777777" w:rsidTr="009B6ECE">
        <w:tc>
          <w:tcPr>
            <w:tcW w:w="1562" w:type="dxa"/>
          </w:tcPr>
          <w:p w14:paraId="34D20668" w14:textId="77777777" w:rsidR="009B6ECE" w:rsidRPr="0029690B" w:rsidRDefault="009B6ECE" w:rsidP="0029690B">
            <w:pPr>
              <w:rPr>
                <w:b/>
              </w:rPr>
            </w:pPr>
            <w:r>
              <w:rPr>
                <w:b/>
              </w:rPr>
              <w:t>Recognition or Award</w:t>
            </w:r>
          </w:p>
        </w:tc>
        <w:tc>
          <w:tcPr>
            <w:tcW w:w="680" w:type="dxa"/>
          </w:tcPr>
          <w:p w14:paraId="784C85F1" w14:textId="77777777" w:rsidR="009B6ECE" w:rsidRDefault="009B6ECE" w:rsidP="0029690B">
            <w:pPr>
              <w:rPr>
                <w:b/>
              </w:rPr>
            </w:pPr>
          </w:p>
          <w:p w14:paraId="2ABB574D" w14:textId="77777777" w:rsidR="009B6ECE" w:rsidRPr="009E172D" w:rsidRDefault="009B6ECE" w:rsidP="0029690B">
            <w:pPr>
              <w:rPr>
                <w:b/>
              </w:rPr>
            </w:pPr>
            <w:r w:rsidRPr="009E172D">
              <w:rPr>
                <w:b/>
              </w:rPr>
              <w:t>9</w:t>
            </w:r>
          </w:p>
        </w:tc>
        <w:tc>
          <w:tcPr>
            <w:tcW w:w="709" w:type="dxa"/>
          </w:tcPr>
          <w:p w14:paraId="7010FC69" w14:textId="77777777" w:rsidR="009B6ECE" w:rsidRDefault="009B6ECE" w:rsidP="0029690B">
            <w:pPr>
              <w:rPr>
                <w:b/>
              </w:rPr>
            </w:pPr>
          </w:p>
          <w:p w14:paraId="56B0475F" w14:textId="77777777" w:rsidR="009B6ECE" w:rsidRPr="009E172D" w:rsidRDefault="009B6ECE" w:rsidP="0029690B">
            <w:pPr>
              <w:rPr>
                <w:b/>
              </w:rPr>
            </w:pPr>
            <w:r w:rsidRPr="009E172D">
              <w:rPr>
                <w:b/>
              </w:rPr>
              <w:t>10</w:t>
            </w:r>
          </w:p>
        </w:tc>
        <w:tc>
          <w:tcPr>
            <w:tcW w:w="709" w:type="dxa"/>
          </w:tcPr>
          <w:p w14:paraId="43AEF1D6" w14:textId="77777777" w:rsidR="009B6ECE" w:rsidRDefault="009B6ECE" w:rsidP="0029690B">
            <w:pPr>
              <w:rPr>
                <w:b/>
              </w:rPr>
            </w:pPr>
          </w:p>
          <w:p w14:paraId="29806EEB" w14:textId="77777777" w:rsidR="009B6ECE" w:rsidRPr="009E172D" w:rsidRDefault="009B6ECE" w:rsidP="0029690B">
            <w:pPr>
              <w:rPr>
                <w:b/>
              </w:rPr>
            </w:pPr>
            <w:r w:rsidRPr="009E172D">
              <w:rPr>
                <w:b/>
              </w:rPr>
              <w:t>11</w:t>
            </w:r>
          </w:p>
        </w:tc>
        <w:tc>
          <w:tcPr>
            <w:tcW w:w="709" w:type="dxa"/>
          </w:tcPr>
          <w:p w14:paraId="3F2BEE7C" w14:textId="77777777" w:rsidR="009B6ECE" w:rsidRDefault="009B6ECE" w:rsidP="0029690B">
            <w:pPr>
              <w:rPr>
                <w:b/>
              </w:rPr>
            </w:pPr>
          </w:p>
          <w:p w14:paraId="1368DEF8" w14:textId="77777777" w:rsidR="009B6ECE" w:rsidRPr="009E172D" w:rsidRDefault="009B6ECE" w:rsidP="0029690B">
            <w:pPr>
              <w:rPr>
                <w:b/>
              </w:rPr>
            </w:pPr>
            <w:r w:rsidRPr="009E172D">
              <w:rPr>
                <w:b/>
              </w:rPr>
              <w:t>12</w:t>
            </w:r>
          </w:p>
        </w:tc>
        <w:tc>
          <w:tcPr>
            <w:tcW w:w="6246" w:type="dxa"/>
          </w:tcPr>
          <w:p w14:paraId="393E945B" w14:textId="77777777" w:rsidR="009B6ECE" w:rsidRPr="009E172D" w:rsidRDefault="009B6ECE" w:rsidP="0029690B">
            <w:pPr>
              <w:rPr>
                <w:b/>
              </w:rPr>
            </w:pPr>
            <w:r>
              <w:rPr>
                <w:b/>
              </w:rPr>
              <w:t xml:space="preserve">Explanation </w:t>
            </w:r>
          </w:p>
        </w:tc>
      </w:tr>
      <w:tr w:rsidR="009B6ECE" w14:paraId="78DA9868" w14:textId="77777777" w:rsidTr="009B6ECE">
        <w:tc>
          <w:tcPr>
            <w:tcW w:w="1562" w:type="dxa"/>
          </w:tcPr>
          <w:p w14:paraId="774C0ADE" w14:textId="77777777" w:rsidR="009B6ECE" w:rsidRDefault="009B6ECE" w:rsidP="0029690B"/>
          <w:p w14:paraId="3B49E98C" w14:textId="77777777" w:rsidR="009B6ECE" w:rsidRDefault="009B6ECE" w:rsidP="0029690B"/>
          <w:p w14:paraId="1D91864A" w14:textId="77777777" w:rsidR="009B6ECE" w:rsidRDefault="009B6ECE" w:rsidP="0029690B"/>
        </w:tc>
        <w:tc>
          <w:tcPr>
            <w:tcW w:w="680" w:type="dxa"/>
          </w:tcPr>
          <w:p w14:paraId="72D983F8" w14:textId="77777777" w:rsidR="009B6ECE" w:rsidRDefault="009B6ECE" w:rsidP="0029690B"/>
        </w:tc>
        <w:tc>
          <w:tcPr>
            <w:tcW w:w="709" w:type="dxa"/>
          </w:tcPr>
          <w:p w14:paraId="1DA8BF0D" w14:textId="77777777" w:rsidR="009B6ECE" w:rsidRDefault="009B6ECE" w:rsidP="0029690B"/>
        </w:tc>
        <w:tc>
          <w:tcPr>
            <w:tcW w:w="709" w:type="dxa"/>
          </w:tcPr>
          <w:p w14:paraId="6DB6163C" w14:textId="77777777" w:rsidR="009B6ECE" w:rsidRDefault="009B6ECE" w:rsidP="0029690B"/>
        </w:tc>
        <w:tc>
          <w:tcPr>
            <w:tcW w:w="709" w:type="dxa"/>
          </w:tcPr>
          <w:p w14:paraId="7D7FE4B1" w14:textId="77777777" w:rsidR="009B6ECE" w:rsidRDefault="009B6ECE" w:rsidP="0029690B"/>
        </w:tc>
        <w:tc>
          <w:tcPr>
            <w:tcW w:w="6246" w:type="dxa"/>
          </w:tcPr>
          <w:p w14:paraId="2E7565E5" w14:textId="77777777" w:rsidR="009B6ECE" w:rsidRDefault="009B6ECE" w:rsidP="0029690B"/>
        </w:tc>
      </w:tr>
      <w:tr w:rsidR="009B6ECE" w14:paraId="74F27595" w14:textId="77777777" w:rsidTr="009B6ECE">
        <w:tc>
          <w:tcPr>
            <w:tcW w:w="1562" w:type="dxa"/>
          </w:tcPr>
          <w:p w14:paraId="7515D0D4" w14:textId="77777777" w:rsidR="009B6ECE" w:rsidRDefault="009B6ECE" w:rsidP="0029690B"/>
          <w:p w14:paraId="60F94961" w14:textId="77777777" w:rsidR="009B6ECE" w:rsidRDefault="009B6ECE" w:rsidP="0029690B"/>
          <w:p w14:paraId="5680EB86" w14:textId="77777777" w:rsidR="009B6ECE" w:rsidRDefault="009B6ECE" w:rsidP="0029690B"/>
        </w:tc>
        <w:tc>
          <w:tcPr>
            <w:tcW w:w="680" w:type="dxa"/>
          </w:tcPr>
          <w:p w14:paraId="2AD852FD" w14:textId="77777777" w:rsidR="009B6ECE" w:rsidRDefault="009B6ECE" w:rsidP="0029690B"/>
        </w:tc>
        <w:tc>
          <w:tcPr>
            <w:tcW w:w="709" w:type="dxa"/>
          </w:tcPr>
          <w:p w14:paraId="47F48F8C" w14:textId="77777777" w:rsidR="009B6ECE" w:rsidRDefault="009B6ECE" w:rsidP="0029690B"/>
        </w:tc>
        <w:tc>
          <w:tcPr>
            <w:tcW w:w="709" w:type="dxa"/>
          </w:tcPr>
          <w:p w14:paraId="0C33CD52" w14:textId="77777777" w:rsidR="009B6ECE" w:rsidRDefault="009B6ECE" w:rsidP="0029690B"/>
        </w:tc>
        <w:tc>
          <w:tcPr>
            <w:tcW w:w="709" w:type="dxa"/>
          </w:tcPr>
          <w:p w14:paraId="3A588600" w14:textId="77777777" w:rsidR="009B6ECE" w:rsidRDefault="009B6ECE" w:rsidP="0029690B"/>
        </w:tc>
        <w:tc>
          <w:tcPr>
            <w:tcW w:w="6246" w:type="dxa"/>
          </w:tcPr>
          <w:p w14:paraId="71198537" w14:textId="77777777" w:rsidR="009B6ECE" w:rsidRDefault="009B6ECE" w:rsidP="0029690B"/>
        </w:tc>
      </w:tr>
      <w:tr w:rsidR="009B6ECE" w14:paraId="5249EC35" w14:textId="77777777" w:rsidTr="009B6ECE">
        <w:tc>
          <w:tcPr>
            <w:tcW w:w="1562" w:type="dxa"/>
          </w:tcPr>
          <w:p w14:paraId="1495C3A7" w14:textId="77777777" w:rsidR="009B6ECE" w:rsidRDefault="009B6ECE" w:rsidP="0029690B"/>
          <w:p w14:paraId="507F8E25" w14:textId="77777777" w:rsidR="009B6ECE" w:rsidRDefault="009B6ECE" w:rsidP="0029690B"/>
          <w:p w14:paraId="487D0F49" w14:textId="77777777" w:rsidR="009B6ECE" w:rsidRDefault="009B6ECE" w:rsidP="0029690B"/>
        </w:tc>
        <w:tc>
          <w:tcPr>
            <w:tcW w:w="680" w:type="dxa"/>
          </w:tcPr>
          <w:p w14:paraId="00C0484D" w14:textId="77777777" w:rsidR="009B6ECE" w:rsidRDefault="009B6ECE" w:rsidP="0029690B"/>
        </w:tc>
        <w:tc>
          <w:tcPr>
            <w:tcW w:w="709" w:type="dxa"/>
          </w:tcPr>
          <w:p w14:paraId="6BA27136" w14:textId="77777777" w:rsidR="009B6ECE" w:rsidRDefault="009B6ECE" w:rsidP="0029690B"/>
        </w:tc>
        <w:tc>
          <w:tcPr>
            <w:tcW w:w="709" w:type="dxa"/>
          </w:tcPr>
          <w:p w14:paraId="51DE0A25" w14:textId="77777777" w:rsidR="009B6ECE" w:rsidRDefault="009B6ECE" w:rsidP="0029690B"/>
        </w:tc>
        <w:tc>
          <w:tcPr>
            <w:tcW w:w="709" w:type="dxa"/>
          </w:tcPr>
          <w:p w14:paraId="4E38179D" w14:textId="77777777" w:rsidR="009B6ECE" w:rsidRDefault="009B6ECE" w:rsidP="0029690B"/>
        </w:tc>
        <w:tc>
          <w:tcPr>
            <w:tcW w:w="6246" w:type="dxa"/>
          </w:tcPr>
          <w:p w14:paraId="58EECAA2" w14:textId="77777777" w:rsidR="009B6ECE" w:rsidRDefault="009B6ECE" w:rsidP="0029690B"/>
        </w:tc>
      </w:tr>
      <w:tr w:rsidR="009B6ECE" w14:paraId="2887F478" w14:textId="77777777" w:rsidTr="009B6ECE">
        <w:tc>
          <w:tcPr>
            <w:tcW w:w="1562" w:type="dxa"/>
          </w:tcPr>
          <w:p w14:paraId="78F79EEB" w14:textId="77777777" w:rsidR="009B6ECE" w:rsidRDefault="009B6ECE" w:rsidP="0029690B"/>
          <w:p w14:paraId="4E988C44" w14:textId="77777777" w:rsidR="009B6ECE" w:rsidRDefault="009B6ECE" w:rsidP="0029690B"/>
          <w:p w14:paraId="4D49DFF3" w14:textId="77777777" w:rsidR="009B6ECE" w:rsidRDefault="009B6ECE" w:rsidP="0029690B"/>
        </w:tc>
        <w:tc>
          <w:tcPr>
            <w:tcW w:w="680" w:type="dxa"/>
          </w:tcPr>
          <w:p w14:paraId="26213F8D" w14:textId="77777777" w:rsidR="009B6ECE" w:rsidRDefault="009B6ECE" w:rsidP="0029690B"/>
        </w:tc>
        <w:tc>
          <w:tcPr>
            <w:tcW w:w="709" w:type="dxa"/>
          </w:tcPr>
          <w:p w14:paraId="648FC8A1" w14:textId="77777777" w:rsidR="009B6ECE" w:rsidRDefault="009B6ECE" w:rsidP="0029690B"/>
        </w:tc>
        <w:tc>
          <w:tcPr>
            <w:tcW w:w="709" w:type="dxa"/>
          </w:tcPr>
          <w:p w14:paraId="7B10C278" w14:textId="77777777" w:rsidR="009B6ECE" w:rsidRDefault="009B6ECE" w:rsidP="0029690B"/>
        </w:tc>
        <w:tc>
          <w:tcPr>
            <w:tcW w:w="709" w:type="dxa"/>
          </w:tcPr>
          <w:p w14:paraId="4D016AB5" w14:textId="77777777" w:rsidR="009B6ECE" w:rsidRDefault="009B6ECE" w:rsidP="0029690B"/>
        </w:tc>
        <w:tc>
          <w:tcPr>
            <w:tcW w:w="6246" w:type="dxa"/>
          </w:tcPr>
          <w:p w14:paraId="4A6777FF" w14:textId="77777777" w:rsidR="009B6ECE" w:rsidRDefault="009B6ECE" w:rsidP="0029690B"/>
        </w:tc>
      </w:tr>
      <w:tr w:rsidR="009B6ECE" w14:paraId="2A309430" w14:textId="77777777" w:rsidTr="009B6ECE">
        <w:tc>
          <w:tcPr>
            <w:tcW w:w="1562" w:type="dxa"/>
          </w:tcPr>
          <w:p w14:paraId="02BA5BEA" w14:textId="77777777" w:rsidR="009B6ECE" w:rsidRDefault="009B6ECE" w:rsidP="0029690B"/>
          <w:p w14:paraId="4264DBF3" w14:textId="77777777" w:rsidR="009B6ECE" w:rsidRDefault="009B6ECE" w:rsidP="0029690B"/>
          <w:p w14:paraId="3256DF1C" w14:textId="77777777" w:rsidR="009B6ECE" w:rsidRDefault="009B6ECE" w:rsidP="0029690B"/>
        </w:tc>
        <w:tc>
          <w:tcPr>
            <w:tcW w:w="680" w:type="dxa"/>
          </w:tcPr>
          <w:p w14:paraId="49B9F9E1" w14:textId="77777777" w:rsidR="009B6ECE" w:rsidRDefault="009B6ECE" w:rsidP="0029690B"/>
        </w:tc>
        <w:tc>
          <w:tcPr>
            <w:tcW w:w="709" w:type="dxa"/>
          </w:tcPr>
          <w:p w14:paraId="7EB41C3A" w14:textId="77777777" w:rsidR="009B6ECE" w:rsidRDefault="009B6ECE" w:rsidP="0029690B"/>
        </w:tc>
        <w:tc>
          <w:tcPr>
            <w:tcW w:w="709" w:type="dxa"/>
          </w:tcPr>
          <w:p w14:paraId="5EABE810" w14:textId="77777777" w:rsidR="009B6ECE" w:rsidRDefault="009B6ECE" w:rsidP="0029690B"/>
        </w:tc>
        <w:tc>
          <w:tcPr>
            <w:tcW w:w="709" w:type="dxa"/>
          </w:tcPr>
          <w:p w14:paraId="03F2858F" w14:textId="77777777" w:rsidR="009B6ECE" w:rsidRDefault="009B6ECE" w:rsidP="0029690B"/>
        </w:tc>
        <w:tc>
          <w:tcPr>
            <w:tcW w:w="6246" w:type="dxa"/>
          </w:tcPr>
          <w:p w14:paraId="09FA66F7" w14:textId="77777777" w:rsidR="009B6ECE" w:rsidRDefault="009B6ECE" w:rsidP="0029690B"/>
        </w:tc>
      </w:tr>
    </w:tbl>
    <w:p w14:paraId="24B1B0B5" w14:textId="77777777" w:rsidR="0029690B" w:rsidRDefault="0029690B"/>
    <w:p w14:paraId="4FD4DD3B" w14:textId="77777777" w:rsidR="0029690B" w:rsidRDefault="0029690B" w:rsidP="0029690B">
      <w:pPr>
        <w:spacing w:after="0" w:line="240" w:lineRule="auto"/>
        <w:rPr>
          <w:b/>
        </w:rPr>
      </w:pPr>
      <w:r>
        <w:rPr>
          <w:b/>
        </w:rPr>
        <w:t>Part Five</w:t>
      </w:r>
      <w:r w:rsidRPr="009E172D">
        <w:rPr>
          <w:b/>
        </w:rPr>
        <w:t xml:space="preserve">: </w:t>
      </w:r>
      <w:r>
        <w:rPr>
          <w:b/>
        </w:rPr>
        <w:t xml:space="preserve">Work Experience  </w:t>
      </w:r>
    </w:p>
    <w:p w14:paraId="3437F33B" w14:textId="23B1E2B1" w:rsidR="0029690B" w:rsidRDefault="0029690B" w:rsidP="0029690B">
      <w:pPr>
        <w:spacing w:after="0" w:line="240" w:lineRule="auto"/>
        <w:rPr>
          <w:rFonts w:cstheme="minorHAnsi"/>
          <w:i/>
        </w:rPr>
      </w:pPr>
      <w:r>
        <w:rPr>
          <w:rFonts w:cstheme="minorHAnsi"/>
          <w:i/>
        </w:rPr>
        <w:t xml:space="preserve">List any </w:t>
      </w:r>
      <w:r w:rsidR="00A75C4C">
        <w:rPr>
          <w:rFonts w:cstheme="minorHAnsi"/>
          <w:i/>
        </w:rPr>
        <w:t xml:space="preserve">work experience you may have. This may be paid or unpaid. For example, unpaid work experience could be an internship at an office, </w:t>
      </w:r>
      <w:r w:rsidR="00033432">
        <w:rPr>
          <w:rFonts w:cstheme="minorHAnsi"/>
          <w:i/>
        </w:rPr>
        <w:t xml:space="preserve">May Term Service Learning, </w:t>
      </w:r>
      <w:r w:rsidR="00A75C4C">
        <w:rPr>
          <w:rFonts w:cstheme="minorHAnsi"/>
          <w:i/>
        </w:rPr>
        <w:t xml:space="preserve">etc. </w:t>
      </w:r>
    </w:p>
    <w:p w14:paraId="617AED42" w14:textId="77777777" w:rsidR="0029690B" w:rsidRPr="00D91306" w:rsidRDefault="00D91306" w:rsidP="00D91306">
      <w:pPr>
        <w:tabs>
          <w:tab w:val="left" w:pos="1305"/>
        </w:tabs>
      </w:pPr>
      <w:r w:rsidRPr="00D91306">
        <w:rPr>
          <w:u w:val="single"/>
        </w:rPr>
        <w:t>-The work experience section only serves to provide the council with a better insight into other time commitments or interests students may have.  A lack of paid work experience will not be held against applicants.</w:t>
      </w:r>
    </w:p>
    <w:tbl>
      <w:tblPr>
        <w:tblStyle w:val="TableGrid"/>
        <w:tblW w:w="0" w:type="auto"/>
        <w:tblLook w:val="04A0" w:firstRow="1" w:lastRow="0" w:firstColumn="1" w:lastColumn="0" w:noHBand="0" w:noVBand="1"/>
      </w:tblPr>
      <w:tblGrid>
        <w:gridCol w:w="1562"/>
        <w:gridCol w:w="680"/>
        <w:gridCol w:w="709"/>
        <w:gridCol w:w="709"/>
        <w:gridCol w:w="709"/>
        <w:gridCol w:w="6156"/>
      </w:tblGrid>
      <w:tr w:rsidR="00033432" w14:paraId="49011243" w14:textId="77777777" w:rsidTr="00033432">
        <w:tc>
          <w:tcPr>
            <w:tcW w:w="1562" w:type="dxa"/>
          </w:tcPr>
          <w:p w14:paraId="43ECDA1D" w14:textId="77777777" w:rsidR="00033432" w:rsidRPr="0029690B" w:rsidRDefault="00033432" w:rsidP="0029690B">
            <w:pPr>
              <w:rPr>
                <w:b/>
              </w:rPr>
            </w:pPr>
            <w:r>
              <w:rPr>
                <w:b/>
              </w:rPr>
              <w:t>Recognition or Award</w:t>
            </w:r>
          </w:p>
        </w:tc>
        <w:tc>
          <w:tcPr>
            <w:tcW w:w="680" w:type="dxa"/>
          </w:tcPr>
          <w:p w14:paraId="70785BE8" w14:textId="77777777" w:rsidR="00033432" w:rsidRDefault="00033432" w:rsidP="0029690B">
            <w:pPr>
              <w:rPr>
                <w:b/>
              </w:rPr>
            </w:pPr>
          </w:p>
          <w:p w14:paraId="546AB729" w14:textId="77777777" w:rsidR="00033432" w:rsidRPr="009E172D" w:rsidRDefault="00033432" w:rsidP="0029690B">
            <w:pPr>
              <w:rPr>
                <w:b/>
              </w:rPr>
            </w:pPr>
            <w:r w:rsidRPr="009E172D">
              <w:rPr>
                <w:b/>
              </w:rPr>
              <w:t>9</w:t>
            </w:r>
          </w:p>
        </w:tc>
        <w:tc>
          <w:tcPr>
            <w:tcW w:w="709" w:type="dxa"/>
          </w:tcPr>
          <w:p w14:paraId="1D017EAE" w14:textId="77777777" w:rsidR="00033432" w:rsidRDefault="00033432" w:rsidP="0029690B">
            <w:pPr>
              <w:rPr>
                <w:b/>
              </w:rPr>
            </w:pPr>
          </w:p>
          <w:p w14:paraId="5D65AA6F" w14:textId="77777777" w:rsidR="00033432" w:rsidRPr="009E172D" w:rsidRDefault="00033432" w:rsidP="0029690B">
            <w:pPr>
              <w:rPr>
                <w:b/>
              </w:rPr>
            </w:pPr>
            <w:r w:rsidRPr="009E172D">
              <w:rPr>
                <w:b/>
              </w:rPr>
              <w:t>10</w:t>
            </w:r>
          </w:p>
        </w:tc>
        <w:tc>
          <w:tcPr>
            <w:tcW w:w="709" w:type="dxa"/>
          </w:tcPr>
          <w:p w14:paraId="20483A45" w14:textId="77777777" w:rsidR="00033432" w:rsidRDefault="00033432" w:rsidP="0029690B">
            <w:pPr>
              <w:rPr>
                <w:b/>
              </w:rPr>
            </w:pPr>
          </w:p>
          <w:p w14:paraId="0DF029A8" w14:textId="77777777" w:rsidR="00033432" w:rsidRPr="009E172D" w:rsidRDefault="00033432" w:rsidP="0029690B">
            <w:pPr>
              <w:rPr>
                <w:b/>
              </w:rPr>
            </w:pPr>
            <w:r w:rsidRPr="009E172D">
              <w:rPr>
                <w:b/>
              </w:rPr>
              <w:t>11</w:t>
            </w:r>
          </w:p>
        </w:tc>
        <w:tc>
          <w:tcPr>
            <w:tcW w:w="709" w:type="dxa"/>
          </w:tcPr>
          <w:p w14:paraId="517ADB89" w14:textId="77777777" w:rsidR="00033432" w:rsidRDefault="00033432" w:rsidP="0029690B">
            <w:pPr>
              <w:rPr>
                <w:b/>
              </w:rPr>
            </w:pPr>
          </w:p>
          <w:p w14:paraId="7144F7E0" w14:textId="77777777" w:rsidR="00033432" w:rsidRPr="009E172D" w:rsidRDefault="00033432" w:rsidP="0029690B">
            <w:pPr>
              <w:rPr>
                <w:b/>
              </w:rPr>
            </w:pPr>
            <w:r w:rsidRPr="009E172D">
              <w:rPr>
                <w:b/>
              </w:rPr>
              <w:t>12</w:t>
            </w:r>
          </w:p>
        </w:tc>
        <w:tc>
          <w:tcPr>
            <w:tcW w:w="6156" w:type="dxa"/>
          </w:tcPr>
          <w:p w14:paraId="7DE635CC" w14:textId="77777777" w:rsidR="00033432" w:rsidRPr="009E172D" w:rsidRDefault="00033432" w:rsidP="0029690B">
            <w:pPr>
              <w:rPr>
                <w:b/>
              </w:rPr>
            </w:pPr>
            <w:r>
              <w:rPr>
                <w:b/>
              </w:rPr>
              <w:t xml:space="preserve">Explanation </w:t>
            </w:r>
          </w:p>
        </w:tc>
      </w:tr>
      <w:tr w:rsidR="00033432" w14:paraId="3B5173DC" w14:textId="77777777" w:rsidTr="00033432">
        <w:tc>
          <w:tcPr>
            <w:tcW w:w="1562" w:type="dxa"/>
          </w:tcPr>
          <w:p w14:paraId="4926669C" w14:textId="77777777" w:rsidR="00033432" w:rsidRDefault="00033432" w:rsidP="0029690B"/>
          <w:p w14:paraId="613B5971" w14:textId="77777777" w:rsidR="00033432" w:rsidRDefault="00033432" w:rsidP="0029690B"/>
          <w:p w14:paraId="3CE33E09" w14:textId="77777777" w:rsidR="00033432" w:rsidRDefault="00033432" w:rsidP="0029690B"/>
        </w:tc>
        <w:tc>
          <w:tcPr>
            <w:tcW w:w="680" w:type="dxa"/>
          </w:tcPr>
          <w:p w14:paraId="74CFAE04" w14:textId="77777777" w:rsidR="00033432" w:rsidRDefault="00033432" w:rsidP="0029690B"/>
        </w:tc>
        <w:tc>
          <w:tcPr>
            <w:tcW w:w="709" w:type="dxa"/>
          </w:tcPr>
          <w:p w14:paraId="5E53CBFC" w14:textId="77777777" w:rsidR="00033432" w:rsidRDefault="00033432" w:rsidP="0029690B"/>
        </w:tc>
        <w:tc>
          <w:tcPr>
            <w:tcW w:w="709" w:type="dxa"/>
          </w:tcPr>
          <w:p w14:paraId="4FC55830" w14:textId="77777777" w:rsidR="00033432" w:rsidRDefault="00033432" w:rsidP="0029690B"/>
        </w:tc>
        <w:tc>
          <w:tcPr>
            <w:tcW w:w="709" w:type="dxa"/>
          </w:tcPr>
          <w:p w14:paraId="60D51AE1" w14:textId="77777777" w:rsidR="00033432" w:rsidRDefault="00033432" w:rsidP="0029690B"/>
        </w:tc>
        <w:tc>
          <w:tcPr>
            <w:tcW w:w="6156" w:type="dxa"/>
          </w:tcPr>
          <w:p w14:paraId="6A7503BA" w14:textId="77777777" w:rsidR="00033432" w:rsidRDefault="00033432" w:rsidP="0029690B"/>
        </w:tc>
      </w:tr>
      <w:tr w:rsidR="00033432" w14:paraId="3C698FC1" w14:textId="77777777" w:rsidTr="00033432">
        <w:tc>
          <w:tcPr>
            <w:tcW w:w="1562" w:type="dxa"/>
          </w:tcPr>
          <w:p w14:paraId="3ED68DE6" w14:textId="77777777" w:rsidR="00033432" w:rsidRDefault="00033432" w:rsidP="0029690B"/>
          <w:p w14:paraId="480E7544" w14:textId="77777777" w:rsidR="00033432" w:rsidRDefault="00033432" w:rsidP="0029690B"/>
          <w:p w14:paraId="6DB57AD5" w14:textId="77777777" w:rsidR="00033432" w:rsidRDefault="00033432" w:rsidP="0029690B"/>
        </w:tc>
        <w:tc>
          <w:tcPr>
            <w:tcW w:w="680" w:type="dxa"/>
          </w:tcPr>
          <w:p w14:paraId="66362201" w14:textId="77777777" w:rsidR="00033432" w:rsidRDefault="00033432" w:rsidP="0029690B"/>
        </w:tc>
        <w:tc>
          <w:tcPr>
            <w:tcW w:w="709" w:type="dxa"/>
          </w:tcPr>
          <w:p w14:paraId="45C37E78" w14:textId="77777777" w:rsidR="00033432" w:rsidRDefault="00033432" w:rsidP="0029690B"/>
        </w:tc>
        <w:tc>
          <w:tcPr>
            <w:tcW w:w="709" w:type="dxa"/>
          </w:tcPr>
          <w:p w14:paraId="77D78FF7" w14:textId="77777777" w:rsidR="00033432" w:rsidRDefault="00033432" w:rsidP="0029690B"/>
        </w:tc>
        <w:tc>
          <w:tcPr>
            <w:tcW w:w="709" w:type="dxa"/>
          </w:tcPr>
          <w:p w14:paraId="23BAF6C9" w14:textId="77777777" w:rsidR="00033432" w:rsidRDefault="00033432" w:rsidP="0029690B"/>
        </w:tc>
        <w:tc>
          <w:tcPr>
            <w:tcW w:w="6156" w:type="dxa"/>
          </w:tcPr>
          <w:p w14:paraId="569A40D4" w14:textId="77777777" w:rsidR="00033432" w:rsidRDefault="00033432" w:rsidP="0029690B"/>
        </w:tc>
      </w:tr>
      <w:tr w:rsidR="00033432" w14:paraId="1A033A0F" w14:textId="77777777" w:rsidTr="00033432">
        <w:tc>
          <w:tcPr>
            <w:tcW w:w="1562" w:type="dxa"/>
          </w:tcPr>
          <w:p w14:paraId="38BCB25C" w14:textId="77777777" w:rsidR="00033432" w:rsidRDefault="00033432" w:rsidP="0029690B"/>
          <w:p w14:paraId="3A1345B2" w14:textId="77777777" w:rsidR="00033432" w:rsidRDefault="00033432" w:rsidP="0029690B"/>
          <w:p w14:paraId="10658214" w14:textId="77777777" w:rsidR="00033432" w:rsidRDefault="00033432" w:rsidP="0029690B"/>
        </w:tc>
        <w:tc>
          <w:tcPr>
            <w:tcW w:w="680" w:type="dxa"/>
          </w:tcPr>
          <w:p w14:paraId="213BE686" w14:textId="77777777" w:rsidR="00033432" w:rsidRDefault="00033432" w:rsidP="0029690B"/>
        </w:tc>
        <w:tc>
          <w:tcPr>
            <w:tcW w:w="709" w:type="dxa"/>
          </w:tcPr>
          <w:p w14:paraId="1207716F" w14:textId="77777777" w:rsidR="00033432" w:rsidRDefault="00033432" w:rsidP="0029690B"/>
        </w:tc>
        <w:tc>
          <w:tcPr>
            <w:tcW w:w="709" w:type="dxa"/>
          </w:tcPr>
          <w:p w14:paraId="42975F21" w14:textId="77777777" w:rsidR="00033432" w:rsidRDefault="00033432" w:rsidP="0029690B"/>
        </w:tc>
        <w:tc>
          <w:tcPr>
            <w:tcW w:w="709" w:type="dxa"/>
          </w:tcPr>
          <w:p w14:paraId="44294A7B" w14:textId="77777777" w:rsidR="00033432" w:rsidRDefault="00033432" w:rsidP="0029690B"/>
        </w:tc>
        <w:tc>
          <w:tcPr>
            <w:tcW w:w="6156" w:type="dxa"/>
          </w:tcPr>
          <w:p w14:paraId="7F1B342F" w14:textId="77777777" w:rsidR="00033432" w:rsidRDefault="00033432" w:rsidP="0029690B"/>
        </w:tc>
      </w:tr>
      <w:tr w:rsidR="00033432" w14:paraId="4C397A5B" w14:textId="77777777" w:rsidTr="00033432">
        <w:tc>
          <w:tcPr>
            <w:tcW w:w="1562" w:type="dxa"/>
          </w:tcPr>
          <w:p w14:paraId="08D70A40" w14:textId="77777777" w:rsidR="00033432" w:rsidRDefault="00033432" w:rsidP="0029690B"/>
          <w:p w14:paraId="3CB0E096" w14:textId="77777777" w:rsidR="00033432" w:rsidRDefault="00033432" w:rsidP="0029690B"/>
          <w:p w14:paraId="68A4C231" w14:textId="77777777" w:rsidR="00033432" w:rsidRDefault="00033432" w:rsidP="0029690B"/>
        </w:tc>
        <w:tc>
          <w:tcPr>
            <w:tcW w:w="680" w:type="dxa"/>
          </w:tcPr>
          <w:p w14:paraId="13BABAA1" w14:textId="77777777" w:rsidR="00033432" w:rsidRDefault="00033432" w:rsidP="0029690B"/>
        </w:tc>
        <w:tc>
          <w:tcPr>
            <w:tcW w:w="709" w:type="dxa"/>
          </w:tcPr>
          <w:p w14:paraId="7D966A62" w14:textId="77777777" w:rsidR="00033432" w:rsidRDefault="00033432" w:rsidP="0029690B"/>
        </w:tc>
        <w:tc>
          <w:tcPr>
            <w:tcW w:w="709" w:type="dxa"/>
          </w:tcPr>
          <w:p w14:paraId="0E7C1EC7" w14:textId="77777777" w:rsidR="00033432" w:rsidRDefault="00033432" w:rsidP="0029690B"/>
        </w:tc>
        <w:tc>
          <w:tcPr>
            <w:tcW w:w="709" w:type="dxa"/>
          </w:tcPr>
          <w:p w14:paraId="4AB55E6E" w14:textId="77777777" w:rsidR="00033432" w:rsidRDefault="00033432" w:rsidP="0029690B"/>
        </w:tc>
        <w:tc>
          <w:tcPr>
            <w:tcW w:w="6156" w:type="dxa"/>
          </w:tcPr>
          <w:p w14:paraId="2AF48D43" w14:textId="77777777" w:rsidR="00033432" w:rsidRDefault="00033432" w:rsidP="0029690B"/>
        </w:tc>
      </w:tr>
      <w:tr w:rsidR="00033432" w14:paraId="685B5042" w14:textId="77777777" w:rsidTr="00033432">
        <w:tc>
          <w:tcPr>
            <w:tcW w:w="1562" w:type="dxa"/>
          </w:tcPr>
          <w:p w14:paraId="5417CDDA" w14:textId="77777777" w:rsidR="00033432" w:rsidRDefault="00033432" w:rsidP="0029690B"/>
          <w:p w14:paraId="3040F80B" w14:textId="77777777" w:rsidR="00033432" w:rsidRDefault="00033432" w:rsidP="0029690B"/>
          <w:p w14:paraId="47787B4A" w14:textId="77777777" w:rsidR="00033432" w:rsidRDefault="00033432" w:rsidP="0029690B"/>
        </w:tc>
        <w:tc>
          <w:tcPr>
            <w:tcW w:w="680" w:type="dxa"/>
          </w:tcPr>
          <w:p w14:paraId="741E8FAF" w14:textId="77777777" w:rsidR="00033432" w:rsidRDefault="00033432" w:rsidP="0029690B"/>
        </w:tc>
        <w:tc>
          <w:tcPr>
            <w:tcW w:w="709" w:type="dxa"/>
          </w:tcPr>
          <w:p w14:paraId="537B298E" w14:textId="77777777" w:rsidR="00033432" w:rsidRDefault="00033432" w:rsidP="0029690B"/>
        </w:tc>
        <w:tc>
          <w:tcPr>
            <w:tcW w:w="709" w:type="dxa"/>
          </w:tcPr>
          <w:p w14:paraId="36F60587" w14:textId="77777777" w:rsidR="00033432" w:rsidRDefault="00033432" w:rsidP="0029690B"/>
        </w:tc>
        <w:tc>
          <w:tcPr>
            <w:tcW w:w="709" w:type="dxa"/>
          </w:tcPr>
          <w:p w14:paraId="173ED6D3" w14:textId="77777777" w:rsidR="00033432" w:rsidRDefault="00033432" w:rsidP="0029690B"/>
        </w:tc>
        <w:tc>
          <w:tcPr>
            <w:tcW w:w="6156" w:type="dxa"/>
          </w:tcPr>
          <w:p w14:paraId="60C41AC4" w14:textId="77777777" w:rsidR="00033432" w:rsidRDefault="00033432" w:rsidP="0029690B"/>
        </w:tc>
      </w:tr>
    </w:tbl>
    <w:p w14:paraId="1222D10A" w14:textId="77777777" w:rsidR="0029690B" w:rsidRDefault="0029690B"/>
    <w:p w14:paraId="5CBA3709" w14:textId="77777777" w:rsidR="002F45F4" w:rsidRDefault="002F45F4"/>
    <w:p w14:paraId="6EDE3C44" w14:textId="77777777" w:rsidR="002F45F4" w:rsidRDefault="002F45F4"/>
    <w:p w14:paraId="5EBB0166" w14:textId="486C3B72" w:rsidR="00A75C4C" w:rsidRDefault="00A75C4C" w:rsidP="00A75C4C">
      <w:pPr>
        <w:spacing w:after="0" w:line="240" w:lineRule="auto"/>
        <w:rPr>
          <w:b/>
        </w:rPr>
      </w:pPr>
      <w:r>
        <w:rPr>
          <w:b/>
        </w:rPr>
        <w:t>Part Six</w:t>
      </w:r>
      <w:r w:rsidRPr="009E172D">
        <w:rPr>
          <w:b/>
        </w:rPr>
        <w:t xml:space="preserve">: </w:t>
      </w:r>
      <w:r>
        <w:rPr>
          <w:b/>
        </w:rPr>
        <w:t xml:space="preserve">Personal Statement   </w:t>
      </w:r>
    </w:p>
    <w:p w14:paraId="7B317195" w14:textId="77777777" w:rsidR="004866B2" w:rsidRDefault="004866B2" w:rsidP="00A75C4C">
      <w:pPr>
        <w:spacing w:after="0" w:line="240" w:lineRule="auto"/>
        <w:rPr>
          <w:b/>
        </w:rPr>
      </w:pPr>
    </w:p>
    <w:p w14:paraId="06E87F03" w14:textId="77777777" w:rsidR="00116741" w:rsidRDefault="00651553" w:rsidP="00651553">
      <w:pPr>
        <w:spacing w:after="0" w:line="240" w:lineRule="auto"/>
        <w:rPr>
          <w:rFonts w:cstheme="minorHAnsi"/>
          <w:b/>
          <w:i/>
          <w:u w:val="single"/>
        </w:rPr>
      </w:pPr>
      <w:r>
        <w:rPr>
          <w:rFonts w:cstheme="minorHAnsi"/>
          <w:i/>
        </w:rPr>
        <w:t xml:space="preserve">Write an essay (one-page limit) where you highlight an important experience or achievement from your high school years. </w:t>
      </w:r>
    </w:p>
    <w:p w14:paraId="386B73DD" w14:textId="77777777" w:rsidR="00116741" w:rsidRDefault="00116741" w:rsidP="00651553">
      <w:pPr>
        <w:spacing w:after="0" w:line="240" w:lineRule="auto"/>
        <w:rPr>
          <w:rFonts w:cstheme="minorHAnsi"/>
          <w:b/>
          <w:i/>
          <w:u w:val="single"/>
        </w:rPr>
      </w:pPr>
    </w:p>
    <w:p w14:paraId="77CE89C0" w14:textId="205D5AA7" w:rsidR="00651553" w:rsidRDefault="00651553" w:rsidP="00651553">
      <w:pPr>
        <w:spacing w:after="0" w:line="240" w:lineRule="auto"/>
        <w:rPr>
          <w:rFonts w:cstheme="minorHAnsi"/>
          <w:i/>
        </w:rPr>
      </w:pPr>
      <w:r>
        <w:rPr>
          <w:rFonts w:cstheme="minorHAnsi"/>
          <w:i/>
        </w:rPr>
        <w:t xml:space="preserve">As you write, keep in mind the four cornerstones of NHS: character, leadership, scholarship, and community service. </w:t>
      </w:r>
    </w:p>
    <w:p w14:paraId="6CB5A888" w14:textId="77777777" w:rsidR="004866B2" w:rsidRDefault="004866B2" w:rsidP="00A75C4C">
      <w:pPr>
        <w:spacing w:after="0" w:line="240" w:lineRule="auto"/>
        <w:rPr>
          <w:rFonts w:cstheme="minorHAnsi"/>
          <w:i/>
        </w:rPr>
      </w:pPr>
    </w:p>
    <w:p w14:paraId="47319A45" w14:textId="6B5F48FB" w:rsidR="00A75C4C" w:rsidRDefault="00A75C4C" w:rsidP="00A75C4C">
      <w:pPr>
        <w:spacing w:after="0" w:line="240" w:lineRule="auto"/>
        <w:rPr>
          <w:rFonts w:cstheme="minorHAnsi"/>
          <w:i/>
        </w:rPr>
      </w:pPr>
      <w:r w:rsidRPr="00A75C4C">
        <w:rPr>
          <w:rFonts w:cstheme="minorHAnsi"/>
          <w:b/>
          <w:i/>
          <w:u w:val="single"/>
        </w:rPr>
        <w:t xml:space="preserve">Make sure your name is not included </w:t>
      </w:r>
      <w:r w:rsidR="006C5CB4" w:rsidRPr="00A75C4C">
        <w:rPr>
          <w:rFonts w:cstheme="minorHAnsi"/>
          <w:b/>
          <w:i/>
          <w:u w:val="single"/>
        </w:rPr>
        <w:t>here!</w:t>
      </w:r>
      <w:r>
        <w:rPr>
          <w:rFonts w:cstheme="minorHAnsi"/>
          <w:i/>
        </w:rPr>
        <w:t xml:space="preserve"> </w:t>
      </w:r>
    </w:p>
    <w:p w14:paraId="36E69EF0" w14:textId="77777777" w:rsidR="004866B2" w:rsidRDefault="004866B2" w:rsidP="00A75C4C">
      <w:pPr>
        <w:spacing w:after="0" w:line="240" w:lineRule="auto"/>
        <w:rPr>
          <w:rFonts w:cstheme="minorHAnsi"/>
          <w:b/>
          <w:i/>
          <w:u w:val="single"/>
        </w:rPr>
      </w:pPr>
    </w:p>
    <w:p w14:paraId="54F81857" w14:textId="100F52C2" w:rsidR="00A75C4C" w:rsidRPr="00033432" w:rsidRDefault="00A75C4C" w:rsidP="00A75C4C">
      <w:pPr>
        <w:spacing w:after="0" w:line="240" w:lineRule="auto"/>
        <w:rPr>
          <w:rFonts w:cstheme="minorHAnsi"/>
          <w:b/>
          <w:i/>
        </w:rPr>
      </w:pPr>
      <w:r w:rsidRPr="00A75C4C">
        <w:rPr>
          <w:rFonts w:cstheme="minorHAnsi"/>
          <w:b/>
          <w:i/>
          <w:u w:val="single"/>
        </w:rPr>
        <w:t>Note:</w:t>
      </w:r>
      <w:r>
        <w:rPr>
          <w:rFonts w:cstheme="minorHAnsi"/>
          <w:i/>
        </w:rPr>
        <w:t xml:space="preserve"> </w:t>
      </w:r>
      <w:r w:rsidRPr="00033432">
        <w:rPr>
          <w:rFonts w:cstheme="minorHAnsi"/>
          <w:b/>
          <w:i/>
        </w:rPr>
        <w:t xml:space="preserve">Candidates should devote their attention to the personal statement and use it as an opportunity to provide the faculty council with important information that isn’t already otherwise listed in the application. </w:t>
      </w:r>
    </w:p>
    <w:p w14:paraId="4CCAA230" w14:textId="79100E4E" w:rsidR="00A75C4C" w:rsidRDefault="00A75C4C" w:rsidP="00A75C4C">
      <w:pPr>
        <w:spacing w:after="0" w:line="240" w:lineRule="auto"/>
        <w:rPr>
          <w:rFonts w:cstheme="minorHAnsi"/>
          <w:i/>
        </w:rPr>
      </w:pPr>
    </w:p>
    <w:p w14:paraId="14BCEA73" w14:textId="77777777" w:rsidR="00A75C4C" w:rsidRDefault="00A75C4C" w:rsidP="00A75C4C">
      <w:pPr>
        <w:spacing w:after="0" w:line="240" w:lineRule="auto"/>
        <w:rPr>
          <w:rFonts w:cstheme="minorHAnsi"/>
          <w:i/>
        </w:rPr>
      </w:pPr>
    </w:p>
    <w:p w14:paraId="2E7AFD8B" w14:textId="77777777" w:rsidR="00A75C4C" w:rsidRDefault="00A75C4C" w:rsidP="00A75C4C">
      <w:pPr>
        <w:spacing w:after="0" w:line="240" w:lineRule="auto"/>
        <w:rPr>
          <w:rFonts w:cstheme="minorHAnsi"/>
          <w:i/>
        </w:rPr>
      </w:pPr>
    </w:p>
    <w:p w14:paraId="3F5D8713" w14:textId="77777777" w:rsidR="00A75C4C" w:rsidRDefault="00A75C4C" w:rsidP="00A75C4C">
      <w:pPr>
        <w:spacing w:after="0" w:line="240" w:lineRule="auto"/>
        <w:rPr>
          <w:rFonts w:cstheme="minorHAnsi"/>
          <w:i/>
        </w:rPr>
      </w:pPr>
    </w:p>
    <w:p w14:paraId="0213CBFB" w14:textId="77777777" w:rsidR="00A75C4C" w:rsidRDefault="00A75C4C" w:rsidP="00A75C4C">
      <w:pPr>
        <w:spacing w:after="0" w:line="240" w:lineRule="auto"/>
        <w:rPr>
          <w:rFonts w:cstheme="minorHAnsi"/>
          <w:i/>
        </w:rPr>
      </w:pPr>
    </w:p>
    <w:p w14:paraId="4C851B1F" w14:textId="77777777" w:rsidR="00A75C4C" w:rsidRDefault="00A75C4C" w:rsidP="00A75C4C">
      <w:pPr>
        <w:spacing w:after="0" w:line="240" w:lineRule="auto"/>
        <w:rPr>
          <w:rFonts w:cstheme="minorHAnsi"/>
          <w:i/>
        </w:rPr>
      </w:pPr>
    </w:p>
    <w:p w14:paraId="296E6449" w14:textId="77777777" w:rsidR="00A75C4C" w:rsidRDefault="00A75C4C" w:rsidP="00A75C4C">
      <w:pPr>
        <w:spacing w:after="0" w:line="240" w:lineRule="auto"/>
        <w:rPr>
          <w:rFonts w:cstheme="minorHAnsi"/>
          <w:i/>
        </w:rPr>
      </w:pPr>
    </w:p>
    <w:p w14:paraId="0B09FDD8" w14:textId="77777777" w:rsidR="00A75C4C" w:rsidRDefault="00A75C4C" w:rsidP="00A75C4C">
      <w:pPr>
        <w:spacing w:after="0" w:line="240" w:lineRule="auto"/>
        <w:rPr>
          <w:rFonts w:cstheme="minorHAnsi"/>
          <w:i/>
        </w:rPr>
      </w:pPr>
    </w:p>
    <w:p w14:paraId="195BF939" w14:textId="77777777" w:rsidR="00A75C4C" w:rsidRDefault="00A75C4C" w:rsidP="00A75C4C">
      <w:pPr>
        <w:spacing w:after="0" w:line="240" w:lineRule="auto"/>
        <w:rPr>
          <w:rFonts w:cstheme="minorHAnsi"/>
          <w:i/>
        </w:rPr>
      </w:pPr>
    </w:p>
    <w:p w14:paraId="7874CA8F" w14:textId="77777777" w:rsidR="00A75C4C" w:rsidRDefault="00A75C4C" w:rsidP="00A75C4C">
      <w:pPr>
        <w:spacing w:after="0" w:line="240" w:lineRule="auto"/>
        <w:rPr>
          <w:rFonts w:cstheme="minorHAnsi"/>
          <w:i/>
        </w:rPr>
      </w:pPr>
    </w:p>
    <w:p w14:paraId="338BBB66" w14:textId="77777777" w:rsidR="00A75C4C" w:rsidRDefault="00A75C4C" w:rsidP="00A75C4C">
      <w:pPr>
        <w:spacing w:after="0" w:line="240" w:lineRule="auto"/>
        <w:rPr>
          <w:rFonts w:cstheme="minorHAnsi"/>
          <w:i/>
        </w:rPr>
      </w:pPr>
    </w:p>
    <w:p w14:paraId="12A0FDD1" w14:textId="77777777" w:rsidR="00A75C4C" w:rsidRDefault="00A75C4C" w:rsidP="00A75C4C">
      <w:pPr>
        <w:spacing w:after="0" w:line="240" w:lineRule="auto"/>
        <w:rPr>
          <w:rFonts w:cstheme="minorHAnsi"/>
          <w:i/>
        </w:rPr>
      </w:pPr>
    </w:p>
    <w:p w14:paraId="4535F286" w14:textId="77777777" w:rsidR="00A75C4C" w:rsidRDefault="00A75C4C" w:rsidP="00A75C4C">
      <w:pPr>
        <w:spacing w:after="0" w:line="240" w:lineRule="auto"/>
        <w:rPr>
          <w:rFonts w:cstheme="minorHAnsi"/>
          <w:i/>
        </w:rPr>
      </w:pPr>
    </w:p>
    <w:p w14:paraId="41A5CFFA" w14:textId="77777777" w:rsidR="00A75C4C" w:rsidRDefault="00A75C4C" w:rsidP="00A75C4C">
      <w:pPr>
        <w:spacing w:after="0" w:line="240" w:lineRule="auto"/>
        <w:rPr>
          <w:rFonts w:cstheme="minorHAnsi"/>
          <w:i/>
        </w:rPr>
      </w:pPr>
    </w:p>
    <w:p w14:paraId="112886BC" w14:textId="77777777" w:rsidR="00A75C4C" w:rsidRDefault="00A75C4C" w:rsidP="00A75C4C">
      <w:pPr>
        <w:spacing w:after="0" w:line="240" w:lineRule="auto"/>
        <w:rPr>
          <w:rFonts w:cstheme="minorHAnsi"/>
          <w:i/>
        </w:rPr>
      </w:pPr>
    </w:p>
    <w:p w14:paraId="5AC596C3" w14:textId="77777777" w:rsidR="00A75C4C" w:rsidRDefault="00A75C4C" w:rsidP="00A75C4C">
      <w:pPr>
        <w:spacing w:after="0" w:line="240" w:lineRule="auto"/>
        <w:rPr>
          <w:rFonts w:cstheme="minorHAnsi"/>
          <w:i/>
        </w:rPr>
      </w:pPr>
    </w:p>
    <w:p w14:paraId="6935A715" w14:textId="77777777" w:rsidR="00A75C4C" w:rsidRDefault="00A75C4C" w:rsidP="00A75C4C">
      <w:pPr>
        <w:spacing w:after="0" w:line="240" w:lineRule="auto"/>
        <w:rPr>
          <w:rFonts w:cstheme="minorHAnsi"/>
          <w:i/>
        </w:rPr>
      </w:pPr>
    </w:p>
    <w:p w14:paraId="4A57AE37" w14:textId="77777777" w:rsidR="00A75C4C" w:rsidRDefault="00A75C4C" w:rsidP="00A75C4C">
      <w:pPr>
        <w:spacing w:after="0" w:line="240" w:lineRule="auto"/>
        <w:rPr>
          <w:rFonts w:cstheme="minorHAnsi"/>
          <w:i/>
        </w:rPr>
      </w:pPr>
    </w:p>
    <w:p w14:paraId="20C348CD" w14:textId="77777777" w:rsidR="00A75C4C" w:rsidRDefault="00A75C4C" w:rsidP="00A75C4C">
      <w:pPr>
        <w:spacing w:after="0" w:line="240" w:lineRule="auto"/>
        <w:rPr>
          <w:rFonts w:cstheme="minorHAnsi"/>
          <w:i/>
        </w:rPr>
      </w:pPr>
    </w:p>
    <w:p w14:paraId="7ECCAB9F" w14:textId="77777777" w:rsidR="00A75C4C" w:rsidRDefault="00A75C4C" w:rsidP="00A75C4C">
      <w:pPr>
        <w:spacing w:after="0" w:line="240" w:lineRule="auto"/>
        <w:rPr>
          <w:rFonts w:cstheme="minorHAnsi"/>
          <w:i/>
        </w:rPr>
      </w:pPr>
    </w:p>
    <w:p w14:paraId="0CE0FA16" w14:textId="77777777" w:rsidR="00A75C4C" w:rsidRDefault="00A75C4C" w:rsidP="00A75C4C">
      <w:pPr>
        <w:spacing w:after="0" w:line="240" w:lineRule="auto"/>
        <w:rPr>
          <w:rFonts w:cstheme="minorHAnsi"/>
          <w:i/>
        </w:rPr>
      </w:pPr>
    </w:p>
    <w:p w14:paraId="2DE6D345" w14:textId="77777777" w:rsidR="00A75C4C" w:rsidRDefault="00A75C4C" w:rsidP="00A75C4C">
      <w:pPr>
        <w:spacing w:after="0" w:line="240" w:lineRule="auto"/>
        <w:rPr>
          <w:rFonts w:cstheme="minorHAnsi"/>
          <w:i/>
        </w:rPr>
      </w:pPr>
    </w:p>
    <w:p w14:paraId="0B43B72A" w14:textId="77777777" w:rsidR="00A75C4C" w:rsidRDefault="00A75C4C" w:rsidP="00A75C4C">
      <w:pPr>
        <w:spacing w:after="0" w:line="240" w:lineRule="auto"/>
        <w:rPr>
          <w:rFonts w:cstheme="minorHAnsi"/>
          <w:i/>
        </w:rPr>
      </w:pPr>
    </w:p>
    <w:p w14:paraId="3FD68978" w14:textId="77777777" w:rsidR="00A75C4C" w:rsidRDefault="00A75C4C" w:rsidP="00A75C4C">
      <w:pPr>
        <w:spacing w:after="0" w:line="240" w:lineRule="auto"/>
        <w:rPr>
          <w:rFonts w:cstheme="minorHAnsi"/>
          <w:i/>
        </w:rPr>
      </w:pPr>
    </w:p>
    <w:p w14:paraId="246497D0" w14:textId="77777777" w:rsidR="00A75C4C" w:rsidRDefault="00A75C4C" w:rsidP="00A75C4C">
      <w:pPr>
        <w:spacing w:after="0" w:line="240" w:lineRule="auto"/>
        <w:rPr>
          <w:rFonts w:cstheme="minorHAnsi"/>
          <w:i/>
        </w:rPr>
      </w:pPr>
    </w:p>
    <w:p w14:paraId="4220CA86" w14:textId="77777777" w:rsidR="00A75C4C" w:rsidRDefault="00A75C4C" w:rsidP="00A75C4C">
      <w:pPr>
        <w:spacing w:after="0" w:line="240" w:lineRule="auto"/>
        <w:rPr>
          <w:rFonts w:cstheme="minorHAnsi"/>
          <w:i/>
        </w:rPr>
      </w:pPr>
    </w:p>
    <w:p w14:paraId="7F0646D9" w14:textId="77777777" w:rsidR="00A75C4C" w:rsidRDefault="00A75C4C" w:rsidP="00A75C4C">
      <w:pPr>
        <w:spacing w:after="0" w:line="240" w:lineRule="auto"/>
        <w:rPr>
          <w:rFonts w:cstheme="minorHAnsi"/>
          <w:i/>
        </w:rPr>
      </w:pPr>
    </w:p>
    <w:p w14:paraId="2ED900AC" w14:textId="77777777" w:rsidR="00A75C4C" w:rsidRDefault="00A75C4C" w:rsidP="00A75C4C">
      <w:pPr>
        <w:spacing w:after="0" w:line="240" w:lineRule="auto"/>
        <w:rPr>
          <w:rFonts w:cstheme="minorHAnsi"/>
          <w:i/>
        </w:rPr>
      </w:pPr>
    </w:p>
    <w:p w14:paraId="55FB9A7A" w14:textId="77777777" w:rsidR="00A75C4C" w:rsidRDefault="00A75C4C" w:rsidP="00A75C4C">
      <w:pPr>
        <w:spacing w:after="0" w:line="240" w:lineRule="auto"/>
        <w:rPr>
          <w:rFonts w:cstheme="minorHAnsi"/>
          <w:i/>
        </w:rPr>
      </w:pPr>
    </w:p>
    <w:p w14:paraId="30622BEA" w14:textId="77777777" w:rsidR="00A75C4C" w:rsidRDefault="00A75C4C" w:rsidP="00A75C4C">
      <w:pPr>
        <w:spacing w:after="0" w:line="240" w:lineRule="auto"/>
        <w:rPr>
          <w:rFonts w:cstheme="minorHAnsi"/>
          <w:i/>
        </w:rPr>
      </w:pPr>
    </w:p>
    <w:p w14:paraId="413B7192" w14:textId="77777777" w:rsidR="00A75C4C" w:rsidRDefault="00A75C4C" w:rsidP="00A75C4C">
      <w:pPr>
        <w:spacing w:after="0" w:line="240" w:lineRule="auto"/>
        <w:rPr>
          <w:rFonts w:cstheme="minorHAnsi"/>
          <w:i/>
        </w:rPr>
      </w:pPr>
    </w:p>
    <w:p w14:paraId="2080C568" w14:textId="77777777" w:rsidR="00A75C4C" w:rsidRDefault="00A75C4C" w:rsidP="00A75C4C">
      <w:pPr>
        <w:spacing w:after="0" w:line="240" w:lineRule="auto"/>
        <w:rPr>
          <w:rFonts w:cstheme="minorHAnsi"/>
          <w:i/>
        </w:rPr>
      </w:pPr>
    </w:p>
    <w:p w14:paraId="0721F8AF" w14:textId="77777777" w:rsidR="00A75C4C" w:rsidRDefault="00A75C4C" w:rsidP="00A75C4C">
      <w:pPr>
        <w:spacing w:after="0" w:line="240" w:lineRule="auto"/>
        <w:rPr>
          <w:rFonts w:cstheme="minorHAnsi"/>
          <w:i/>
        </w:rPr>
      </w:pPr>
    </w:p>
    <w:p w14:paraId="3D4DF325" w14:textId="77777777" w:rsidR="00A75C4C" w:rsidRDefault="00A75C4C" w:rsidP="00A75C4C">
      <w:pPr>
        <w:spacing w:after="0" w:line="240" w:lineRule="auto"/>
        <w:rPr>
          <w:rFonts w:cstheme="minorHAnsi"/>
          <w:i/>
        </w:rPr>
      </w:pPr>
    </w:p>
    <w:p w14:paraId="7275944D" w14:textId="77777777" w:rsidR="00A75C4C" w:rsidRDefault="00A75C4C" w:rsidP="00A75C4C">
      <w:pPr>
        <w:spacing w:after="0" w:line="240" w:lineRule="auto"/>
        <w:rPr>
          <w:rFonts w:cstheme="minorHAnsi"/>
          <w:i/>
        </w:rPr>
      </w:pPr>
    </w:p>
    <w:p w14:paraId="23C74137" w14:textId="77777777" w:rsidR="00A75C4C" w:rsidRDefault="00A75C4C" w:rsidP="00A75C4C">
      <w:pPr>
        <w:spacing w:after="0" w:line="240" w:lineRule="auto"/>
        <w:rPr>
          <w:rFonts w:cstheme="minorHAnsi"/>
          <w:i/>
        </w:rPr>
      </w:pPr>
    </w:p>
    <w:p w14:paraId="2E1D9C8B" w14:textId="77777777" w:rsidR="00A75C4C" w:rsidRDefault="00A75C4C" w:rsidP="00A75C4C">
      <w:pPr>
        <w:spacing w:after="0" w:line="240" w:lineRule="auto"/>
        <w:rPr>
          <w:rFonts w:cstheme="minorHAnsi"/>
          <w:i/>
        </w:rPr>
      </w:pPr>
    </w:p>
    <w:p w14:paraId="410B57DD" w14:textId="77777777" w:rsidR="00A75C4C" w:rsidRDefault="00A75C4C" w:rsidP="00A75C4C">
      <w:pPr>
        <w:spacing w:after="0" w:line="240" w:lineRule="auto"/>
        <w:rPr>
          <w:rFonts w:cstheme="minorHAnsi"/>
          <w:i/>
        </w:rPr>
      </w:pPr>
    </w:p>
    <w:p w14:paraId="6B368B2E" w14:textId="77777777" w:rsidR="00A75C4C" w:rsidRDefault="00A75C4C" w:rsidP="00A75C4C">
      <w:pPr>
        <w:spacing w:after="0" w:line="240" w:lineRule="auto"/>
        <w:rPr>
          <w:rFonts w:cstheme="minorHAnsi"/>
          <w:i/>
        </w:rPr>
      </w:pPr>
    </w:p>
    <w:p w14:paraId="26865202" w14:textId="77777777" w:rsidR="00A75C4C" w:rsidRDefault="00A75C4C" w:rsidP="00A75C4C">
      <w:pPr>
        <w:spacing w:after="0" w:line="240" w:lineRule="auto"/>
        <w:rPr>
          <w:rFonts w:cstheme="minorHAnsi"/>
          <w:i/>
        </w:rPr>
      </w:pPr>
    </w:p>
    <w:p w14:paraId="5A757541" w14:textId="77777777" w:rsidR="00BB7BBC" w:rsidRDefault="00BB7BBC" w:rsidP="00A75C4C">
      <w:pPr>
        <w:spacing w:after="0" w:line="240" w:lineRule="auto"/>
        <w:rPr>
          <w:rFonts w:cstheme="minorHAnsi"/>
          <w:i/>
        </w:rPr>
      </w:pPr>
    </w:p>
    <w:p w14:paraId="67203825" w14:textId="77777777" w:rsidR="00BB7BBC" w:rsidRDefault="00572471" w:rsidP="00BB7BBC">
      <w:pPr>
        <w:spacing w:after="0" w:line="240" w:lineRule="auto"/>
        <w:jc w:val="center"/>
        <w:rPr>
          <w:b/>
          <w:sz w:val="28"/>
          <w:szCs w:val="28"/>
          <w:u w:val="single"/>
        </w:rPr>
      </w:pPr>
      <w:r>
        <w:rPr>
          <w:b/>
          <w:sz w:val="28"/>
          <w:szCs w:val="28"/>
          <w:u w:val="single"/>
        </w:rPr>
        <w:t>Central Lyon CSD</w:t>
      </w:r>
    </w:p>
    <w:p w14:paraId="5A16D51B" w14:textId="77777777" w:rsidR="00BB7BBC" w:rsidRDefault="00BB7BBC" w:rsidP="00BB7BBC">
      <w:pPr>
        <w:spacing w:after="0" w:line="240" w:lineRule="auto"/>
        <w:jc w:val="center"/>
        <w:rPr>
          <w:b/>
          <w:sz w:val="28"/>
          <w:szCs w:val="28"/>
        </w:rPr>
      </w:pPr>
      <w:r>
        <w:rPr>
          <w:b/>
          <w:sz w:val="28"/>
          <w:szCs w:val="28"/>
        </w:rPr>
        <w:t>National Honor Society Application</w:t>
      </w:r>
    </w:p>
    <w:p w14:paraId="38FA5BB4" w14:textId="77777777" w:rsidR="00BB7BBC" w:rsidRDefault="00572471" w:rsidP="00BB7BBC">
      <w:pPr>
        <w:spacing w:after="0" w:line="240" w:lineRule="auto"/>
        <w:jc w:val="center"/>
        <w:rPr>
          <w:b/>
          <w:sz w:val="28"/>
          <w:szCs w:val="28"/>
        </w:rPr>
      </w:pPr>
      <w:r>
        <w:rPr>
          <w:b/>
          <w:sz w:val="28"/>
          <w:szCs w:val="28"/>
        </w:rPr>
        <w:t>Central Lyon Sr. High School</w:t>
      </w:r>
      <w:r w:rsidR="00BB7BBC">
        <w:rPr>
          <w:b/>
          <w:sz w:val="28"/>
          <w:szCs w:val="28"/>
        </w:rPr>
        <w:t xml:space="preserve"> Chapter</w:t>
      </w:r>
    </w:p>
    <w:p w14:paraId="779CDBA2" w14:textId="77777777" w:rsidR="00BB7BBC" w:rsidRDefault="00BB7BBC" w:rsidP="00A75C4C">
      <w:pPr>
        <w:spacing w:after="0" w:line="240" w:lineRule="auto"/>
        <w:rPr>
          <w:rFonts w:cstheme="minorHAnsi"/>
          <w:i/>
        </w:rPr>
      </w:pPr>
    </w:p>
    <w:p w14:paraId="57A2CE7C" w14:textId="77777777" w:rsidR="00BB7BBC" w:rsidRDefault="00BB7BBC" w:rsidP="00A75C4C">
      <w:pPr>
        <w:spacing w:after="0" w:line="240" w:lineRule="auto"/>
        <w:rPr>
          <w:rFonts w:cstheme="minorHAnsi"/>
          <w:i/>
        </w:rPr>
      </w:pPr>
    </w:p>
    <w:p w14:paraId="1BD855F9" w14:textId="77777777" w:rsidR="00BB7BBC" w:rsidRDefault="00BB7BBC" w:rsidP="00BB7BBC">
      <w:pPr>
        <w:spacing w:after="0" w:line="240" w:lineRule="auto"/>
        <w:jc w:val="center"/>
        <w:rPr>
          <w:rFonts w:ascii="Segoe Script" w:hAnsi="Segoe Script"/>
          <w:b/>
          <w:sz w:val="28"/>
          <w:szCs w:val="28"/>
        </w:rPr>
      </w:pPr>
      <w:r>
        <w:rPr>
          <w:rFonts w:ascii="Segoe Script" w:hAnsi="Segoe Script"/>
          <w:b/>
          <w:sz w:val="28"/>
          <w:szCs w:val="28"/>
        </w:rPr>
        <w:t>Consent</w:t>
      </w:r>
      <w:r w:rsidRPr="002F45F4">
        <w:rPr>
          <w:rFonts w:ascii="Segoe Script" w:hAnsi="Segoe Script"/>
          <w:b/>
          <w:sz w:val="28"/>
          <w:szCs w:val="28"/>
        </w:rPr>
        <w:t xml:space="preserve"> Form</w:t>
      </w:r>
    </w:p>
    <w:p w14:paraId="5566ECA6" w14:textId="77777777" w:rsidR="00BB7BBC" w:rsidRDefault="00BB7BBC" w:rsidP="00BB7BBC">
      <w:pPr>
        <w:spacing w:after="0" w:line="240" w:lineRule="auto"/>
        <w:jc w:val="center"/>
        <w:rPr>
          <w:rFonts w:ascii="Segoe Script" w:hAnsi="Segoe Script"/>
          <w:b/>
          <w:sz w:val="28"/>
          <w:szCs w:val="28"/>
        </w:rPr>
      </w:pPr>
    </w:p>
    <w:p w14:paraId="6891892C" w14:textId="77777777" w:rsidR="00BB7BBC" w:rsidRPr="00963F34" w:rsidRDefault="00BB7BBC" w:rsidP="00BB7BBC">
      <w:pPr>
        <w:spacing w:after="0" w:line="240" w:lineRule="auto"/>
        <w:rPr>
          <w:rFonts w:cstheme="minorHAnsi"/>
          <w:b/>
          <w:sz w:val="26"/>
          <w:szCs w:val="26"/>
          <w:u w:val="single"/>
        </w:rPr>
      </w:pPr>
      <w:r w:rsidRPr="00963F34">
        <w:rPr>
          <w:rFonts w:cstheme="minorHAnsi"/>
          <w:b/>
          <w:sz w:val="26"/>
          <w:szCs w:val="26"/>
          <w:u w:val="single"/>
        </w:rPr>
        <w:t>Please read the following statement carefully and sign:</w:t>
      </w:r>
    </w:p>
    <w:p w14:paraId="32485A44" w14:textId="77777777" w:rsidR="00BB7BBC" w:rsidRDefault="00BB7BBC" w:rsidP="00BB7BBC">
      <w:pPr>
        <w:spacing w:after="0" w:line="240" w:lineRule="auto"/>
        <w:rPr>
          <w:rFonts w:cstheme="minorHAnsi"/>
          <w:b/>
          <w:u w:val="single"/>
        </w:rPr>
      </w:pPr>
    </w:p>
    <w:p w14:paraId="1CBBB128" w14:textId="77777777" w:rsidR="00BB7BBC" w:rsidRDefault="00BB7BBC" w:rsidP="00BB7BBC">
      <w:pPr>
        <w:spacing w:after="0" w:line="240" w:lineRule="auto"/>
        <w:rPr>
          <w:rFonts w:cstheme="minorHAnsi"/>
          <w:b/>
          <w:u w:val="single"/>
        </w:rPr>
      </w:pPr>
    </w:p>
    <w:p w14:paraId="678805D3" w14:textId="77777777" w:rsidR="00BB7BBC" w:rsidRDefault="00BB7BBC" w:rsidP="00BB7BBC">
      <w:pPr>
        <w:spacing w:after="0" w:line="240" w:lineRule="auto"/>
        <w:rPr>
          <w:rFonts w:ascii="Segoe Script" w:hAnsi="Segoe Script"/>
          <w:b/>
          <w:sz w:val="28"/>
          <w:szCs w:val="28"/>
        </w:rPr>
      </w:pPr>
      <w:r>
        <w:rPr>
          <w:rFonts w:ascii="Segoe Script" w:hAnsi="Segoe Script"/>
          <w:b/>
          <w:sz w:val="28"/>
          <w:szCs w:val="28"/>
        </w:rPr>
        <w:t>I understand that the completion of this application in no w</w:t>
      </w:r>
      <w:r w:rsidR="00963F34">
        <w:rPr>
          <w:rFonts w:ascii="Segoe Script" w:hAnsi="Segoe Script"/>
          <w:b/>
          <w:sz w:val="28"/>
          <w:szCs w:val="28"/>
        </w:rPr>
        <w:t>ay guarantees my membership in T</w:t>
      </w:r>
      <w:r>
        <w:rPr>
          <w:rFonts w:ascii="Segoe Script" w:hAnsi="Segoe Script"/>
          <w:b/>
          <w:sz w:val="28"/>
          <w:szCs w:val="28"/>
        </w:rPr>
        <w:t xml:space="preserve">he National Honor Society, but that I am being considered </w:t>
      </w:r>
      <w:r w:rsidR="00963F34">
        <w:rPr>
          <w:rFonts w:ascii="Segoe Script" w:hAnsi="Segoe Script"/>
          <w:b/>
          <w:sz w:val="28"/>
          <w:szCs w:val="28"/>
        </w:rPr>
        <w:t xml:space="preserve">and reviewed for membership in accordance with the rules and regulations of The National Honor Society and the local chapter’s bylaws. I have attended the mandatory information meeting, understand all instructions </w:t>
      </w:r>
      <w:proofErr w:type="gramStart"/>
      <w:r w:rsidR="00963F34">
        <w:rPr>
          <w:rFonts w:ascii="Segoe Script" w:hAnsi="Segoe Script"/>
          <w:b/>
          <w:sz w:val="28"/>
          <w:szCs w:val="28"/>
        </w:rPr>
        <w:t>in regards to</w:t>
      </w:r>
      <w:proofErr w:type="gramEnd"/>
      <w:r w:rsidR="00963F34">
        <w:rPr>
          <w:rFonts w:ascii="Segoe Script" w:hAnsi="Segoe Script"/>
          <w:b/>
          <w:sz w:val="28"/>
          <w:szCs w:val="28"/>
        </w:rPr>
        <w:t xml:space="preserve"> the application process, and have reviewed the rubric and other provided information. </w:t>
      </w:r>
    </w:p>
    <w:p w14:paraId="685455A1" w14:textId="77777777" w:rsidR="00963F34" w:rsidRDefault="00963F34" w:rsidP="00BB7BBC">
      <w:pPr>
        <w:spacing w:after="0" w:line="240" w:lineRule="auto"/>
        <w:rPr>
          <w:rFonts w:ascii="Segoe Script" w:hAnsi="Segoe Script"/>
          <w:b/>
          <w:sz w:val="28"/>
          <w:szCs w:val="28"/>
        </w:rPr>
      </w:pPr>
    </w:p>
    <w:p w14:paraId="0665E380" w14:textId="77777777" w:rsidR="00963F34" w:rsidRPr="00BB7BBC" w:rsidRDefault="00963F34" w:rsidP="00BB7BBC">
      <w:pPr>
        <w:spacing w:after="0" w:line="240" w:lineRule="auto"/>
        <w:rPr>
          <w:rFonts w:cstheme="minorHAnsi"/>
          <w:b/>
          <w:u w:val="single"/>
        </w:rPr>
      </w:pPr>
      <w:r>
        <w:rPr>
          <w:rFonts w:ascii="Segoe Script" w:hAnsi="Segoe Script"/>
          <w:b/>
          <w:sz w:val="28"/>
          <w:szCs w:val="28"/>
        </w:rPr>
        <w:t xml:space="preserve">I will accept the decision of the Faculty Council charged with the responsibility of selecting new members as final. </w:t>
      </w:r>
    </w:p>
    <w:p w14:paraId="0DD54918" w14:textId="77777777" w:rsidR="00BB7BBC" w:rsidRDefault="00BB7BBC" w:rsidP="00BB7BBC">
      <w:pPr>
        <w:spacing w:after="0" w:line="240" w:lineRule="auto"/>
        <w:jc w:val="center"/>
        <w:rPr>
          <w:rFonts w:cstheme="minorHAnsi"/>
          <w:i/>
        </w:rPr>
      </w:pPr>
    </w:p>
    <w:p w14:paraId="4A61DBE9" w14:textId="77777777" w:rsidR="00BB7BBC" w:rsidRDefault="00BB7BBC" w:rsidP="00A75C4C">
      <w:pPr>
        <w:spacing w:after="0" w:line="240" w:lineRule="auto"/>
        <w:rPr>
          <w:rFonts w:cstheme="minorHAnsi"/>
          <w:i/>
        </w:rPr>
      </w:pPr>
    </w:p>
    <w:p w14:paraId="273E4A58" w14:textId="77777777" w:rsidR="00BB7BBC" w:rsidRDefault="00BB7BBC" w:rsidP="00A75C4C">
      <w:pPr>
        <w:spacing w:after="0" w:line="240" w:lineRule="auto"/>
        <w:rPr>
          <w:rFonts w:cstheme="minorHAnsi"/>
          <w:i/>
        </w:rPr>
      </w:pPr>
    </w:p>
    <w:p w14:paraId="1BB6DD80" w14:textId="77777777" w:rsidR="00BB7BBC" w:rsidRDefault="00BB7BBC" w:rsidP="00A75C4C">
      <w:pPr>
        <w:spacing w:after="0" w:line="240" w:lineRule="auto"/>
        <w:rPr>
          <w:rFonts w:cstheme="minorHAnsi"/>
          <w:i/>
        </w:rPr>
      </w:pPr>
    </w:p>
    <w:p w14:paraId="515C2E92" w14:textId="77777777" w:rsidR="00963F34" w:rsidRPr="00963F34" w:rsidRDefault="00963F34" w:rsidP="00A75C4C">
      <w:pPr>
        <w:spacing w:after="0" w:line="240" w:lineRule="auto"/>
        <w:rPr>
          <w:rFonts w:cstheme="minorHAnsi"/>
          <w:sz w:val="28"/>
          <w:szCs w:val="28"/>
        </w:rPr>
      </w:pPr>
      <w:r w:rsidRPr="00963F34">
        <w:rPr>
          <w:rFonts w:cstheme="minorHAnsi"/>
          <w:sz w:val="28"/>
          <w:szCs w:val="28"/>
        </w:rPr>
        <w:t>Student Name (printed): ______________________________________________</w:t>
      </w:r>
    </w:p>
    <w:p w14:paraId="58738449" w14:textId="77777777" w:rsidR="00963F34" w:rsidRPr="00963F34" w:rsidRDefault="00963F34" w:rsidP="00A75C4C">
      <w:pPr>
        <w:spacing w:after="0" w:line="240" w:lineRule="auto"/>
        <w:rPr>
          <w:rFonts w:cstheme="minorHAnsi"/>
          <w:sz w:val="28"/>
          <w:szCs w:val="28"/>
        </w:rPr>
      </w:pPr>
    </w:p>
    <w:p w14:paraId="62A6B7EA" w14:textId="77777777" w:rsidR="00963F34" w:rsidRPr="00963F34" w:rsidRDefault="00963F34" w:rsidP="00A75C4C">
      <w:pPr>
        <w:spacing w:after="0" w:line="240" w:lineRule="auto"/>
        <w:rPr>
          <w:rFonts w:cstheme="minorHAnsi"/>
          <w:sz w:val="28"/>
          <w:szCs w:val="28"/>
        </w:rPr>
      </w:pPr>
    </w:p>
    <w:p w14:paraId="30EA6C38" w14:textId="77777777" w:rsidR="00963F34" w:rsidRPr="00963F34" w:rsidRDefault="00963F34" w:rsidP="00A75C4C">
      <w:pPr>
        <w:spacing w:after="0" w:line="240" w:lineRule="auto"/>
        <w:rPr>
          <w:rFonts w:cstheme="minorHAnsi"/>
          <w:sz w:val="28"/>
          <w:szCs w:val="28"/>
        </w:rPr>
      </w:pPr>
      <w:r w:rsidRPr="00963F34">
        <w:rPr>
          <w:rFonts w:cstheme="minorHAnsi"/>
          <w:sz w:val="28"/>
          <w:szCs w:val="28"/>
        </w:rPr>
        <w:t>Student Signature: ___________________________________________________</w:t>
      </w:r>
    </w:p>
    <w:p w14:paraId="2C465C83" w14:textId="77777777" w:rsidR="00963F34" w:rsidRPr="00963F34" w:rsidRDefault="00963F34" w:rsidP="00A75C4C">
      <w:pPr>
        <w:spacing w:after="0" w:line="240" w:lineRule="auto"/>
        <w:rPr>
          <w:rFonts w:cstheme="minorHAnsi"/>
          <w:sz w:val="28"/>
          <w:szCs w:val="28"/>
        </w:rPr>
      </w:pPr>
    </w:p>
    <w:p w14:paraId="2257E1F6" w14:textId="77777777" w:rsidR="00963F34" w:rsidRPr="00963F34" w:rsidRDefault="00963F34" w:rsidP="00A75C4C">
      <w:pPr>
        <w:spacing w:after="0" w:line="240" w:lineRule="auto"/>
        <w:rPr>
          <w:rFonts w:cstheme="minorHAnsi"/>
          <w:sz w:val="28"/>
          <w:szCs w:val="28"/>
        </w:rPr>
      </w:pPr>
    </w:p>
    <w:p w14:paraId="20846213" w14:textId="77777777" w:rsidR="00963F34" w:rsidRPr="00963F34" w:rsidRDefault="00963F34" w:rsidP="00A75C4C">
      <w:pPr>
        <w:spacing w:after="0" w:line="240" w:lineRule="auto"/>
        <w:rPr>
          <w:rFonts w:cstheme="minorHAnsi"/>
          <w:sz w:val="28"/>
          <w:szCs w:val="28"/>
        </w:rPr>
      </w:pPr>
      <w:r w:rsidRPr="00963F34">
        <w:rPr>
          <w:rFonts w:cstheme="minorHAnsi"/>
          <w:sz w:val="28"/>
          <w:szCs w:val="28"/>
        </w:rPr>
        <w:t>Parent/Guardian Signature:____________________________________________</w:t>
      </w:r>
    </w:p>
    <w:p w14:paraId="11B3463A" w14:textId="77777777" w:rsidR="00963F34" w:rsidRPr="00963F34" w:rsidRDefault="00963F34" w:rsidP="00A75C4C">
      <w:pPr>
        <w:spacing w:after="0" w:line="240" w:lineRule="auto"/>
        <w:rPr>
          <w:rFonts w:cstheme="minorHAnsi"/>
          <w:sz w:val="28"/>
          <w:szCs w:val="28"/>
        </w:rPr>
      </w:pPr>
    </w:p>
    <w:p w14:paraId="2599D1F3" w14:textId="77777777" w:rsidR="00963F34" w:rsidRPr="00963F34" w:rsidRDefault="00963F34" w:rsidP="00A75C4C">
      <w:pPr>
        <w:spacing w:after="0" w:line="240" w:lineRule="auto"/>
        <w:rPr>
          <w:rFonts w:cstheme="minorHAnsi"/>
          <w:sz w:val="28"/>
          <w:szCs w:val="28"/>
        </w:rPr>
      </w:pPr>
    </w:p>
    <w:p w14:paraId="19181792" w14:textId="77777777" w:rsidR="00963F34" w:rsidRPr="00963F34" w:rsidRDefault="00963F34" w:rsidP="00A75C4C">
      <w:pPr>
        <w:spacing w:after="0" w:line="240" w:lineRule="auto"/>
        <w:rPr>
          <w:rFonts w:cstheme="minorHAnsi"/>
          <w:i/>
          <w:sz w:val="28"/>
          <w:szCs w:val="28"/>
        </w:rPr>
      </w:pPr>
      <w:r w:rsidRPr="00963F34">
        <w:rPr>
          <w:rFonts w:cstheme="minorHAnsi"/>
          <w:sz w:val="28"/>
          <w:szCs w:val="28"/>
        </w:rPr>
        <w:t>Date:______________________________________________________________</w:t>
      </w:r>
    </w:p>
    <w:p w14:paraId="2C5EFD87" w14:textId="06C418F9" w:rsidR="002F45F4" w:rsidRDefault="002F45F4"/>
    <w:sectPr w:rsidR="002F45F4" w:rsidSect="005F51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4C52A" w14:textId="77777777" w:rsidR="00B042E8" w:rsidRDefault="00B042E8" w:rsidP="004866B2">
      <w:pPr>
        <w:spacing w:after="0" w:line="240" w:lineRule="auto"/>
      </w:pPr>
      <w:r>
        <w:separator/>
      </w:r>
    </w:p>
  </w:endnote>
  <w:endnote w:type="continuationSeparator" w:id="0">
    <w:p w14:paraId="1CF754A2" w14:textId="77777777" w:rsidR="00B042E8" w:rsidRDefault="00B042E8" w:rsidP="004866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B55A6" w14:textId="77777777" w:rsidR="00B042E8" w:rsidRDefault="00B042E8" w:rsidP="004866B2">
      <w:pPr>
        <w:spacing w:after="0" w:line="240" w:lineRule="auto"/>
      </w:pPr>
      <w:r>
        <w:separator/>
      </w:r>
    </w:p>
  </w:footnote>
  <w:footnote w:type="continuationSeparator" w:id="0">
    <w:p w14:paraId="130718DD" w14:textId="77777777" w:rsidR="00B042E8" w:rsidRDefault="00B042E8" w:rsidP="004866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8472FE"/>
    <w:multiLevelType w:val="hybridMultilevel"/>
    <w:tmpl w:val="3B6AD0DA"/>
    <w:lvl w:ilvl="0" w:tplc="981C072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jUysjQ3tTCxsDBW0lEKTi0uzszPAykwrAUAChTtOSwAAAA="/>
  </w:docVars>
  <w:rsids>
    <w:rsidRoot w:val="00495554"/>
    <w:rsid w:val="00033432"/>
    <w:rsid w:val="00072CCD"/>
    <w:rsid w:val="00116741"/>
    <w:rsid w:val="0012484A"/>
    <w:rsid w:val="00131701"/>
    <w:rsid w:val="00133A4C"/>
    <w:rsid w:val="001616F9"/>
    <w:rsid w:val="001F49A2"/>
    <w:rsid w:val="0029690B"/>
    <w:rsid w:val="002A725C"/>
    <w:rsid w:val="002C6508"/>
    <w:rsid w:val="002D2216"/>
    <w:rsid w:val="002F45F4"/>
    <w:rsid w:val="00335A85"/>
    <w:rsid w:val="003920A8"/>
    <w:rsid w:val="004866B2"/>
    <w:rsid w:val="00495554"/>
    <w:rsid w:val="00572471"/>
    <w:rsid w:val="005F5114"/>
    <w:rsid w:val="00651553"/>
    <w:rsid w:val="00660367"/>
    <w:rsid w:val="006C5CB4"/>
    <w:rsid w:val="00764412"/>
    <w:rsid w:val="007A3C20"/>
    <w:rsid w:val="0082213B"/>
    <w:rsid w:val="00860933"/>
    <w:rsid w:val="008D66F9"/>
    <w:rsid w:val="009252A2"/>
    <w:rsid w:val="00963F34"/>
    <w:rsid w:val="009775AE"/>
    <w:rsid w:val="009B6ECE"/>
    <w:rsid w:val="009E172D"/>
    <w:rsid w:val="00A30D8B"/>
    <w:rsid w:val="00A75C4C"/>
    <w:rsid w:val="00B042E8"/>
    <w:rsid w:val="00B4105E"/>
    <w:rsid w:val="00B908EA"/>
    <w:rsid w:val="00BB7BBC"/>
    <w:rsid w:val="00BE4D8B"/>
    <w:rsid w:val="00C233B2"/>
    <w:rsid w:val="00C4581D"/>
    <w:rsid w:val="00C52709"/>
    <w:rsid w:val="00C85238"/>
    <w:rsid w:val="00D35CDB"/>
    <w:rsid w:val="00D53EF9"/>
    <w:rsid w:val="00D91306"/>
    <w:rsid w:val="00E10764"/>
    <w:rsid w:val="00E12D78"/>
    <w:rsid w:val="00E209DE"/>
    <w:rsid w:val="00E27EDA"/>
    <w:rsid w:val="00EA1925"/>
    <w:rsid w:val="00EA53A1"/>
    <w:rsid w:val="00FB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8185263"/>
  <w15:docId w15:val="{5EC3655C-D17D-4195-820A-D96615696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5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81D"/>
    <w:pPr>
      <w:ind w:left="720"/>
      <w:contextualSpacing/>
    </w:pPr>
  </w:style>
  <w:style w:type="table" w:styleId="TableGrid">
    <w:name w:val="Table Grid"/>
    <w:basedOn w:val="TableNormal"/>
    <w:uiPriority w:val="59"/>
    <w:rsid w:val="009E1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66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6B2"/>
  </w:style>
  <w:style w:type="paragraph" w:styleId="Footer">
    <w:name w:val="footer"/>
    <w:basedOn w:val="Normal"/>
    <w:link w:val="FooterChar"/>
    <w:uiPriority w:val="99"/>
    <w:unhideWhenUsed/>
    <w:rsid w:val="004866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6B2"/>
  </w:style>
  <w:style w:type="character" w:styleId="Emphasis">
    <w:name w:val="Emphasis"/>
    <w:basedOn w:val="DefaultParagraphFont"/>
    <w:uiPriority w:val="20"/>
    <w:qFormat/>
    <w:rsid w:val="004866B2"/>
    <w:rPr>
      <w:i/>
      <w:iCs/>
    </w:rPr>
  </w:style>
  <w:style w:type="paragraph" w:styleId="BalloonText">
    <w:name w:val="Balloon Text"/>
    <w:basedOn w:val="Normal"/>
    <w:link w:val="BalloonTextChar"/>
    <w:uiPriority w:val="99"/>
    <w:semiHidden/>
    <w:unhideWhenUsed/>
    <w:rsid w:val="007644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441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7908556">
      <w:bodyDiv w:val="1"/>
      <w:marLeft w:val="0"/>
      <w:marRight w:val="0"/>
      <w:marTop w:val="0"/>
      <w:marBottom w:val="0"/>
      <w:divBdr>
        <w:top w:val="none" w:sz="0" w:space="0" w:color="auto"/>
        <w:left w:val="none" w:sz="0" w:space="0" w:color="auto"/>
        <w:bottom w:val="none" w:sz="0" w:space="0" w:color="auto"/>
        <w:right w:val="none" w:sz="0" w:space="0" w:color="auto"/>
      </w:divBdr>
    </w:div>
    <w:div w:id="190972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5FC49CB7463F43B90FBA0760D24F22" ma:contentTypeVersion="11" ma:contentTypeDescription="Create a new document." ma:contentTypeScope="" ma:versionID="4fc7ec790139a456547aa8c2a2a3e14b">
  <xsd:schema xmlns:xsd="http://www.w3.org/2001/XMLSchema" xmlns:xs="http://www.w3.org/2001/XMLSchema" xmlns:p="http://schemas.microsoft.com/office/2006/metadata/properties" xmlns:ns3="c7f8d212-d63c-48a6-9347-75a0599e9fc1" xmlns:ns4="a3247001-226b-4907-b7b9-4b45f846d386" targetNamespace="http://schemas.microsoft.com/office/2006/metadata/properties" ma:root="true" ma:fieldsID="02d82a970bf26622f9d4f4a0a55ac2b6" ns3:_="" ns4:_="">
    <xsd:import namespace="c7f8d212-d63c-48a6-9347-75a0599e9fc1"/>
    <xsd:import namespace="a3247001-226b-4907-b7b9-4b45f846d386"/>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f8d212-d63c-48a6-9347-75a0599e9fc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247001-226b-4907-b7b9-4b45f846d386"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DDF058-4EFB-43E4-82BE-70D3932ABB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6B16C83-9E4F-4AF4-940A-1DCBD35092E9}">
  <ds:schemaRefs>
    <ds:schemaRef ds:uri="http://schemas.microsoft.com/sharepoint/v3/contenttype/forms"/>
  </ds:schemaRefs>
</ds:datastoreItem>
</file>

<file path=customXml/itemProps3.xml><?xml version="1.0" encoding="utf-8"?>
<ds:datastoreItem xmlns:ds="http://schemas.openxmlformats.org/officeDocument/2006/customXml" ds:itemID="{AB0AC654-A7BE-42A7-B7DA-9DB4D68584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f8d212-d63c-48a6-9347-75a0599e9fc1"/>
    <ds:schemaRef ds:uri="a3247001-226b-4907-b7b9-4b45f846d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784</Words>
  <Characters>4472</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TBOE</Company>
  <LinksUpToDate>false</LinksUpToDate>
  <CharactersWithSpaces>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ercksen, Amanda</dc:creator>
  <cp:lastModifiedBy>Denise Snyders</cp:lastModifiedBy>
  <cp:revision>2</cp:revision>
  <cp:lastPrinted>2021-09-30T13:48:00Z</cp:lastPrinted>
  <dcterms:created xsi:type="dcterms:W3CDTF">2021-10-04T13:18:00Z</dcterms:created>
  <dcterms:modified xsi:type="dcterms:W3CDTF">2021-10-04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5FC49CB7463F43B90FBA0760D24F22</vt:lpwstr>
  </property>
</Properties>
</file>